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53AC9327" w:rsidP="0C44C9FE" w:rsidRDefault="07EF1A21" w14:paraId="1BCF69D7" w14:textId="3BF68A44">
      <w:pPr>
        <w:pStyle w:val="Heading1"/>
        <w:rPr>
          <w:rFonts w:ascii="Garamond" w:hAnsi="Garamond" w:eastAsia="Garamond" w:cs="Garamond"/>
          <w:color w:val="767171"/>
          <w:sz w:val="28"/>
          <w:szCs w:val="28"/>
          <w:u w:val="none"/>
        </w:rPr>
      </w:pPr>
      <w:r w:rsidRPr="0C44C9FE" w:rsidR="07EF1A21">
        <w:rPr>
          <w:rFonts w:ascii="Garamond" w:hAnsi="Garamond" w:eastAsia="Garamond" w:cs="Garamond"/>
          <w:sz w:val="28"/>
          <w:szCs w:val="28"/>
        </w:rPr>
        <w:t>PLATINUM Sponsor - $15,000</w:t>
      </w:r>
    </w:p>
    <w:p w:rsidR="23882696" w:rsidP="0C44C9FE" w:rsidRDefault="23882696" w14:paraId="737ECCE5" w14:textId="72084683" w14:noSpellErr="1">
      <w:pPr>
        <w:spacing w:after="60"/>
        <w:ind w:left="3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</w:p>
    <w:p w:rsidR="07EF1A21" w:rsidP="0C44C9FE" w:rsidRDefault="07EF1A21" w14:paraId="7305B71E" w14:textId="4112A1E8">
      <w:pPr>
        <w:numPr>
          <w:ilvl w:val="0"/>
          <w:numId w:val="12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  <w:r w:rsidRPr="0C44C9FE" w:rsidR="07EF1A21">
        <w:rPr>
          <w:rFonts w:ascii="Garamond" w:hAnsi="Garamond" w:eastAsia="Garamond" w:cs="Garamond"/>
          <w:b w:val="1"/>
          <w:bCs w:val="1"/>
          <w:color w:val="000000" w:themeColor="text1" w:themeTint="FF" w:themeShade="FF"/>
          <w:sz w:val="22"/>
          <w:szCs w:val="22"/>
        </w:rPr>
        <w:t>Recognition Leading Up to MPSI</w:t>
      </w:r>
    </w:p>
    <w:p w:rsidR="07EF1A21" w:rsidP="0C44C9FE" w:rsidRDefault="07EF1A21" w14:paraId="4A233AAA" w14:textId="7817A507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>Platinum Sponsor with logo in all marketing, advertising, and collateral material</w:t>
      </w:r>
    </w:p>
    <w:p w:rsidR="07EF1A21" w:rsidP="0C44C9FE" w:rsidRDefault="07EF1A21" w14:paraId="0C386F82" w14:textId="144181F3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>Logo and active link on MPSI web page</w:t>
      </w:r>
    </w:p>
    <w:p w:rsidR="07EF1A21" w:rsidP="0C44C9FE" w:rsidRDefault="07EF1A21" w14:paraId="3BD6B794" w14:textId="6689E140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Platinum Sponsor recognition in press releases, media </w:t>
      </w:r>
      <w:r w:rsidRPr="0C44C9FE" w:rsidR="07EF1A21">
        <w:rPr>
          <w:rFonts w:ascii="Garamond" w:hAnsi="Garamond" w:eastAsia="Garamond" w:cs="Garamond"/>
          <w:noProof/>
          <w:sz w:val="22"/>
          <w:szCs w:val="22"/>
        </w:rPr>
        <w:t>invitations,</w:t>
      </w: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 and fact sheets</w:t>
      </w:r>
    </w:p>
    <w:p w:rsidR="53AC9327" w:rsidP="0C44C9FE" w:rsidRDefault="53AC9327" w14:paraId="79FFAA47" w14:textId="77777777" w14:noSpellErr="1">
      <w:pPr>
        <w:spacing w:line="360" w:lineRule="auto"/>
        <w:ind w:left="1080"/>
        <w:rPr>
          <w:rFonts w:ascii="Garamond" w:hAnsi="Garamond" w:eastAsia="Garamond" w:cs="Garamond"/>
          <w:sz w:val="22"/>
          <w:szCs w:val="22"/>
        </w:rPr>
      </w:pPr>
    </w:p>
    <w:p w:rsidR="07EF1A21" w:rsidP="0C44C9FE" w:rsidRDefault="07EF1A21" w14:paraId="4649B431" w14:textId="77777777">
      <w:pPr>
        <w:numPr>
          <w:ilvl w:val="0"/>
          <w:numId w:val="14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  <w:r w:rsidRPr="0C44C9FE" w:rsidR="07EF1A21">
        <w:rPr>
          <w:rFonts w:ascii="Garamond" w:hAnsi="Garamond" w:eastAsia="Garamond" w:cs="Garamond"/>
          <w:b w:val="1"/>
          <w:bCs w:val="1"/>
          <w:color w:val="000000" w:themeColor="text1" w:themeTint="FF" w:themeShade="FF"/>
          <w:sz w:val="22"/>
          <w:szCs w:val="22"/>
        </w:rPr>
        <w:t>Recognition Onsite at MPSI</w:t>
      </w:r>
    </w:p>
    <w:p w:rsidR="07EF1A21" w:rsidP="0C44C9FE" w:rsidRDefault="07EF1A21" w14:paraId="54D43D71" w14:textId="7839AC78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>Individual Sponsor Recognition at the MPSI Awards Presentation and face time with winning students and parents</w:t>
      </w:r>
    </w:p>
    <w:p w:rsidR="07EF1A21" w:rsidP="0C44C9FE" w:rsidRDefault="07EF1A21" w14:paraId="110690EE" w14:textId="4AEA1579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>Photo opportunity with MPSI winning students</w:t>
      </w:r>
    </w:p>
    <w:p w:rsidR="07EF1A21" w:rsidP="0C44C9FE" w:rsidRDefault="07EF1A21" w14:paraId="00A1F367" w14:textId="78377CFA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Logo displayed on </w:t>
      </w:r>
      <w:r w:rsidRPr="0C44C9FE" w:rsidR="1DC7D84F">
        <w:rPr>
          <w:rFonts w:ascii="Garamond" w:hAnsi="Garamond" w:eastAsia="Garamond" w:cs="Garamond"/>
          <w:sz w:val="22"/>
          <w:szCs w:val="22"/>
        </w:rPr>
        <w:t>s</w:t>
      </w: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ponsorship </w:t>
      </w:r>
      <w:r w:rsidRPr="0C44C9FE" w:rsidR="02540DD6">
        <w:rPr>
          <w:rFonts w:ascii="Garamond" w:hAnsi="Garamond" w:eastAsia="Garamond" w:cs="Garamond"/>
          <w:sz w:val="22"/>
          <w:szCs w:val="22"/>
        </w:rPr>
        <w:t>s</w:t>
      </w:r>
      <w:r w:rsidRPr="0C44C9FE" w:rsidR="07EF1A21">
        <w:rPr>
          <w:rFonts w:ascii="Garamond" w:hAnsi="Garamond" w:eastAsia="Garamond" w:cs="Garamond"/>
          <w:sz w:val="22"/>
          <w:szCs w:val="22"/>
        </w:rPr>
        <w:t>ignage throughout the competition floor</w:t>
      </w:r>
    </w:p>
    <w:p w:rsidR="07EF1A21" w:rsidP="0C44C9FE" w:rsidRDefault="07EF1A21" w14:paraId="41BB3C28" w14:textId="3909F502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>Opportunity for representatives to serve as judges at MPSI</w:t>
      </w:r>
    </w:p>
    <w:p w:rsidR="23882696" w:rsidP="0C44C9FE" w:rsidRDefault="23882696" w14:paraId="659D4341" w14:textId="0AF2C69E" w14:noSpellErr="1">
      <w:pPr>
        <w:ind w:left="720"/>
        <w:rPr>
          <w:rFonts w:ascii="Garamond" w:hAnsi="Garamond" w:eastAsia="Garamond" w:cs="Garamond"/>
          <w:sz w:val="22"/>
          <w:szCs w:val="22"/>
        </w:rPr>
      </w:pPr>
    </w:p>
    <w:p w:rsidR="116724E4" w:rsidP="0C44C9FE" w:rsidRDefault="116724E4" w14:paraId="0E6BDF88" w14:textId="28789938">
      <w:pPr>
        <w:numPr>
          <w:ilvl w:val="0"/>
          <w:numId w:val="14"/>
        </w:numPr>
        <w:spacing w:after="60"/>
        <w:rPr>
          <w:rFonts w:ascii="Garamond" w:hAnsi="Garamond" w:eastAsia="Garamond" w:cs="Garamond"/>
          <w:b w:val="1"/>
          <w:bCs w:val="1"/>
          <w:sz w:val="24"/>
          <w:szCs w:val="24"/>
        </w:rPr>
      </w:pPr>
      <w:r w:rsidRPr="0C44C9FE" w:rsidR="116724E4">
        <w:rPr>
          <w:rFonts w:ascii="Garamond" w:hAnsi="Garamond" w:eastAsia="Garamond" w:cs="Garamond"/>
          <w:b w:val="1"/>
          <w:bCs w:val="1"/>
          <w:sz w:val="24"/>
          <w:szCs w:val="24"/>
        </w:rPr>
        <w:t>Recognition at Nationals</w:t>
      </w:r>
    </w:p>
    <w:p w:rsidR="116724E4" w:rsidP="0C44C9FE" w:rsidRDefault="116724E4" w14:paraId="1B6ACD44" w14:textId="4C1E889D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116724E4">
        <w:rPr>
          <w:rFonts w:ascii="Garamond" w:hAnsi="Garamond" w:eastAsia="Garamond" w:cs="Garamond"/>
          <w:sz w:val="24"/>
          <w:szCs w:val="24"/>
        </w:rPr>
        <w:t>Logo displayed on the back of team chef coats and uniform shirts while they are competing</w:t>
      </w:r>
    </w:p>
    <w:p w:rsidR="23882696" w:rsidP="0C44C9FE" w:rsidRDefault="23882696" w14:paraId="2B14C0D1" w14:textId="31ACEF9C" w14:noSpellErr="1">
      <w:pPr>
        <w:spacing w:line="360" w:lineRule="auto"/>
        <w:ind w:left="1080"/>
        <w:rPr>
          <w:rFonts w:ascii="Garamond" w:hAnsi="Garamond" w:eastAsia="Garamond" w:cs="Garamond"/>
          <w:sz w:val="22"/>
          <w:szCs w:val="22"/>
        </w:rPr>
      </w:pPr>
    </w:p>
    <w:p w:rsidR="07EF1A21" w:rsidP="0C44C9FE" w:rsidRDefault="07EF1A21" w14:paraId="2FFB85FB" w14:textId="5DBB1246">
      <w:pPr>
        <w:numPr>
          <w:ilvl w:val="0"/>
          <w:numId w:val="16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  <w:r w:rsidRPr="0C44C9FE" w:rsidR="07EF1A21">
        <w:rPr>
          <w:rFonts w:ascii="Garamond" w:hAnsi="Garamond" w:eastAsia="Garamond" w:cs="Garamond"/>
          <w:b w:val="1"/>
          <w:bCs w:val="1"/>
          <w:color w:val="000000" w:themeColor="text1" w:themeTint="FF" w:themeShade="FF"/>
          <w:sz w:val="22"/>
          <w:szCs w:val="22"/>
        </w:rPr>
        <w:t xml:space="preserve">Recognition </w:t>
      </w:r>
      <w:r w:rsidRPr="0C44C9FE" w:rsidR="07EF1A21">
        <w:rPr>
          <w:rFonts w:ascii="Garamond" w:hAnsi="Garamond" w:eastAsia="Garamond" w:cs="Garamond"/>
          <w:b w:val="1"/>
          <w:bCs w:val="1"/>
          <w:noProof/>
          <w:color w:val="000000" w:themeColor="text1" w:themeTint="FF" w:themeShade="FF"/>
          <w:sz w:val="22"/>
          <w:szCs w:val="22"/>
        </w:rPr>
        <w:t>at</w:t>
      </w:r>
      <w:r w:rsidRPr="0C44C9FE" w:rsidR="07EF1A21">
        <w:rPr>
          <w:rFonts w:ascii="Garamond" w:hAnsi="Garamond" w:eastAsia="Garamond" w:cs="Garamond"/>
          <w:b w:val="1"/>
          <w:bCs w:val="1"/>
          <w:color w:val="000000" w:themeColor="text1" w:themeTint="FF" w:themeShade="FF"/>
          <w:sz w:val="22"/>
          <w:szCs w:val="22"/>
        </w:rPr>
        <w:t xml:space="preserve"> Other Events and Other Benefits</w:t>
      </w:r>
    </w:p>
    <w:p w:rsidR="07EF1A21" w:rsidP="0C44C9FE" w:rsidRDefault="07EF1A21" w14:paraId="2DBDD8A6" w14:textId="70CB5AC3">
      <w:pPr>
        <w:numPr>
          <w:ilvl w:val="0"/>
          <w:numId w:val="19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>Free RAM Membership ($550 value)</w:t>
      </w:r>
    </w:p>
    <w:p w:rsidR="07EF1A21" w:rsidP="0C44C9FE" w:rsidRDefault="07EF1A21" w14:paraId="43754FDD" w14:textId="759F9396">
      <w:pPr>
        <w:numPr>
          <w:ilvl w:val="0"/>
          <w:numId w:val="19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Opportunity to send a guest speaker to </w:t>
      </w:r>
      <w:r w:rsidRPr="0C44C9FE" w:rsidR="07EF1A21">
        <w:rPr>
          <w:rFonts w:ascii="Garamond" w:hAnsi="Garamond" w:eastAsia="Garamond" w:cs="Garamond"/>
          <w:noProof/>
          <w:sz w:val="22"/>
          <w:szCs w:val="22"/>
        </w:rPr>
        <w:t>RAMEF’s</w:t>
      </w: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 ProStart Teacher workshops.</w:t>
      </w:r>
    </w:p>
    <w:p w:rsidR="07EF1A21" w:rsidP="0C44C9FE" w:rsidRDefault="07EF1A21" w14:paraId="10E84CBC" w14:textId="0D6DA07A">
      <w:pPr>
        <w:numPr>
          <w:ilvl w:val="0"/>
          <w:numId w:val="19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10 VIP tickets to the RAM </w:t>
      </w:r>
      <w:r w:rsidRPr="0C44C9FE" w:rsidR="00F85554">
        <w:rPr>
          <w:rFonts w:ascii="Garamond" w:hAnsi="Garamond" w:eastAsia="Garamond" w:cs="Garamond"/>
          <w:sz w:val="22"/>
          <w:szCs w:val="22"/>
        </w:rPr>
        <w:t>Gala at Maryland Live on March 26,2023</w:t>
      </w:r>
    </w:p>
    <w:p w:rsidR="53AC9327" w:rsidP="0C44C9FE" w:rsidRDefault="53AC9327" w14:paraId="7330907F" w14:textId="77777777" w14:noSpellErr="1">
      <w:pPr>
        <w:spacing w:line="360" w:lineRule="auto"/>
        <w:ind w:left="1080"/>
        <w:rPr>
          <w:rFonts w:ascii="Garamond" w:hAnsi="Garamond" w:eastAsia="Garamond" w:cs="Garamond"/>
          <w:sz w:val="22"/>
          <w:szCs w:val="22"/>
        </w:rPr>
      </w:pPr>
    </w:p>
    <w:p w:rsidR="07EF1A21" w:rsidP="0C44C9FE" w:rsidRDefault="07EF1A21" w14:paraId="7EA1F419" w14:textId="77777777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  <w:r w:rsidRPr="0C44C9FE" w:rsidR="07EF1A21">
        <w:rPr>
          <w:rFonts w:ascii="Garamond" w:hAnsi="Garamond" w:eastAsia="Garamond" w:cs="Garamond"/>
          <w:b w:val="1"/>
          <w:bCs w:val="1"/>
          <w:color w:val="000000" w:themeColor="text1" w:themeTint="FF" w:themeShade="FF"/>
          <w:sz w:val="22"/>
          <w:szCs w:val="22"/>
        </w:rPr>
        <w:t>Advertising</w:t>
      </w:r>
    </w:p>
    <w:p w:rsidR="07EF1A21" w:rsidP="0C44C9FE" w:rsidRDefault="07EF1A21" w14:paraId="3C2B1979" w14:textId="4E9B3069">
      <w:pPr>
        <w:numPr>
          <w:ilvl w:val="0"/>
          <w:numId w:val="21"/>
        </w:numPr>
        <w:rPr>
          <w:rFonts w:ascii="Garamond" w:hAnsi="Garamond" w:eastAsia="Garamond" w:cs="Garamond"/>
          <w:sz w:val="22"/>
          <w:szCs w:val="22"/>
        </w:rPr>
      </w:pP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Recognition as a </w:t>
      </w:r>
      <w:r w:rsidRPr="0C44C9FE" w:rsidR="0BBE17C8">
        <w:rPr>
          <w:rFonts w:ascii="Garamond" w:hAnsi="Garamond" w:eastAsia="Garamond" w:cs="Garamond"/>
          <w:sz w:val="22"/>
          <w:szCs w:val="22"/>
        </w:rPr>
        <w:t>Two</w:t>
      </w: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 (</w:t>
      </w:r>
      <w:r w:rsidRPr="0C44C9FE" w:rsidR="4C0AD18B">
        <w:rPr>
          <w:rFonts w:ascii="Garamond" w:hAnsi="Garamond" w:eastAsia="Garamond" w:cs="Garamond"/>
          <w:sz w:val="22"/>
          <w:szCs w:val="22"/>
        </w:rPr>
        <w:t>2</w:t>
      </w:r>
      <w:r w:rsidRPr="0C44C9FE" w:rsidR="07EF1A21">
        <w:rPr>
          <w:rFonts w:ascii="Garamond" w:hAnsi="Garamond" w:eastAsia="Garamond" w:cs="Garamond"/>
          <w:sz w:val="22"/>
          <w:szCs w:val="22"/>
        </w:rPr>
        <w:t>) Star Corporate Partner of RAMEF in all our materials including class materials that go to thousands of industry members per year</w:t>
      </w:r>
    </w:p>
    <w:p w:rsidR="07EF1A21" w:rsidP="0C44C9FE" w:rsidRDefault="1C9921DD" w14:paraId="29FB7932" w14:textId="6AD27C68">
      <w:pPr>
        <w:numPr>
          <w:ilvl w:val="0"/>
          <w:numId w:val="21"/>
        </w:numPr>
        <w:rPr>
          <w:rFonts w:ascii="Garamond" w:hAnsi="Garamond" w:eastAsia="Garamond" w:cs="Garamond"/>
          <w:sz w:val="22"/>
          <w:szCs w:val="22"/>
        </w:rPr>
      </w:pPr>
      <w:r w:rsidRPr="0C44C9FE" w:rsidR="1C9921DD">
        <w:rPr>
          <w:rFonts w:ascii="Garamond" w:hAnsi="Garamond" w:eastAsia="Garamond" w:cs="Garamond"/>
          <w:sz w:val="22"/>
          <w:szCs w:val="22"/>
        </w:rPr>
        <w:t xml:space="preserve">Two </w:t>
      </w:r>
      <w:r w:rsidRPr="0C44C9FE" w:rsidR="07EF1A21">
        <w:rPr>
          <w:rFonts w:ascii="Garamond" w:hAnsi="Garamond" w:eastAsia="Garamond" w:cs="Garamond"/>
          <w:sz w:val="22"/>
          <w:szCs w:val="22"/>
        </w:rPr>
        <w:t>month</w:t>
      </w:r>
      <w:r w:rsidRPr="0C44C9FE" w:rsidR="106B11EF">
        <w:rPr>
          <w:rFonts w:ascii="Garamond" w:hAnsi="Garamond" w:eastAsia="Garamond" w:cs="Garamond"/>
          <w:sz w:val="22"/>
          <w:szCs w:val="22"/>
        </w:rPr>
        <w:t>s</w:t>
      </w: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 (</w:t>
      </w:r>
      <w:r w:rsidRPr="0C44C9FE" w:rsidR="1894B07A">
        <w:rPr>
          <w:rFonts w:ascii="Garamond" w:hAnsi="Garamond" w:eastAsia="Garamond" w:cs="Garamond"/>
          <w:sz w:val="22"/>
          <w:szCs w:val="22"/>
        </w:rPr>
        <w:t>4</w:t>
      </w:r>
      <w:r w:rsidRPr="0C44C9FE" w:rsidR="07EF1A21">
        <w:rPr>
          <w:rFonts w:ascii="Garamond" w:hAnsi="Garamond" w:eastAsia="Garamond" w:cs="Garamond"/>
          <w:sz w:val="22"/>
          <w:szCs w:val="22"/>
        </w:rPr>
        <w:t xml:space="preserve"> editions) of advertising in our RAM Member Newsletter ($</w:t>
      </w:r>
      <w:r w:rsidRPr="0C44C9FE" w:rsidR="00F85554">
        <w:rPr>
          <w:rFonts w:ascii="Garamond" w:hAnsi="Garamond" w:eastAsia="Garamond" w:cs="Garamond"/>
          <w:sz w:val="22"/>
          <w:szCs w:val="22"/>
        </w:rPr>
        <w:t>5</w:t>
      </w:r>
      <w:r w:rsidRPr="0C44C9FE" w:rsidR="07EF1A21">
        <w:rPr>
          <w:rFonts w:ascii="Garamond" w:hAnsi="Garamond" w:eastAsia="Garamond" w:cs="Garamond"/>
          <w:sz w:val="22"/>
          <w:szCs w:val="22"/>
        </w:rPr>
        <w:t>00 value)</w:t>
      </w:r>
    </w:p>
    <w:p w:rsidR="09C28FCC" w:rsidP="0C44C9FE" w:rsidRDefault="00F85554" w14:paraId="662A8E76" w14:textId="5C2112A9">
      <w:pPr>
        <w:numPr>
          <w:ilvl w:val="0"/>
          <w:numId w:val="21"/>
        </w:numPr>
        <w:rPr>
          <w:rFonts w:ascii="Garamond" w:hAnsi="Garamond" w:eastAsia="Garamond" w:cs="Garamond"/>
          <w:sz w:val="22"/>
          <w:szCs w:val="22"/>
        </w:rPr>
      </w:pPr>
      <w:r w:rsidRPr="0C44C9FE" w:rsidR="00F85554">
        <w:rPr>
          <w:rFonts w:ascii="Garamond" w:hAnsi="Garamond" w:eastAsia="Garamond" w:cs="Garamond"/>
          <w:sz w:val="22"/>
          <w:szCs w:val="22"/>
        </w:rPr>
        <w:t>150,00 Online Ad Views for your company through RAM’s target marketing program ($4500)</w:t>
      </w:r>
    </w:p>
    <w:p w:rsidR="53AC9327" w:rsidP="0C44C9FE" w:rsidRDefault="53AC9327" w14:paraId="3BC55B19" w14:textId="01955AA1" w14:noSpellErr="1">
      <w:pPr>
        <w:rPr>
          <w:rFonts w:ascii="Garamond" w:hAnsi="Garamond" w:eastAsia="Garamond" w:cs="Garamond"/>
        </w:rPr>
      </w:pPr>
    </w:p>
    <w:p w:rsidR="53AC9327" w:rsidP="0C44C9FE" w:rsidRDefault="53AC9327" w14:paraId="5F031A08" w14:textId="7192E709" w14:noSpellErr="1">
      <w:pPr>
        <w:rPr>
          <w:rFonts w:ascii="Garamond" w:hAnsi="Garamond" w:eastAsia="Garamond" w:cs="Garamond"/>
        </w:rPr>
      </w:pPr>
    </w:p>
    <w:p w:rsidR="53AC9327" w:rsidP="0C44C9FE" w:rsidRDefault="53AC9327" w14:paraId="6F26BC0D" w14:textId="2BBF7B8E" w14:noSpellErr="1">
      <w:pPr>
        <w:rPr>
          <w:rFonts w:ascii="Garamond" w:hAnsi="Garamond" w:eastAsia="Garamond" w:cs="Garamond"/>
        </w:rPr>
      </w:pPr>
    </w:p>
    <w:p w:rsidR="53AC9327" w:rsidP="0C44C9FE" w:rsidRDefault="53AC9327" w14:paraId="5B0A8F8A" w14:textId="62FFFA1F" w14:noSpellErr="1">
      <w:pPr>
        <w:rPr>
          <w:rFonts w:ascii="Garamond" w:hAnsi="Garamond" w:eastAsia="Garamond" w:cs="Garamond"/>
        </w:rPr>
      </w:pPr>
    </w:p>
    <w:p w:rsidR="53AC9327" w:rsidP="0C44C9FE" w:rsidRDefault="53AC9327" w14:paraId="4B65A223" w14:textId="3517412B">
      <w:pPr>
        <w:rPr>
          <w:rFonts w:ascii="Garamond" w:hAnsi="Garamond" w:eastAsia="Garamond" w:cs="Garamond"/>
        </w:rPr>
      </w:pPr>
      <w:r w:rsidRPr="0C44C9FE">
        <w:rPr>
          <w:rFonts w:ascii="Garamond" w:hAnsi="Garamond" w:eastAsia="Garamond" w:cs="Garamond"/>
        </w:rPr>
        <w:br w:type="page"/>
      </w:r>
    </w:p>
    <w:p w:rsidR="53AC9327" w:rsidP="0C44C9FE" w:rsidRDefault="53AC9327" w14:paraId="765D0B18" w14:textId="0E262CA3" w14:noSpellErr="1">
      <w:pPr>
        <w:rPr>
          <w:rFonts w:ascii="Garamond" w:hAnsi="Garamond" w:eastAsia="Garamond" w:cs="Garamond"/>
        </w:rPr>
      </w:pPr>
    </w:p>
    <w:p w:rsidRPr="00ED72E7" w:rsidR="00942C34" w:rsidP="0C44C9FE" w:rsidRDefault="007A6021" w14:paraId="5B4053E0" w14:textId="3EA6920D">
      <w:pPr>
        <w:pStyle w:val="Heading1"/>
        <w:rPr>
          <w:rFonts w:ascii="Garamond" w:hAnsi="Garamond" w:eastAsia="Garamond" w:cs="Garamond"/>
          <w:sz w:val="28"/>
          <w:szCs w:val="28"/>
          <w:u w:val="none"/>
        </w:rPr>
      </w:pPr>
      <w:r w:rsidRPr="0C44C9FE" w:rsidR="007A6021">
        <w:rPr>
          <w:rFonts w:ascii="Garamond" w:hAnsi="Garamond" w:eastAsia="Garamond" w:cs="Garamond"/>
          <w:sz w:val="28"/>
          <w:szCs w:val="28"/>
        </w:rPr>
        <w:t>GOLD</w:t>
      </w:r>
      <w:r w:rsidRPr="0C44C9FE" w:rsidR="00942C34">
        <w:rPr>
          <w:rFonts w:ascii="Garamond" w:hAnsi="Garamond" w:eastAsia="Garamond" w:cs="Garamond"/>
          <w:sz w:val="28"/>
          <w:szCs w:val="28"/>
        </w:rPr>
        <w:t xml:space="preserve"> S</w:t>
      </w:r>
      <w:r w:rsidRPr="0C44C9FE" w:rsidR="007A6021">
        <w:rPr>
          <w:rFonts w:ascii="Garamond" w:hAnsi="Garamond" w:eastAsia="Garamond" w:cs="Garamond"/>
          <w:sz w:val="28"/>
          <w:szCs w:val="28"/>
        </w:rPr>
        <w:t>ponsor</w:t>
      </w:r>
      <w:r w:rsidRPr="0C44C9FE" w:rsidR="00942C34">
        <w:rPr>
          <w:rFonts w:ascii="Garamond" w:hAnsi="Garamond" w:eastAsia="Garamond" w:cs="Garamond"/>
          <w:sz w:val="28"/>
          <w:szCs w:val="28"/>
        </w:rPr>
        <w:t xml:space="preserve"> - $10,00</w:t>
      </w:r>
      <w:r w:rsidRPr="0C44C9FE" w:rsidR="68C859C2">
        <w:rPr>
          <w:rFonts w:ascii="Garamond" w:hAnsi="Garamond" w:eastAsia="Garamond" w:cs="Garamond"/>
          <w:sz w:val="28"/>
          <w:szCs w:val="28"/>
        </w:rPr>
        <w:t>0</w:t>
      </w:r>
    </w:p>
    <w:p w:rsidR="23882696" w:rsidP="0C44C9FE" w:rsidRDefault="23882696" w14:paraId="39505611" w14:textId="2D3FB831" w14:noSpellErr="1">
      <w:pPr>
        <w:rPr>
          <w:rFonts w:ascii="Garamond" w:hAnsi="Garamond" w:eastAsia="Garamond" w:cs="Garamond"/>
        </w:rPr>
      </w:pPr>
    </w:p>
    <w:p w:rsidRPr="00A52340" w:rsidR="00942C34" w:rsidP="0C44C9FE" w:rsidRDefault="00942C34" w14:paraId="485D1A4E" w14:textId="4112A1E8">
      <w:pPr>
        <w:numPr>
          <w:ilvl w:val="0"/>
          <w:numId w:val="12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  <w:r w:rsidRPr="0C44C9FE" w:rsidR="00942C34">
        <w:rPr>
          <w:rFonts w:ascii="Garamond" w:hAnsi="Garamond" w:eastAsia="Garamond" w:cs="Garamond"/>
          <w:b w:val="1"/>
          <w:bCs w:val="1"/>
          <w:sz w:val="22"/>
          <w:szCs w:val="22"/>
        </w:rPr>
        <w:t>Recognition Leading Up to MPSI</w:t>
      </w:r>
    </w:p>
    <w:p w:rsidRPr="00A52340" w:rsidR="00942C34" w:rsidP="0C44C9FE" w:rsidRDefault="00942C34" w14:paraId="36C70504" w14:textId="4944B246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>Gold Sponsor with logo in all marketing, advertising, and collateral material</w:t>
      </w:r>
    </w:p>
    <w:p w:rsidRPr="00A52340" w:rsidR="00942C34" w:rsidP="0C44C9FE" w:rsidRDefault="00942C34" w14:paraId="0C184CC3" w14:textId="144181F3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>Logo and active link on MPSI web page</w:t>
      </w:r>
    </w:p>
    <w:p w:rsidRPr="00A52340" w:rsidR="00942C34" w:rsidP="0C44C9FE" w:rsidRDefault="00942C34" w14:paraId="1B45944F" w14:textId="102DD007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Gold Sponsor recognition in press releases, media </w:t>
      </w:r>
      <w:r w:rsidRPr="0C44C9FE" w:rsidR="00942C34">
        <w:rPr>
          <w:rFonts w:ascii="Garamond" w:hAnsi="Garamond" w:eastAsia="Garamond" w:cs="Garamond"/>
          <w:noProof/>
          <w:sz w:val="22"/>
          <w:szCs w:val="22"/>
        </w:rPr>
        <w:t>invitations</w:t>
      </w:r>
      <w:r w:rsidRPr="0C44C9FE" w:rsidR="0021224E">
        <w:rPr>
          <w:rFonts w:ascii="Garamond" w:hAnsi="Garamond" w:eastAsia="Garamond" w:cs="Garamond"/>
          <w:noProof/>
          <w:sz w:val="22"/>
          <w:szCs w:val="22"/>
        </w:rPr>
        <w:t>,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 and fact sheets</w:t>
      </w:r>
    </w:p>
    <w:p w:rsidRPr="00A52340" w:rsidR="00942C34" w:rsidP="0C44C9FE" w:rsidRDefault="00942C34" w14:paraId="57574868" w14:textId="77777777" w14:noSpellErr="1">
      <w:pPr>
        <w:spacing w:line="360" w:lineRule="auto"/>
        <w:ind w:left="1080"/>
        <w:rPr>
          <w:rFonts w:ascii="Garamond" w:hAnsi="Garamond" w:eastAsia="Garamond" w:cs="Garamond"/>
          <w:sz w:val="22"/>
          <w:szCs w:val="22"/>
        </w:rPr>
      </w:pPr>
    </w:p>
    <w:p w:rsidRPr="00A52340" w:rsidR="00942C34" w:rsidP="0C44C9FE" w:rsidRDefault="00942C34" w14:paraId="4A818FFA" w14:textId="77777777">
      <w:pPr>
        <w:numPr>
          <w:ilvl w:val="0"/>
          <w:numId w:val="14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  <w:r w:rsidRPr="0C44C9FE" w:rsidR="00942C34">
        <w:rPr>
          <w:rFonts w:ascii="Garamond" w:hAnsi="Garamond" w:eastAsia="Garamond" w:cs="Garamond"/>
          <w:b w:val="1"/>
          <w:bCs w:val="1"/>
          <w:sz w:val="22"/>
          <w:szCs w:val="22"/>
        </w:rPr>
        <w:t>Recognition Onsite at MPSI</w:t>
      </w:r>
    </w:p>
    <w:p w:rsidRPr="00A52340" w:rsidR="00942C34" w:rsidP="0C44C9FE" w:rsidRDefault="00806F71" w14:paraId="677D4D9F" w14:textId="439A50FE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0806F71">
        <w:rPr>
          <w:rFonts w:ascii="Garamond" w:hAnsi="Garamond" w:eastAsia="Garamond" w:cs="Garamond"/>
          <w:sz w:val="22"/>
          <w:szCs w:val="22"/>
        </w:rPr>
        <w:t xml:space="preserve">Individual 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Sponsor </w:t>
      </w:r>
      <w:r w:rsidRPr="0C44C9FE" w:rsidR="00806F71">
        <w:rPr>
          <w:rFonts w:ascii="Garamond" w:hAnsi="Garamond" w:eastAsia="Garamond" w:cs="Garamond"/>
          <w:sz w:val="22"/>
          <w:szCs w:val="22"/>
        </w:rPr>
        <w:t xml:space="preserve">Recognition 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at the MPSI Awards </w:t>
      </w:r>
      <w:r w:rsidRPr="0C44C9FE" w:rsidR="00806F71">
        <w:rPr>
          <w:rFonts w:ascii="Garamond" w:hAnsi="Garamond" w:eastAsia="Garamond" w:cs="Garamond"/>
          <w:sz w:val="22"/>
          <w:szCs w:val="22"/>
        </w:rPr>
        <w:t xml:space="preserve">Presentation </w:t>
      </w:r>
      <w:r w:rsidRPr="0C44C9FE" w:rsidR="00942C34">
        <w:rPr>
          <w:rFonts w:ascii="Garamond" w:hAnsi="Garamond" w:eastAsia="Garamond" w:cs="Garamond"/>
          <w:sz w:val="22"/>
          <w:szCs w:val="22"/>
        </w:rPr>
        <w:t>and face time with winning students and parents</w:t>
      </w:r>
    </w:p>
    <w:p w:rsidRPr="00A52340" w:rsidR="00942C34" w:rsidP="0C44C9FE" w:rsidRDefault="00942C34" w14:paraId="16C336AD" w14:textId="76987085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>Photo opportunity with MPSI winning students</w:t>
      </w:r>
    </w:p>
    <w:p w:rsidRPr="00A52340" w:rsidR="00942C34" w:rsidP="0C44C9FE" w:rsidRDefault="00942C34" w14:paraId="4D17CADE" w14:textId="23FC17DB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Logo displayed on </w:t>
      </w:r>
      <w:r w:rsidRPr="0C44C9FE" w:rsidR="16A548C5">
        <w:rPr>
          <w:rFonts w:ascii="Garamond" w:hAnsi="Garamond" w:eastAsia="Garamond" w:cs="Garamond"/>
          <w:sz w:val="22"/>
          <w:szCs w:val="22"/>
        </w:rPr>
        <w:t>s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ponsorship </w:t>
      </w:r>
      <w:r w:rsidRPr="0C44C9FE" w:rsidR="7EACC1C6">
        <w:rPr>
          <w:rFonts w:ascii="Garamond" w:hAnsi="Garamond" w:eastAsia="Garamond" w:cs="Garamond"/>
          <w:sz w:val="22"/>
          <w:szCs w:val="22"/>
        </w:rPr>
        <w:t>s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ignage </w:t>
      </w:r>
      <w:r w:rsidRPr="0C44C9FE" w:rsidR="00806F71">
        <w:rPr>
          <w:rFonts w:ascii="Garamond" w:hAnsi="Garamond" w:eastAsia="Garamond" w:cs="Garamond"/>
          <w:sz w:val="22"/>
          <w:szCs w:val="22"/>
        </w:rPr>
        <w:t xml:space="preserve">throughout the </w:t>
      </w:r>
      <w:r w:rsidRPr="0C44C9FE" w:rsidR="00942C34">
        <w:rPr>
          <w:rFonts w:ascii="Garamond" w:hAnsi="Garamond" w:eastAsia="Garamond" w:cs="Garamond"/>
          <w:sz w:val="22"/>
          <w:szCs w:val="22"/>
        </w:rPr>
        <w:t>competition</w:t>
      </w:r>
      <w:r w:rsidRPr="0C44C9FE" w:rsidR="00806F71">
        <w:rPr>
          <w:rFonts w:ascii="Garamond" w:hAnsi="Garamond" w:eastAsia="Garamond" w:cs="Garamond"/>
          <w:sz w:val="22"/>
          <w:szCs w:val="22"/>
        </w:rPr>
        <w:t xml:space="preserve"> floor</w:t>
      </w:r>
    </w:p>
    <w:p w:rsidRPr="00A52340" w:rsidR="00942C34" w:rsidP="0C44C9FE" w:rsidRDefault="004A3327" w14:paraId="0F6EC1CF" w14:textId="50F259DE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04A3327">
        <w:rPr>
          <w:rFonts w:ascii="Garamond" w:hAnsi="Garamond" w:eastAsia="Garamond" w:cs="Garamond"/>
          <w:sz w:val="22"/>
          <w:szCs w:val="22"/>
        </w:rPr>
        <w:t xml:space="preserve">Opportunity for </w:t>
      </w:r>
      <w:r w:rsidRPr="0C44C9FE" w:rsidR="00942C34">
        <w:rPr>
          <w:rFonts w:ascii="Garamond" w:hAnsi="Garamond" w:eastAsia="Garamond" w:cs="Garamond"/>
          <w:sz w:val="22"/>
          <w:szCs w:val="22"/>
        </w:rPr>
        <w:t>representatives to serve as judges at MPSI</w:t>
      </w:r>
    </w:p>
    <w:p w:rsidRPr="00A52340" w:rsidR="00942C34" w:rsidP="0C44C9FE" w:rsidRDefault="00942C34" w14:paraId="2D027705" w14:textId="2502D3F5">
      <w:pPr>
        <w:numPr>
          <w:ilvl w:val="0"/>
          <w:numId w:val="15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>Recognition as the Gold Sponsor in the MPSI printed program</w:t>
      </w:r>
    </w:p>
    <w:p w:rsidR="23882696" w:rsidP="0C44C9FE" w:rsidRDefault="23882696" w14:paraId="7981A1E8" w14:textId="3DEAC620" w14:noSpellErr="1">
      <w:pPr>
        <w:ind w:left="720"/>
        <w:rPr>
          <w:rFonts w:ascii="Garamond" w:hAnsi="Garamond" w:eastAsia="Garamond" w:cs="Garamond"/>
          <w:sz w:val="22"/>
          <w:szCs w:val="22"/>
        </w:rPr>
      </w:pPr>
    </w:p>
    <w:p w:rsidR="5616E57B" w:rsidP="0C44C9FE" w:rsidRDefault="5616E57B" w14:paraId="3DE97456" w14:textId="28789938">
      <w:pPr>
        <w:numPr>
          <w:ilvl w:val="0"/>
          <w:numId w:val="14"/>
        </w:numPr>
        <w:spacing w:after="60"/>
        <w:rPr>
          <w:rFonts w:ascii="Garamond" w:hAnsi="Garamond" w:eastAsia="Garamond" w:cs="Garamond"/>
          <w:b w:val="1"/>
          <w:bCs w:val="1"/>
          <w:sz w:val="24"/>
          <w:szCs w:val="24"/>
        </w:rPr>
      </w:pPr>
      <w:r w:rsidRPr="0C44C9FE" w:rsidR="5616E57B">
        <w:rPr>
          <w:rFonts w:ascii="Garamond" w:hAnsi="Garamond" w:eastAsia="Garamond" w:cs="Garamond"/>
          <w:b w:val="1"/>
          <w:bCs w:val="1"/>
          <w:sz w:val="24"/>
          <w:szCs w:val="24"/>
        </w:rPr>
        <w:t>Recognition at Nationals</w:t>
      </w:r>
    </w:p>
    <w:p w:rsidR="5616E57B" w:rsidP="0C44C9FE" w:rsidRDefault="5616E57B" w14:paraId="1E540453" w14:textId="62F5388E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5616E57B">
        <w:rPr>
          <w:rFonts w:ascii="Garamond" w:hAnsi="Garamond" w:eastAsia="Garamond" w:cs="Garamond"/>
          <w:sz w:val="24"/>
          <w:szCs w:val="24"/>
        </w:rPr>
        <w:t>Logo displayed on the back of team chef coats and uniform shirts while they are competing</w:t>
      </w:r>
    </w:p>
    <w:p w:rsidR="23882696" w:rsidP="0C44C9FE" w:rsidRDefault="23882696" w14:paraId="06E07240" w14:textId="572D3009" w14:noSpellErr="1">
      <w:pPr>
        <w:spacing w:line="360" w:lineRule="auto"/>
        <w:ind w:left="1080"/>
        <w:rPr>
          <w:rFonts w:ascii="Garamond" w:hAnsi="Garamond" w:eastAsia="Garamond" w:cs="Garamond"/>
          <w:sz w:val="22"/>
          <w:szCs w:val="22"/>
        </w:rPr>
      </w:pPr>
    </w:p>
    <w:p w:rsidRPr="00A52340" w:rsidR="00942C34" w:rsidP="0C44C9FE" w:rsidRDefault="00942C34" w14:paraId="63BCB80A" w14:textId="5DBB1246">
      <w:pPr>
        <w:numPr>
          <w:ilvl w:val="0"/>
          <w:numId w:val="16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  <w:r w:rsidRPr="0C44C9FE" w:rsidR="00942C34">
        <w:rPr>
          <w:rFonts w:ascii="Garamond" w:hAnsi="Garamond" w:eastAsia="Garamond" w:cs="Garamond"/>
          <w:b w:val="1"/>
          <w:bCs w:val="1"/>
          <w:sz w:val="22"/>
          <w:szCs w:val="22"/>
        </w:rPr>
        <w:t xml:space="preserve">Recognition </w:t>
      </w:r>
      <w:r w:rsidRPr="0C44C9FE" w:rsidR="00942C34">
        <w:rPr>
          <w:rFonts w:ascii="Garamond" w:hAnsi="Garamond" w:eastAsia="Garamond" w:cs="Garamond"/>
          <w:b w:val="1"/>
          <w:bCs w:val="1"/>
          <w:noProof/>
          <w:sz w:val="22"/>
          <w:szCs w:val="22"/>
        </w:rPr>
        <w:t>at</w:t>
      </w:r>
      <w:r w:rsidRPr="0C44C9FE" w:rsidR="00942C34">
        <w:rPr>
          <w:rFonts w:ascii="Garamond" w:hAnsi="Garamond" w:eastAsia="Garamond" w:cs="Garamond"/>
          <w:b w:val="1"/>
          <w:bCs w:val="1"/>
          <w:sz w:val="22"/>
          <w:szCs w:val="22"/>
        </w:rPr>
        <w:t xml:space="preserve"> Other Events</w:t>
      </w:r>
      <w:r w:rsidRPr="0C44C9FE" w:rsidR="00131F20">
        <w:rPr>
          <w:rFonts w:ascii="Garamond" w:hAnsi="Garamond" w:eastAsia="Garamond" w:cs="Garamond"/>
          <w:b w:val="1"/>
          <w:bCs w:val="1"/>
          <w:sz w:val="22"/>
          <w:szCs w:val="22"/>
        </w:rPr>
        <w:t xml:space="preserve"> and Other Benefits</w:t>
      </w:r>
    </w:p>
    <w:p w:rsidRPr="00A52340" w:rsidR="00942C34" w:rsidP="0C44C9FE" w:rsidRDefault="00131F20" w14:paraId="76D87B6E" w14:textId="70CB5AC3">
      <w:pPr>
        <w:numPr>
          <w:ilvl w:val="0"/>
          <w:numId w:val="19"/>
        </w:numPr>
        <w:rPr>
          <w:rFonts w:ascii="Garamond" w:hAnsi="Garamond" w:eastAsia="Garamond" w:cs="Garamond"/>
          <w:sz w:val="22"/>
          <w:szCs w:val="22"/>
        </w:rPr>
      </w:pPr>
      <w:r w:rsidRPr="0C44C9FE" w:rsidR="00131F20">
        <w:rPr>
          <w:rFonts w:ascii="Garamond" w:hAnsi="Garamond" w:eastAsia="Garamond" w:cs="Garamond"/>
          <w:sz w:val="22"/>
          <w:szCs w:val="22"/>
        </w:rPr>
        <w:t>Free RAM Membership</w:t>
      </w:r>
      <w:r w:rsidRPr="0C44C9FE" w:rsidR="006272AA">
        <w:rPr>
          <w:rFonts w:ascii="Garamond" w:hAnsi="Garamond" w:eastAsia="Garamond" w:cs="Garamond"/>
          <w:sz w:val="22"/>
          <w:szCs w:val="22"/>
        </w:rPr>
        <w:t xml:space="preserve"> ($550 value)</w:t>
      </w:r>
    </w:p>
    <w:p w:rsidRPr="00A52340" w:rsidR="00942C34" w:rsidP="0C44C9FE" w:rsidRDefault="00942C34" w14:paraId="7FA8F16C" w14:textId="55A64068">
      <w:pPr>
        <w:numPr>
          <w:ilvl w:val="0"/>
          <w:numId w:val="19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>Opportunity t</w:t>
      </w:r>
      <w:r w:rsidRPr="0C44C9FE" w:rsidR="006B13F7">
        <w:rPr>
          <w:rFonts w:ascii="Garamond" w:hAnsi="Garamond" w:eastAsia="Garamond" w:cs="Garamond"/>
          <w:sz w:val="22"/>
          <w:szCs w:val="22"/>
        </w:rPr>
        <w:t>o send a guest speaker to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 </w:t>
      </w:r>
      <w:r w:rsidRPr="0C44C9FE" w:rsidR="00942C34">
        <w:rPr>
          <w:rFonts w:ascii="Garamond" w:hAnsi="Garamond" w:eastAsia="Garamond" w:cs="Garamond"/>
          <w:noProof/>
          <w:sz w:val="22"/>
          <w:szCs w:val="22"/>
        </w:rPr>
        <w:t>RAMEF’s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 ProStart Teacher workshops</w:t>
      </w:r>
    </w:p>
    <w:p w:rsidR="277EE2EE" w:rsidP="0C44C9FE" w:rsidRDefault="00F85554" w14:paraId="425B9B03" w14:textId="29D7EC29">
      <w:pPr>
        <w:numPr>
          <w:ilvl w:val="0"/>
          <w:numId w:val="19"/>
        </w:numPr>
        <w:rPr>
          <w:rFonts w:ascii="Garamond" w:hAnsi="Garamond" w:eastAsia="Garamond" w:cs="Garamond"/>
          <w:sz w:val="22"/>
          <w:szCs w:val="22"/>
        </w:rPr>
      </w:pPr>
      <w:r w:rsidRPr="0C44C9FE" w:rsidR="00F85554">
        <w:rPr>
          <w:rFonts w:ascii="Garamond" w:hAnsi="Garamond" w:eastAsia="Garamond" w:cs="Garamond"/>
          <w:sz w:val="22"/>
          <w:szCs w:val="22"/>
        </w:rPr>
        <w:t>6</w:t>
      </w:r>
      <w:r w:rsidRPr="0C44C9FE" w:rsidR="277EE2EE">
        <w:rPr>
          <w:rFonts w:ascii="Garamond" w:hAnsi="Garamond" w:eastAsia="Garamond" w:cs="Garamond"/>
          <w:sz w:val="22"/>
          <w:szCs w:val="22"/>
        </w:rPr>
        <w:t xml:space="preserve"> VIP tickets to the</w:t>
      </w:r>
      <w:r w:rsidRPr="0C44C9FE" w:rsidR="00F85554">
        <w:rPr>
          <w:rFonts w:ascii="Garamond" w:hAnsi="Garamond" w:eastAsia="Garamond" w:cs="Garamond"/>
          <w:sz w:val="22"/>
          <w:szCs w:val="22"/>
        </w:rPr>
        <w:t xml:space="preserve"> </w:t>
      </w:r>
      <w:r w:rsidRPr="0C44C9FE" w:rsidR="00F85554">
        <w:rPr>
          <w:rFonts w:ascii="Garamond" w:hAnsi="Garamond" w:eastAsia="Garamond" w:cs="Garamond"/>
          <w:sz w:val="22"/>
          <w:szCs w:val="22"/>
        </w:rPr>
        <w:t xml:space="preserve">RAM </w:t>
      </w:r>
      <w:r w:rsidRPr="0C44C9FE" w:rsidR="00F85554">
        <w:rPr>
          <w:rFonts w:ascii="Garamond" w:hAnsi="Garamond" w:eastAsia="Garamond" w:cs="Garamond"/>
          <w:sz w:val="22"/>
          <w:szCs w:val="22"/>
        </w:rPr>
        <w:t>Gala at Maryland Live on March 26,2023</w:t>
      </w:r>
    </w:p>
    <w:p w:rsidRPr="00A52340" w:rsidR="00942C34" w:rsidP="0C44C9FE" w:rsidRDefault="00942C34" w14:paraId="0F42B3F9" w14:textId="77777777" w14:noSpellErr="1">
      <w:pPr>
        <w:spacing w:line="360" w:lineRule="auto"/>
        <w:ind w:left="1080"/>
        <w:rPr>
          <w:rFonts w:ascii="Garamond" w:hAnsi="Garamond" w:eastAsia="Garamond" w:cs="Garamond"/>
          <w:sz w:val="22"/>
          <w:szCs w:val="22"/>
        </w:rPr>
      </w:pPr>
    </w:p>
    <w:p w:rsidRPr="00A52340" w:rsidR="00942C34" w:rsidP="0C44C9FE" w:rsidRDefault="00942C34" w14:paraId="0CFF1520" w14:textId="77777777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2"/>
          <w:szCs w:val="22"/>
        </w:rPr>
      </w:pPr>
      <w:r w:rsidRPr="0C44C9FE" w:rsidR="00942C34">
        <w:rPr>
          <w:rFonts w:ascii="Garamond" w:hAnsi="Garamond" w:eastAsia="Garamond" w:cs="Garamond"/>
          <w:b w:val="1"/>
          <w:bCs w:val="1"/>
          <w:sz w:val="22"/>
          <w:szCs w:val="22"/>
        </w:rPr>
        <w:t>Advertising</w:t>
      </w:r>
    </w:p>
    <w:p w:rsidRPr="00A52340" w:rsidR="00942C34" w:rsidP="0C44C9FE" w:rsidRDefault="00942C34" w14:paraId="30DA32E9" w14:textId="3B774723">
      <w:pPr>
        <w:numPr>
          <w:ilvl w:val="0"/>
          <w:numId w:val="21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Recognition as a One (1) Star Corporate Partner of RAMEF in </w:t>
      </w:r>
      <w:r w:rsidRPr="0C44C9FE" w:rsidR="00063CBA">
        <w:rPr>
          <w:rFonts w:ascii="Garamond" w:hAnsi="Garamond" w:eastAsia="Garamond" w:cs="Garamond"/>
          <w:sz w:val="22"/>
          <w:szCs w:val="22"/>
        </w:rPr>
        <w:t>all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 our materials including class materials that go to </w:t>
      </w:r>
      <w:r w:rsidRPr="0C44C9FE" w:rsidR="007E2091">
        <w:rPr>
          <w:rFonts w:ascii="Garamond" w:hAnsi="Garamond" w:eastAsia="Garamond" w:cs="Garamond"/>
          <w:sz w:val="22"/>
          <w:szCs w:val="22"/>
        </w:rPr>
        <w:t>thousands of</w:t>
      </w:r>
      <w:r w:rsidRPr="0C44C9FE" w:rsidR="00942C34">
        <w:rPr>
          <w:rFonts w:ascii="Garamond" w:hAnsi="Garamond" w:eastAsia="Garamond" w:cs="Garamond"/>
          <w:sz w:val="22"/>
          <w:szCs w:val="22"/>
        </w:rPr>
        <w:t xml:space="preserve"> industry members per year</w:t>
      </w:r>
    </w:p>
    <w:p w:rsidRPr="00A52340" w:rsidR="00942C34" w:rsidP="0C44C9FE" w:rsidRDefault="00942C34" w14:paraId="1F74B050" w14:textId="79E0EDC7">
      <w:pPr>
        <w:numPr>
          <w:ilvl w:val="0"/>
          <w:numId w:val="21"/>
        </w:numPr>
        <w:rPr>
          <w:rFonts w:ascii="Garamond" w:hAnsi="Garamond" w:eastAsia="Garamond" w:cs="Garamond"/>
          <w:sz w:val="22"/>
          <w:szCs w:val="22"/>
        </w:rPr>
      </w:pPr>
      <w:r w:rsidRPr="0C44C9FE" w:rsidR="00942C34">
        <w:rPr>
          <w:rFonts w:ascii="Garamond" w:hAnsi="Garamond" w:eastAsia="Garamond" w:cs="Garamond"/>
          <w:sz w:val="22"/>
          <w:szCs w:val="22"/>
        </w:rPr>
        <w:t>One month (2 editions) of advertising in our RAM Member Newsletter</w:t>
      </w:r>
      <w:r w:rsidRPr="0C44C9FE" w:rsidR="009415B8">
        <w:rPr>
          <w:rFonts w:ascii="Garamond" w:hAnsi="Garamond" w:eastAsia="Garamond" w:cs="Garamond"/>
          <w:sz w:val="22"/>
          <w:szCs w:val="22"/>
        </w:rPr>
        <w:t xml:space="preserve"> (</w:t>
      </w:r>
      <w:r w:rsidRPr="0C44C9FE" w:rsidR="00063CBA">
        <w:rPr>
          <w:rFonts w:ascii="Garamond" w:hAnsi="Garamond" w:eastAsia="Garamond" w:cs="Garamond"/>
          <w:sz w:val="22"/>
          <w:szCs w:val="22"/>
        </w:rPr>
        <w:t>$2</w:t>
      </w:r>
      <w:r w:rsidRPr="0C44C9FE" w:rsidR="00DC4E1D">
        <w:rPr>
          <w:rFonts w:ascii="Garamond" w:hAnsi="Garamond" w:eastAsia="Garamond" w:cs="Garamond"/>
          <w:sz w:val="22"/>
          <w:szCs w:val="22"/>
        </w:rPr>
        <w:t>5</w:t>
      </w:r>
      <w:r w:rsidRPr="0C44C9FE" w:rsidR="00063CBA">
        <w:rPr>
          <w:rFonts w:ascii="Garamond" w:hAnsi="Garamond" w:eastAsia="Garamond" w:cs="Garamond"/>
          <w:sz w:val="22"/>
          <w:szCs w:val="22"/>
        </w:rPr>
        <w:t>0 value)</w:t>
      </w:r>
    </w:p>
    <w:p w:rsidRPr="00DC4E1D" w:rsidR="00DC4E1D" w:rsidP="0C44C9FE" w:rsidRDefault="00DC4E1D" w14:paraId="28533CB8" w14:textId="556102E5">
      <w:pPr>
        <w:numPr>
          <w:ilvl w:val="0"/>
          <w:numId w:val="21"/>
        </w:numPr>
        <w:rPr>
          <w:rFonts w:ascii="Garamond" w:hAnsi="Garamond" w:eastAsia="Garamond" w:cs="Garamond"/>
          <w:sz w:val="22"/>
          <w:szCs w:val="22"/>
        </w:rPr>
      </w:pPr>
      <w:r w:rsidRPr="0C44C9FE" w:rsidR="00DC4E1D">
        <w:rPr>
          <w:rFonts w:ascii="Garamond" w:hAnsi="Garamond" w:eastAsia="Garamond" w:cs="Garamond"/>
          <w:sz w:val="22"/>
          <w:szCs w:val="22"/>
        </w:rPr>
        <w:t>6</w:t>
      </w:r>
      <w:r w:rsidRPr="0C44C9FE" w:rsidR="00DC4E1D">
        <w:rPr>
          <w:rFonts w:ascii="Garamond" w:hAnsi="Garamond" w:eastAsia="Garamond" w:cs="Garamond"/>
          <w:sz w:val="22"/>
          <w:szCs w:val="22"/>
        </w:rPr>
        <w:t>0,00 Online Ad Views for your company through RAM’s target marketing program ($</w:t>
      </w:r>
      <w:r w:rsidRPr="0C44C9FE" w:rsidR="00DC4E1D">
        <w:rPr>
          <w:rFonts w:ascii="Garamond" w:hAnsi="Garamond" w:eastAsia="Garamond" w:cs="Garamond"/>
          <w:sz w:val="22"/>
          <w:szCs w:val="22"/>
        </w:rPr>
        <w:t>21</w:t>
      </w:r>
      <w:r w:rsidRPr="0C44C9FE" w:rsidR="00DC4E1D">
        <w:rPr>
          <w:rFonts w:ascii="Garamond" w:hAnsi="Garamond" w:eastAsia="Garamond" w:cs="Garamond"/>
          <w:sz w:val="22"/>
          <w:szCs w:val="22"/>
        </w:rPr>
        <w:t>00)</w:t>
      </w:r>
    </w:p>
    <w:p w:rsidR="00942C34" w:rsidP="0C44C9FE" w:rsidRDefault="00942C34" w14:paraId="5B9BB2C4" w14:textId="77777777" w14:noSpellErr="1">
      <w:pPr>
        <w:pStyle w:val="Heading1"/>
        <w:rPr>
          <w:rFonts w:ascii="Garamond" w:hAnsi="Garamond" w:eastAsia="Garamond" w:cs="Garamond"/>
          <w:color w:val="538135" w:themeColor="accent6" w:themeShade="BF"/>
          <w:sz w:val="24"/>
          <w:szCs w:val="24"/>
        </w:rPr>
      </w:pPr>
    </w:p>
    <w:p w:rsidRPr="00ED72E7" w:rsidR="00642D9C" w:rsidP="0C44C9FE" w:rsidRDefault="00642D9C" w14:paraId="2202AD2F" w14:textId="27BC0E21">
      <w:pPr>
        <w:pStyle w:val="Heading1"/>
        <w:spacing w:before="240"/>
        <w:rPr>
          <w:rFonts w:ascii="Garamond" w:hAnsi="Garamond" w:eastAsia="Garamond" w:cs="Garamond"/>
          <w:sz w:val="24"/>
          <w:szCs w:val="24"/>
        </w:rPr>
      </w:pPr>
      <w:r w:rsidRPr="0C44C9FE">
        <w:rPr>
          <w:rFonts w:ascii="Garamond" w:hAnsi="Garamond" w:eastAsia="Garamond" w:cs="Garamond"/>
          <w:color w:val="538135" w:themeColor="accent6" w:themeTint="FF" w:themeShade="BF"/>
          <w:sz w:val="24"/>
          <w:szCs w:val="24"/>
        </w:rPr>
        <w:br w:type="page"/>
      </w:r>
      <w:r w:rsidRPr="0C44C9FE" w:rsidR="00642D9C">
        <w:rPr>
          <w:rFonts w:ascii="Garamond" w:hAnsi="Garamond" w:eastAsia="Garamond" w:cs="Garamond"/>
          <w:sz w:val="28"/>
          <w:szCs w:val="28"/>
        </w:rPr>
        <w:t>SILVER S</w:t>
      </w:r>
      <w:r w:rsidRPr="0C44C9FE" w:rsidR="007A6021">
        <w:rPr>
          <w:rFonts w:ascii="Garamond" w:hAnsi="Garamond" w:eastAsia="Garamond" w:cs="Garamond"/>
          <w:sz w:val="28"/>
          <w:szCs w:val="28"/>
        </w:rPr>
        <w:t>ponsor</w:t>
      </w:r>
      <w:r w:rsidRPr="0C44C9FE" w:rsidR="00642D9C">
        <w:rPr>
          <w:rFonts w:ascii="Garamond" w:hAnsi="Garamond" w:eastAsia="Garamond" w:cs="Garamond"/>
          <w:sz w:val="28"/>
          <w:szCs w:val="28"/>
        </w:rPr>
        <w:t xml:space="preserve"> - $5</w:t>
      </w:r>
      <w:r w:rsidRPr="0C44C9FE" w:rsidR="00ED72E7">
        <w:rPr>
          <w:rFonts w:ascii="Garamond" w:hAnsi="Garamond" w:eastAsia="Garamond" w:cs="Garamond"/>
          <w:sz w:val="28"/>
          <w:szCs w:val="28"/>
        </w:rPr>
        <w:t>,000</w:t>
      </w:r>
    </w:p>
    <w:p w:rsidR="575E1BBC" w:rsidP="0C44C9FE" w:rsidRDefault="575E1BBC" w14:paraId="7666A150" w14:textId="42FC7F39" w14:noSpellErr="1">
      <w:pPr>
        <w:spacing w:after="60"/>
        <w:ind w:left="360"/>
        <w:rPr>
          <w:rFonts w:ascii="Garamond" w:hAnsi="Garamond" w:eastAsia="Garamond" w:cs="Garamond"/>
          <w:b w:val="1"/>
          <w:bCs w:val="1"/>
        </w:rPr>
      </w:pPr>
    </w:p>
    <w:p w:rsidRPr="00A52340" w:rsidR="00642D9C" w:rsidP="0C44C9FE" w:rsidRDefault="00642D9C" w14:paraId="5049CB10" w14:textId="77777777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</w:pPr>
      <w:r w:rsidRPr="0C44C9FE" w:rsidR="00642D9C">
        <w:rPr>
          <w:rFonts w:ascii="Garamond" w:hAnsi="Garamond" w:eastAsia="Garamond" w:cs="Garamond"/>
          <w:b w:val="1"/>
          <w:bCs w:val="1"/>
          <w:sz w:val="24"/>
          <w:szCs w:val="24"/>
        </w:rPr>
        <w:t>Recognition Leading Up to MPSI</w:t>
      </w:r>
    </w:p>
    <w:p w:rsidRPr="00A52340" w:rsidR="00642D9C" w:rsidP="0C44C9FE" w:rsidRDefault="00B2739E" w14:paraId="39FFFD14" w14:textId="77777777">
      <w:pPr>
        <w:numPr>
          <w:ilvl w:val="0"/>
          <w:numId w:val="13"/>
        </w:numPr>
        <w:rPr>
          <w:rFonts w:ascii="Garamond" w:hAnsi="Garamond" w:eastAsia="Garamond" w:cs="Garamond"/>
          <w:sz w:val="24"/>
          <w:szCs w:val="24"/>
        </w:rPr>
      </w:pPr>
      <w:r w:rsidRPr="0C44C9FE" w:rsidR="00B2739E">
        <w:rPr>
          <w:rFonts w:ascii="Garamond" w:hAnsi="Garamond" w:eastAsia="Garamond" w:cs="Garamond"/>
          <w:sz w:val="24"/>
          <w:szCs w:val="24"/>
        </w:rPr>
        <w:t>Silver</w:t>
      </w:r>
      <w:r w:rsidRPr="0C44C9FE" w:rsidR="00642D9C">
        <w:rPr>
          <w:rFonts w:ascii="Garamond" w:hAnsi="Garamond" w:eastAsia="Garamond" w:cs="Garamond"/>
          <w:sz w:val="24"/>
          <w:szCs w:val="24"/>
        </w:rPr>
        <w:t xml:space="preserve"> Sponsor with logo in all marketing, advertising, and collateral material</w:t>
      </w:r>
    </w:p>
    <w:p w:rsidRPr="00A52340" w:rsidR="00642D9C" w:rsidP="0C44C9FE" w:rsidRDefault="00642D9C" w14:paraId="2C9CC10F" w14:textId="77777777">
      <w:pPr>
        <w:numPr>
          <w:ilvl w:val="0"/>
          <w:numId w:val="13"/>
        </w:numPr>
        <w:rPr>
          <w:rFonts w:ascii="Garamond" w:hAnsi="Garamond" w:eastAsia="Garamond" w:cs="Garamond"/>
          <w:sz w:val="24"/>
          <w:szCs w:val="24"/>
        </w:rPr>
      </w:pPr>
      <w:r w:rsidRPr="0C44C9FE" w:rsidR="00642D9C">
        <w:rPr>
          <w:rFonts w:ascii="Garamond" w:hAnsi="Garamond" w:eastAsia="Garamond" w:cs="Garamond"/>
          <w:sz w:val="24"/>
          <w:szCs w:val="24"/>
        </w:rPr>
        <w:t>Logo and active link on MPSI web page</w:t>
      </w:r>
    </w:p>
    <w:p w:rsidR="00B2739E" w:rsidP="0C44C9FE" w:rsidRDefault="00B2739E" w14:paraId="4320045F" w14:textId="1798C62A">
      <w:pPr>
        <w:numPr>
          <w:ilvl w:val="0"/>
          <w:numId w:val="13"/>
        </w:numPr>
        <w:rPr>
          <w:rFonts w:ascii="Garamond" w:hAnsi="Garamond" w:eastAsia="Garamond" w:cs="Garamond"/>
          <w:sz w:val="24"/>
          <w:szCs w:val="24"/>
        </w:rPr>
      </w:pPr>
      <w:r w:rsidRPr="0C44C9FE" w:rsidR="00B2739E">
        <w:rPr>
          <w:rFonts w:ascii="Garamond" w:hAnsi="Garamond" w:eastAsia="Garamond" w:cs="Garamond"/>
          <w:sz w:val="24"/>
          <w:szCs w:val="24"/>
        </w:rPr>
        <w:t>Silver</w:t>
      </w:r>
      <w:r w:rsidRPr="0C44C9FE" w:rsidR="00642D9C">
        <w:rPr>
          <w:rFonts w:ascii="Garamond" w:hAnsi="Garamond" w:eastAsia="Garamond" w:cs="Garamond"/>
          <w:sz w:val="24"/>
          <w:szCs w:val="24"/>
        </w:rPr>
        <w:t xml:space="preserve"> Sponsor</w:t>
      </w:r>
      <w:r w:rsidRPr="0C44C9FE" w:rsidR="00B2739E">
        <w:rPr>
          <w:rFonts w:ascii="Garamond" w:hAnsi="Garamond" w:eastAsia="Garamond" w:cs="Garamond"/>
          <w:sz w:val="24"/>
          <w:szCs w:val="24"/>
        </w:rPr>
        <w:t xml:space="preserve"> recognition</w:t>
      </w:r>
      <w:r w:rsidRPr="0C44C9FE" w:rsidR="00642D9C">
        <w:rPr>
          <w:rFonts w:ascii="Garamond" w:hAnsi="Garamond" w:eastAsia="Garamond" w:cs="Garamond"/>
          <w:sz w:val="24"/>
          <w:szCs w:val="24"/>
        </w:rPr>
        <w:t xml:space="preserve"> in press releases, media </w:t>
      </w:r>
      <w:r w:rsidRPr="0C44C9FE" w:rsidR="00642D9C">
        <w:rPr>
          <w:rFonts w:ascii="Garamond" w:hAnsi="Garamond" w:eastAsia="Garamond" w:cs="Garamond"/>
          <w:noProof/>
          <w:sz w:val="24"/>
          <w:szCs w:val="24"/>
        </w:rPr>
        <w:t>invitations</w:t>
      </w:r>
      <w:r w:rsidRPr="0C44C9FE" w:rsidR="00101C90">
        <w:rPr>
          <w:rFonts w:ascii="Garamond" w:hAnsi="Garamond" w:eastAsia="Garamond" w:cs="Garamond"/>
          <w:noProof/>
          <w:sz w:val="24"/>
          <w:szCs w:val="24"/>
        </w:rPr>
        <w:t>,</w:t>
      </w:r>
      <w:r w:rsidRPr="0C44C9FE" w:rsidR="00642D9C">
        <w:rPr>
          <w:rFonts w:ascii="Garamond" w:hAnsi="Garamond" w:eastAsia="Garamond" w:cs="Garamond"/>
          <w:sz w:val="24"/>
          <w:szCs w:val="24"/>
        </w:rPr>
        <w:t xml:space="preserve"> and fact sheets</w:t>
      </w:r>
    </w:p>
    <w:p w:rsidR="00A5F4EE" w:rsidP="0C44C9FE" w:rsidRDefault="00A5F4EE" w14:paraId="1572B326" w14:textId="7E28DF82" w14:noSpellErr="1">
      <w:pPr>
        <w:ind w:left="720"/>
        <w:rPr>
          <w:rFonts w:ascii="Garamond" w:hAnsi="Garamond" w:eastAsia="Garamond" w:cs="Garamond"/>
          <w:sz w:val="24"/>
          <w:szCs w:val="24"/>
        </w:rPr>
      </w:pPr>
    </w:p>
    <w:p w:rsidRPr="007A6021" w:rsidR="00642D9C" w:rsidP="0C44C9FE" w:rsidRDefault="00642D9C" w14:paraId="3EF6BB4A" w14:textId="77777777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</w:pPr>
      <w:r w:rsidRPr="0C44C9FE" w:rsidR="00642D9C">
        <w:rPr>
          <w:rFonts w:ascii="Garamond" w:hAnsi="Garamond" w:eastAsia="Garamond" w:cs="Garamond"/>
          <w:b w:val="1"/>
          <w:bCs w:val="1"/>
          <w:sz w:val="24"/>
          <w:szCs w:val="24"/>
        </w:rPr>
        <w:t>Recognition Onsite at MPSI</w:t>
      </w:r>
    </w:p>
    <w:p w:rsidRPr="00A52340" w:rsidR="00B2739E" w:rsidP="0C44C9FE" w:rsidRDefault="001C07BD" w14:paraId="1A7BDC94" w14:textId="11E65312">
      <w:pPr>
        <w:numPr>
          <w:ilvl w:val="0"/>
          <w:numId w:val="15"/>
        </w:numPr>
        <w:rPr>
          <w:rFonts w:ascii="Garamond" w:hAnsi="Garamond" w:eastAsia="Garamond" w:cs="Garamond"/>
          <w:sz w:val="24"/>
          <w:szCs w:val="24"/>
        </w:rPr>
      </w:pPr>
      <w:r w:rsidRPr="0C44C9FE" w:rsidR="001C07BD">
        <w:rPr>
          <w:rFonts w:ascii="Garamond" w:hAnsi="Garamond" w:eastAsia="Garamond" w:cs="Garamond"/>
          <w:sz w:val="24"/>
          <w:szCs w:val="24"/>
        </w:rPr>
        <w:t xml:space="preserve">Individual </w:t>
      </w:r>
      <w:r w:rsidRPr="0C44C9FE" w:rsidR="008C4F59">
        <w:rPr>
          <w:rFonts w:ascii="Garamond" w:hAnsi="Garamond" w:eastAsia="Garamond" w:cs="Garamond"/>
          <w:sz w:val="24"/>
          <w:szCs w:val="24"/>
        </w:rPr>
        <w:t>Sponsor at the MPSI Awards Presenta</w:t>
      </w:r>
      <w:r w:rsidRPr="0C44C9FE" w:rsidR="00B2739E">
        <w:rPr>
          <w:rFonts w:ascii="Garamond" w:hAnsi="Garamond" w:eastAsia="Garamond" w:cs="Garamond"/>
          <w:sz w:val="24"/>
          <w:szCs w:val="24"/>
        </w:rPr>
        <w:t>tion and face time with students and parents</w:t>
      </w:r>
    </w:p>
    <w:p w:rsidRPr="00A52340" w:rsidR="00C220F2" w:rsidP="0C44C9FE" w:rsidRDefault="00C220F2" w14:paraId="0EDD24B6" w14:textId="0540ADFC">
      <w:pPr>
        <w:numPr>
          <w:ilvl w:val="0"/>
          <w:numId w:val="15"/>
        </w:numPr>
        <w:rPr>
          <w:rFonts w:ascii="Garamond" w:hAnsi="Garamond" w:eastAsia="Garamond" w:cs="Garamond"/>
          <w:sz w:val="24"/>
          <w:szCs w:val="24"/>
        </w:rPr>
      </w:pPr>
      <w:r w:rsidRPr="0C44C9FE" w:rsidR="00C220F2">
        <w:rPr>
          <w:rFonts w:ascii="Garamond" w:hAnsi="Garamond" w:eastAsia="Garamond" w:cs="Garamond"/>
          <w:sz w:val="24"/>
          <w:szCs w:val="24"/>
        </w:rPr>
        <w:t xml:space="preserve">Logo displayed on </w:t>
      </w:r>
      <w:r w:rsidRPr="0C44C9FE" w:rsidR="7B7EF3AD">
        <w:rPr>
          <w:rFonts w:ascii="Garamond" w:hAnsi="Garamond" w:eastAsia="Garamond" w:cs="Garamond"/>
          <w:sz w:val="24"/>
          <w:szCs w:val="24"/>
        </w:rPr>
        <w:t>s</w:t>
      </w:r>
      <w:r w:rsidRPr="0C44C9FE" w:rsidR="00C220F2">
        <w:rPr>
          <w:rFonts w:ascii="Garamond" w:hAnsi="Garamond" w:eastAsia="Garamond" w:cs="Garamond"/>
          <w:sz w:val="24"/>
          <w:szCs w:val="24"/>
        </w:rPr>
        <w:t xml:space="preserve">ponsorship </w:t>
      </w:r>
      <w:r w:rsidRPr="0C44C9FE" w:rsidR="7B0A0E0F">
        <w:rPr>
          <w:rFonts w:ascii="Garamond" w:hAnsi="Garamond" w:eastAsia="Garamond" w:cs="Garamond"/>
          <w:sz w:val="24"/>
          <w:szCs w:val="24"/>
        </w:rPr>
        <w:t>s</w:t>
      </w:r>
      <w:r w:rsidRPr="0C44C9FE" w:rsidR="00C220F2">
        <w:rPr>
          <w:rFonts w:ascii="Garamond" w:hAnsi="Garamond" w:eastAsia="Garamond" w:cs="Garamond"/>
          <w:sz w:val="24"/>
          <w:szCs w:val="24"/>
        </w:rPr>
        <w:t>ignage throughout the competition floor</w:t>
      </w:r>
    </w:p>
    <w:p w:rsidRPr="00A52340" w:rsidR="00642D9C" w:rsidP="0C44C9FE" w:rsidRDefault="00642D9C" w14:paraId="2856F9B3" w14:textId="2B59FE28">
      <w:pPr>
        <w:numPr>
          <w:ilvl w:val="0"/>
          <w:numId w:val="15"/>
        </w:numPr>
        <w:rPr>
          <w:rFonts w:ascii="Garamond" w:hAnsi="Garamond" w:eastAsia="Garamond" w:cs="Garamond"/>
          <w:sz w:val="24"/>
          <w:szCs w:val="24"/>
        </w:rPr>
      </w:pPr>
      <w:r w:rsidRPr="0C44C9FE" w:rsidR="00642D9C">
        <w:rPr>
          <w:rFonts w:ascii="Garamond" w:hAnsi="Garamond" w:eastAsia="Garamond" w:cs="Garamond"/>
          <w:sz w:val="24"/>
          <w:szCs w:val="24"/>
        </w:rPr>
        <w:t>Opportunity for representatives to serve as judges at MPSI</w:t>
      </w:r>
    </w:p>
    <w:p w:rsidRPr="00A52340" w:rsidR="00642D9C" w:rsidP="0C44C9FE" w:rsidRDefault="00B2739E" w14:paraId="024CF535" w14:textId="08F3A826">
      <w:pPr>
        <w:numPr>
          <w:ilvl w:val="0"/>
          <w:numId w:val="15"/>
        </w:numPr>
        <w:rPr>
          <w:rFonts w:ascii="Garamond" w:hAnsi="Garamond" w:eastAsia="Garamond" w:cs="Garamond"/>
          <w:sz w:val="24"/>
          <w:szCs w:val="24"/>
        </w:rPr>
      </w:pPr>
      <w:r w:rsidRPr="0C44C9FE" w:rsidR="00B2739E">
        <w:rPr>
          <w:rFonts w:ascii="Garamond" w:hAnsi="Garamond" w:eastAsia="Garamond" w:cs="Garamond"/>
          <w:sz w:val="24"/>
          <w:szCs w:val="24"/>
        </w:rPr>
        <w:t>Recognition as the Silver Sponsor</w:t>
      </w:r>
      <w:r w:rsidRPr="0C44C9FE" w:rsidR="00642D9C">
        <w:rPr>
          <w:rFonts w:ascii="Garamond" w:hAnsi="Garamond" w:eastAsia="Garamond" w:cs="Garamond"/>
          <w:sz w:val="24"/>
          <w:szCs w:val="24"/>
        </w:rPr>
        <w:t xml:space="preserve"> in the MPSI printed program</w:t>
      </w:r>
    </w:p>
    <w:p w:rsidR="00A5F4EE" w:rsidP="0C44C9FE" w:rsidRDefault="00A5F4EE" w14:paraId="387E5360" w14:textId="0BB96D7C" w14:noSpellErr="1">
      <w:pPr>
        <w:ind w:left="720"/>
        <w:rPr>
          <w:rFonts w:ascii="Garamond" w:hAnsi="Garamond" w:eastAsia="Garamond" w:cs="Garamond"/>
          <w:sz w:val="24"/>
          <w:szCs w:val="24"/>
        </w:rPr>
      </w:pPr>
    </w:p>
    <w:p w:rsidR="4B3F7395" w:rsidP="0C44C9FE" w:rsidRDefault="4B3F7395" w14:paraId="364FF30C" w14:textId="3A713307">
      <w:pPr>
        <w:pStyle w:val="ListParagraph"/>
        <w:numPr>
          <w:ilvl w:val="0"/>
          <w:numId w:val="14"/>
        </w:numPr>
        <w:rPr>
          <w:rFonts w:ascii="Garamond" w:hAnsi="Garamond" w:eastAsia="Garamond" w:cs="Garamond"/>
          <w:b w:val="1"/>
          <w:bCs w:val="1"/>
          <w:sz w:val="24"/>
          <w:szCs w:val="24"/>
        </w:rPr>
      </w:pPr>
      <w:r w:rsidRPr="0C44C9FE" w:rsidR="4B3F7395">
        <w:rPr>
          <w:rFonts w:ascii="Garamond" w:hAnsi="Garamond" w:eastAsia="Garamond" w:cs="Garamond"/>
          <w:b w:val="1"/>
          <w:bCs w:val="1"/>
          <w:sz w:val="24"/>
          <w:szCs w:val="24"/>
        </w:rPr>
        <w:t>Recognition at Nationals</w:t>
      </w:r>
    </w:p>
    <w:p w:rsidR="4B3F7395" w:rsidP="0C44C9FE" w:rsidRDefault="4B3F7395" w14:paraId="44481D67" w14:textId="304C75F0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4B3F7395">
        <w:rPr>
          <w:rFonts w:ascii="Garamond" w:hAnsi="Garamond" w:eastAsia="Garamond" w:cs="Garamond"/>
          <w:sz w:val="24"/>
          <w:szCs w:val="24"/>
        </w:rPr>
        <w:t>Logo displayed on the back of team chef coats and uniform shirts while they are competing</w:t>
      </w:r>
    </w:p>
    <w:p w:rsidR="00A5F4EE" w:rsidP="0C44C9FE" w:rsidRDefault="00A5F4EE" w14:paraId="772A4851" w14:textId="70FE970C" w14:noSpellErr="1">
      <w:pPr>
        <w:ind w:left="720"/>
        <w:rPr>
          <w:rFonts w:ascii="Garamond" w:hAnsi="Garamond" w:eastAsia="Garamond" w:cs="Garamond"/>
          <w:sz w:val="24"/>
          <w:szCs w:val="24"/>
        </w:rPr>
      </w:pPr>
    </w:p>
    <w:p w:rsidRPr="007A6021" w:rsidR="00642D9C" w:rsidP="0C44C9FE" w:rsidRDefault="00642D9C" w14:paraId="6D113FD0" w14:textId="7293CC1A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</w:pPr>
      <w:r w:rsidRPr="0C44C9FE" w:rsidR="00642D9C">
        <w:rPr>
          <w:rFonts w:ascii="Garamond" w:hAnsi="Garamond" w:eastAsia="Garamond" w:cs="Garamond"/>
          <w:b w:val="1"/>
          <w:bCs w:val="1"/>
          <w:sz w:val="24"/>
          <w:szCs w:val="24"/>
        </w:rPr>
        <w:t>Recognition at Other Events</w:t>
      </w:r>
      <w:r w:rsidRPr="0C44C9FE" w:rsidR="008E247C">
        <w:rPr>
          <w:rFonts w:ascii="Garamond" w:hAnsi="Garamond" w:eastAsia="Garamond" w:cs="Garamond"/>
          <w:b w:val="1"/>
          <w:bCs w:val="1"/>
          <w:sz w:val="24"/>
          <w:szCs w:val="24"/>
        </w:rPr>
        <w:t xml:space="preserve"> </w:t>
      </w:r>
    </w:p>
    <w:p w:rsidRPr="00A52340" w:rsidR="008E247C" w:rsidP="0C44C9FE" w:rsidRDefault="008E247C" w14:paraId="247884D7" w14:textId="632BDFF0">
      <w:pPr>
        <w:numPr>
          <w:ilvl w:val="1"/>
          <w:numId w:val="16"/>
        </w:numPr>
        <w:ind w:left="1080"/>
        <w:rPr>
          <w:rFonts w:ascii="Garamond" w:hAnsi="Garamond" w:eastAsia="Garamond" w:cs="Garamond"/>
          <w:sz w:val="24"/>
          <w:szCs w:val="24"/>
        </w:rPr>
      </w:pPr>
      <w:r w:rsidRPr="0C44C9FE" w:rsidR="008E247C">
        <w:rPr>
          <w:rFonts w:ascii="Garamond" w:hAnsi="Garamond" w:eastAsia="Garamond" w:cs="Garamond"/>
          <w:sz w:val="24"/>
          <w:szCs w:val="24"/>
        </w:rPr>
        <w:t>Free RAM Membership ($550 value)</w:t>
      </w:r>
    </w:p>
    <w:p w:rsidRPr="00A52340" w:rsidR="00642D9C" w:rsidP="0C44C9FE" w:rsidRDefault="00642D9C" w14:paraId="49C9F344" w14:textId="02862614">
      <w:pPr>
        <w:numPr>
          <w:ilvl w:val="0"/>
          <w:numId w:val="19"/>
        </w:numPr>
        <w:rPr>
          <w:rFonts w:ascii="Garamond" w:hAnsi="Garamond" w:eastAsia="Garamond" w:cs="Garamond"/>
          <w:sz w:val="24"/>
          <w:szCs w:val="24"/>
        </w:rPr>
      </w:pPr>
      <w:r w:rsidRPr="0C44C9FE" w:rsidR="00642D9C">
        <w:rPr>
          <w:rFonts w:ascii="Garamond" w:hAnsi="Garamond" w:eastAsia="Garamond" w:cs="Garamond"/>
          <w:sz w:val="24"/>
          <w:szCs w:val="24"/>
        </w:rPr>
        <w:t>Face time at future events with ProStart student volunteers and RAM members</w:t>
      </w:r>
    </w:p>
    <w:p w:rsidRPr="00A52340" w:rsidR="00642D9C" w:rsidP="0C44C9FE" w:rsidRDefault="00642D9C" w14:paraId="63865656" w14:textId="6F60DEC7">
      <w:pPr>
        <w:numPr>
          <w:ilvl w:val="0"/>
          <w:numId w:val="19"/>
        </w:numPr>
        <w:rPr>
          <w:rFonts w:ascii="Garamond" w:hAnsi="Garamond" w:eastAsia="Garamond" w:cs="Garamond"/>
          <w:sz w:val="24"/>
          <w:szCs w:val="24"/>
        </w:rPr>
      </w:pPr>
      <w:r w:rsidRPr="0C44C9FE" w:rsidR="00642D9C">
        <w:rPr>
          <w:rFonts w:ascii="Garamond" w:hAnsi="Garamond" w:eastAsia="Garamond" w:cs="Garamond"/>
          <w:sz w:val="24"/>
          <w:szCs w:val="24"/>
        </w:rPr>
        <w:t>Opportunity to send a guest speaker to one of RAMEF’s ProStart Teacher workshops</w:t>
      </w:r>
    </w:p>
    <w:p w:rsidR="6859779A" w:rsidP="0C44C9FE" w:rsidRDefault="00F85554" w14:paraId="3E8E09DA" w14:textId="3AA5C1FD">
      <w:pPr>
        <w:pStyle w:val="ListParagraph"/>
        <w:numPr>
          <w:ilvl w:val="0"/>
          <w:numId w:val="19"/>
        </w:numPr>
        <w:rPr>
          <w:rFonts w:ascii="Garamond" w:hAnsi="Garamond" w:eastAsia="Garamond" w:cs="Garamond"/>
          <w:sz w:val="24"/>
          <w:szCs w:val="24"/>
        </w:rPr>
      </w:pPr>
      <w:r w:rsidRPr="0C44C9FE" w:rsidR="00F85554">
        <w:rPr>
          <w:rFonts w:ascii="Garamond" w:hAnsi="Garamond" w:eastAsia="Garamond" w:cs="Garamond"/>
          <w:sz w:val="24"/>
          <w:szCs w:val="24"/>
        </w:rPr>
        <w:t>4</w:t>
      </w:r>
      <w:r w:rsidRPr="0C44C9FE" w:rsidR="6859779A">
        <w:rPr>
          <w:rFonts w:ascii="Garamond" w:hAnsi="Garamond" w:eastAsia="Garamond" w:cs="Garamond"/>
          <w:sz w:val="24"/>
          <w:szCs w:val="24"/>
        </w:rPr>
        <w:t xml:space="preserve"> VIP tickets to </w:t>
      </w:r>
      <w:r w:rsidRPr="0C44C9FE" w:rsidR="00F85554">
        <w:rPr>
          <w:rFonts w:ascii="Garamond" w:hAnsi="Garamond" w:eastAsia="Garamond" w:cs="Garamond"/>
          <w:sz w:val="22"/>
          <w:szCs w:val="22"/>
        </w:rPr>
        <w:t xml:space="preserve">RAM </w:t>
      </w:r>
      <w:r w:rsidRPr="0C44C9FE" w:rsidR="00F85554">
        <w:rPr>
          <w:rFonts w:ascii="Garamond" w:hAnsi="Garamond" w:eastAsia="Garamond" w:cs="Garamond"/>
          <w:sz w:val="22"/>
          <w:szCs w:val="22"/>
        </w:rPr>
        <w:t>Gala at Maryland Live on March 26,2023</w:t>
      </w:r>
    </w:p>
    <w:p w:rsidR="00A5F4EE" w:rsidP="0C44C9FE" w:rsidRDefault="00A5F4EE" w14:paraId="0B57986C" w14:textId="52334CC1" w14:noSpellErr="1">
      <w:pPr>
        <w:ind w:left="720"/>
        <w:rPr>
          <w:rFonts w:ascii="Garamond" w:hAnsi="Garamond" w:eastAsia="Garamond" w:cs="Garamond"/>
          <w:sz w:val="24"/>
          <w:szCs w:val="24"/>
        </w:rPr>
      </w:pPr>
    </w:p>
    <w:p w:rsidRPr="007A6021" w:rsidR="00D966BE" w:rsidP="0C44C9FE" w:rsidRDefault="00D966BE" w14:paraId="43CDAB03" w14:textId="77777777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</w:pPr>
      <w:r w:rsidRPr="0C44C9FE" w:rsidR="00D966BE">
        <w:rPr>
          <w:rFonts w:ascii="Garamond" w:hAnsi="Garamond" w:eastAsia="Garamond" w:cs="Garamond"/>
          <w:b w:val="1"/>
          <w:bCs w:val="1"/>
          <w:sz w:val="24"/>
          <w:szCs w:val="24"/>
        </w:rPr>
        <w:t>Advertising</w:t>
      </w:r>
    </w:p>
    <w:p w:rsidRPr="00A52340" w:rsidR="00C52DC6" w:rsidP="0C44C9FE" w:rsidRDefault="00C52DC6" w14:paraId="5C4248A8" w14:textId="2CDEBF43">
      <w:pPr>
        <w:numPr>
          <w:ilvl w:val="1"/>
          <w:numId w:val="20"/>
        </w:numPr>
        <w:ind w:left="1080"/>
        <w:rPr>
          <w:rFonts w:ascii="Garamond" w:hAnsi="Garamond" w:eastAsia="Garamond" w:cs="Garamond"/>
          <w:sz w:val="24"/>
          <w:szCs w:val="24"/>
        </w:rPr>
      </w:pPr>
      <w:r w:rsidRPr="0C44C9FE" w:rsidR="00C52DC6">
        <w:rPr>
          <w:rFonts w:ascii="Garamond" w:hAnsi="Garamond" w:eastAsia="Garamond" w:cs="Garamond"/>
          <w:sz w:val="24"/>
          <w:szCs w:val="24"/>
        </w:rPr>
        <w:t>One month (2 editions) of advertising in our RAM Member Newsletter ($2</w:t>
      </w:r>
      <w:r w:rsidRPr="0C44C9FE" w:rsidR="00F85554">
        <w:rPr>
          <w:rFonts w:ascii="Garamond" w:hAnsi="Garamond" w:eastAsia="Garamond" w:cs="Garamond"/>
          <w:sz w:val="24"/>
          <w:szCs w:val="24"/>
        </w:rPr>
        <w:t>5</w:t>
      </w:r>
      <w:r w:rsidRPr="0C44C9FE" w:rsidR="00C52DC6">
        <w:rPr>
          <w:rFonts w:ascii="Garamond" w:hAnsi="Garamond" w:eastAsia="Garamond" w:cs="Garamond"/>
          <w:sz w:val="24"/>
          <w:szCs w:val="24"/>
        </w:rPr>
        <w:t>0 value)</w:t>
      </w:r>
    </w:p>
    <w:p w:rsidR="615C3E38" w:rsidP="0C44C9FE" w:rsidRDefault="615C3E38" w14:paraId="18EBAD86" w14:textId="394B92AC" w14:noSpellErr="1">
      <w:pPr>
        <w:ind w:left="720"/>
        <w:rPr>
          <w:rFonts w:ascii="Garamond" w:hAnsi="Garamond" w:eastAsia="Garamond" w:cs="Garamond"/>
        </w:rPr>
      </w:pPr>
    </w:p>
    <w:p w:rsidR="00A5F4EE" w:rsidP="0C44C9FE" w:rsidRDefault="00A5F4EE" w14:paraId="75A6F84D" w14:textId="79B913C3">
      <w:pPr>
        <w:rPr>
          <w:rFonts w:ascii="Garamond" w:hAnsi="Garamond" w:eastAsia="Garamond" w:cs="Garamond"/>
        </w:rPr>
      </w:pPr>
      <w:r w:rsidRPr="0C44C9FE">
        <w:rPr>
          <w:rFonts w:ascii="Garamond" w:hAnsi="Garamond" w:eastAsia="Garamond" w:cs="Garamond"/>
        </w:rPr>
        <w:br w:type="page"/>
      </w:r>
    </w:p>
    <w:p w:rsidR="00A52340" w:rsidP="0C44C9FE" w:rsidRDefault="00ED72E7" w14:paraId="6C98F8B4" w14:textId="4AEF22F5">
      <w:pPr>
        <w:rPr>
          <w:rFonts w:ascii="Garamond" w:hAnsi="Garamond" w:eastAsia="Garamond" w:cs="Garamond"/>
          <w:b w:val="1"/>
          <w:bCs w:val="1"/>
          <w:color w:val="538135" w:themeColor="accent6" w:themeShade="BF"/>
          <w:sz w:val="24"/>
          <w:szCs w:val="24"/>
          <w:u w:val="single"/>
        </w:rPr>
      </w:pPr>
      <w:r w:rsidRPr="0C44C9FE" w:rsidR="00ED72E7">
        <w:rPr>
          <w:rFonts w:ascii="Garamond" w:hAnsi="Garamond" w:eastAsia="Garamond" w:cs="Garamond"/>
          <w:b w:val="1"/>
          <w:bCs w:val="1"/>
          <w:sz w:val="24"/>
          <w:szCs w:val="24"/>
          <w:u w:val="single"/>
        </w:rPr>
        <w:t>BRONZE S</w:t>
      </w:r>
      <w:r w:rsidRPr="0C44C9FE" w:rsidR="007A6021">
        <w:rPr>
          <w:rFonts w:ascii="Garamond" w:hAnsi="Garamond" w:eastAsia="Garamond" w:cs="Garamond"/>
          <w:b w:val="1"/>
          <w:bCs w:val="1"/>
          <w:sz w:val="24"/>
          <w:szCs w:val="24"/>
          <w:u w:val="single"/>
        </w:rPr>
        <w:t>ponsor</w:t>
      </w:r>
      <w:r w:rsidRPr="0C44C9FE" w:rsidR="00ED72E7">
        <w:rPr>
          <w:rFonts w:ascii="Garamond" w:hAnsi="Garamond" w:eastAsia="Garamond" w:cs="Garamond"/>
          <w:b w:val="1"/>
          <w:bCs w:val="1"/>
          <w:sz w:val="24"/>
          <w:szCs w:val="24"/>
          <w:u w:val="single"/>
        </w:rPr>
        <w:t xml:space="preserve"> - $</w:t>
      </w:r>
      <w:r w:rsidRPr="0C44C9FE" w:rsidR="6529809F">
        <w:rPr>
          <w:rFonts w:ascii="Garamond" w:hAnsi="Garamond" w:eastAsia="Garamond" w:cs="Garamond"/>
          <w:b w:val="1"/>
          <w:bCs w:val="1"/>
          <w:sz w:val="24"/>
          <w:szCs w:val="24"/>
          <w:u w:val="single"/>
        </w:rPr>
        <w:t>2,500</w:t>
      </w:r>
      <w:r w:rsidRPr="0C44C9FE" w:rsidR="00ED72E7">
        <w:rPr>
          <w:rFonts w:ascii="Garamond" w:hAnsi="Garamond" w:eastAsia="Garamond" w:cs="Garamond"/>
          <w:b w:val="1"/>
          <w:bCs w:val="1"/>
          <w:color w:val="538135" w:themeColor="accent6" w:themeTint="FF" w:themeShade="BF"/>
          <w:sz w:val="22"/>
          <w:szCs w:val="22"/>
          <w:u w:val="single"/>
        </w:rPr>
        <w:t xml:space="preserve"> </w:t>
      </w:r>
      <w:r w:rsidRPr="0C44C9FE" w:rsidR="00ED72E7">
        <w:rPr>
          <w:rFonts w:ascii="Garamond" w:hAnsi="Garamond" w:eastAsia="Garamond" w:cs="Garamond"/>
          <w:b w:val="1"/>
          <w:bCs w:val="1"/>
          <w:color w:val="538135" w:themeColor="accent6" w:themeTint="FF" w:themeShade="BF"/>
          <w:sz w:val="22"/>
          <w:szCs w:val="22"/>
        </w:rPr>
        <w:t xml:space="preserve">   </w:t>
      </w:r>
    </w:p>
    <w:p w:rsidRPr="00ED72E7" w:rsidR="00ED72E7" w:rsidP="0C44C9FE" w:rsidRDefault="00ED72E7" w14:paraId="4389FDF6" w14:textId="77777777" w14:noSpellErr="1">
      <w:pPr>
        <w:rPr>
          <w:rFonts w:ascii="Garamond" w:hAnsi="Garamond" w:eastAsia="Garamond" w:cs="Garamond"/>
          <w:sz w:val="22"/>
          <w:szCs w:val="22"/>
        </w:rPr>
      </w:pPr>
    </w:p>
    <w:p w:rsidRPr="007A6021" w:rsidR="00ED72E7" w:rsidP="0C44C9FE" w:rsidRDefault="00ED72E7" w14:paraId="3412A856" w14:textId="3A31E77A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</w:pPr>
      <w:r w:rsidRPr="0C44C9FE" w:rsidR="00ED72E7">
        <w:rPr>
          <w:rFonts w:ascii="Garamond" w:hAnsi="Garamond" w:eastAsia="Garamond" w:cs="Garamond"/>
          <w:b w:val="1"/>
          <w:bCs w:val="1"/>
          <w:sz w:val="24"/>
          <w:szCs w:val="24"/>
        </w:rPr>
        <w:t>Recognition Leading Up to MPSI</w:t>
      </w:r>
    </w:p>
    <w:p w:rsidRPr="00A52340" w:rsidR="00ED72E7" w:rsidP="0C44C9FE" w:rsidRDefault="00ED72E7" w14:paraId="4AD0B951" w14:textId="53401B9F">
      <w:pPr>
        <w:numPr>
          <w:ilvl w:val="0"/>
          <w:numId w:val="28"/>
        </w:numPr>
        <w:rPr>
          <w:rFonts w:ascii="Garamond" w:hAnsi="Garamond" w:eastAsia="Garamond" w:cs="Garamond"/>
          <w:sz w:val="24"/>
          <w:szCs w:val="24"/>
        </w:rPr>
      </w:pPr>
      <w:r w:rsidRPr="0C44C9FE" w:rsidR="00ED72E7">
        <w:rPr>
          <w:rFonts w:ascii="Garamond" w:hAnsi="Garamond" w:eastAsia="Garamond" w:cs="Garamond"/>
          <w:sz w:val="24"/>
          <w:szCs w:val="24"/>
        </w:rPr>
        <w:t>Bronze Sponsor with logo in all marketing, advertising, and collateral</w:t>
      </w:r>
      <w:r w:rsidRPr="0C44C9FE" w:rsidR="6013FDEF">
        <w:rPr>
          <w:rFonts w:ascii="Garamond" w:hAnsi="Garamond" w:eastAsia="Garamond" w:cs="Garamond"/>
          <w:sz w:val="24"/>
          <w:szCs w:val="24"/>
        </w:rPr>
        <w:t xml:space="preserve"> material</w:t>
      </w:r>
    </w:p>
    <w:p w:rsidRPr="00A52340" w:rsidR="00ED72E7" w:rsidP="0C44C9FE" w:rsidRDefault="00ED72E7" w14:paraId="44623C9B" w14:textId="2F5BCABD">
      <w:pPr>
        <w:numPr>
          <w:ilvl w:val="0"/>
          <w:numId w:val="28"/>
        </w:numPr>
        <w:rPr>
          <w:rFonts w:ascii="Garamond" w:hAnsi="Garamond" w:eastAsia="Garamond" w:cs="Garamond"/>
          <w:sz w:val="24"/>
          <w:szCs w:val="24"/>
        </w:rPr>
      </w:pPr>
      <w:r w:rsidRPr="0C44C9FE" w:rsidR="00ED72E7">
        <w:rPr>
          <w:rFonts w:ascii="Garamond" w:hAnsi="Garamond" w:eastAsia="Garamond" w:cs="Garamond"/>
          <w:sz w:val="24"/>
          <w:szCs w:val="24"/>
        </w:rPr>
        <w:t>Logo and active link on MPSI web page</w:t>
      </w:r>
    </w:p>
    <w:p w:rsidRPr="00A52340" w:rsidR="00ED72E7" w:rsidP="0C44C9FE" w:rsidRDefault="00ED72E7" w14:paraId="07BBDA88" w14:textId="7E5593F5">
      <w:pPr>
        <w:numPr>
          <w:ilvl w:val="0"/>
          <w:numId w:val="28"/>
        </w:numPr>
        <w:rPr>
          <w:rFonts w:ascii="Garamond" w:hAnsi="Garamond" w:eastAsia="Garamond" w:cs="Garamond"/>
          <w:sz w:val="24"/>
          <w:szCs w:val="24"/>
        </w:rPr>
      </w:pPr>
      <w:r w:rsidRPr="0C44C9FE" w:rsidR="00ED72E7">
        <w:rPr>
          <w:rFonts w:ascii="Garamond" w:hAnsi="Garamond" w:eastAsia="Garamond" w:cs="Garamond"/>
          <w:sz w:val="24"/>
          <w:szCs w:val="24"/>
        </w:rPr>
        <w:t xml:space="preserve">Bronze Sponsor in press releases, media </w:t>
      </w:r>
      <w:r w:rsidRPr="0C44C9FE" w:rsidR="00ED72E7">
        <w:rPr>
          <w:rFonts w:ascii="Garamond" w:hAnsi="Garamond" w:eastAsia="Garamond" w:cs="Garamond"/>
          <w:noProof/>
          <w:sz w:val="24"/>
          <w:szCs w:val="24"/>
        </w:rPr>
        <w:t>invitations</w:t>
      </w:r>
      <w:r w:rsidRPr="0C44C9FE" w:rsidR="00101C90">
        <w:rPr>
          <w:rFonts w:ascii="Garamond" w:hAnsi="Garamond" w:eastAsia="Garamond" w:cs="Garamond"/>
          <w:noProof/>
          <w:sz w:val="24"/>
          <w:szCs w:val="24"/>
        </w:rPr>
        <w:t>,</w:t>
      </w:r>
      <w:r w:rsidRPr="0C44C9FE" w:rsidR="00ED72E7">
        <w:rPr>
          <w:rFonts w:ascii="Garamond" w:hAnsi="Garamond" w:eastAsia="Garamond" w:cs="Garamond"/>
          <w:sz w:val="24"/>
          <w:szCs w:val="24"/>
        </w:rPr>
        <w:t xml:space="preserve"> and fact sheets</w:t>
      </w:r>
    </w:p>
    <w:p w:rsidR="00A5F4EE" w:rsidP="0C44C9FE" w:rsidRDefault="00A5F4EE" w14:paraId="5147D4CB" w14:textId="5C7DD5FF" w14:noSpellErr="1">
      <w:pPr>
        <w:ind w:left="720"/>
        <w:rPr>
          <w:rFonts w:ascii="Garamond" w:hAnsi="Garamond" w:eastAsia="Garamond" w:cs="Garamond"/>
          <w:sz w:val="24"/>
          <w:szCs w:val="24"/>
        </w:rPr>
      </w:pPr>
    </w:p>
    <w:p w:rsidRPr="007A6021" w:rsidR="009908A8" w:rsidP="0C44C9FE" w:rsidRDefault="00ED72E7" w14:paraId="488C92E9" w14:textId="63944B50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</w:pPr>
      <w:r w:rsidRPr="0C44C9FE" w:rsidR="00ED72E7">
        <w:rPr>
          <w:rFonts w:ascii="Garamond" w:hAnsi="Garamond" w:eastAsia="Garamond" w:cs="Garamond"/>
          <w:b w:val="1"/>
          <w:bCs w:val="1"/>
          <w:sz w:val="24"/>
          <w:szCs w:val="24"/>
        </w:rPr>
        <w:t>Recognition Onsite at MPSI</w:t>
      </w:r>
    </w:p>
    <w:p w:rsidRPr="00A52340" w:rsidR="009908A8" w:rsidP="0C44C9FE" w:rsidRDefault="009908A8" w14:paraId="53ECCD22" w14:textId="6CBD0FA6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009908A8">
        <w:rPr>
          <w:rFonts w:ascii="Garamond" w:hAnsi="Garamond" w:eastAsia="Garamond" w:cs="Garamond"/>
          <w:sz w:val="24"/>
          <w:szCs w:val="24"/>
        </w:rPr>
        <w:t xml:space="preserve">Sponsor </w:t>
      </w:r>
      <w:r w:rsidRPr="0C44C9FE" w:rsidR="001C07BD">
        <w:rPr>
          <w:rFonts w:ascii="Garamond" w:hAnsi="Garamond" w:eastAsia="Garamond" w:cs="Garamond"/>
          <w:sz w:val="24"/>
          <w:szCs w:val="24"/>
        </w:rPr>
        <w:t xml:space="preserve">recognition </w:t>
      </w:r>
      <w:r w:rsidRPr="0C44C9FE" w:rsidR="008C4F59">
        <w:rPr>
          <w:rFonts w:ascii="Garamond" w:hAnsi="Garamond" w:eastAsia="Garamond" w:cs="Garamond"/>
          <w:sz w:val="24"/>
          <w:szCs w:val="24"/>
        </w:rPr>
        <w:t>at the MPSI Awards Presenta</w:t>
      </w:r>
      <w:r w:rsidRPr="0C44C9FE" w:rsidR="009908A8">
        <w:rPr>
          <w:rFonts w:ascii="Garamond" w:hAnsi="Garamond" w:eastAsia="Garamond" w:cs="Garamond"/>
          <w:sz w:val="24"/>
          <w:szCs w:val="24"/>
        </w:rPr>
        <w:t>tion and face time with students and parents</w:t>
      </w:r>
    </w:p>
    <w:p w:rsidRPr="00A52340" w:rsidR="000478E7" w:rsidP="0C44C9FE" w:rsidRDefault="000478E7" w14:paraId="2E0610DC" w14:textId="1E0B5A2A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000478E7">
        <w:rPr>
          <w:rFonts w:ascii="Garamond" w:hAnsi="Garamond" w:eastAsia="Garamond" w:cs="Garamond"/>
          <w:sz w:val="24"/>
          <w:szCs w:val="24"/>
        </w:rPr>
        <w:t xml:space="preserve">Logo displayed on </w:t>
      </w:r>
      <w:r w:rsidRPr="0C44C9FE" w:rsidR="1EE97199">
        <w:rPr>
          <w:rFonts w:ascii="Garamond" w:hAnsi="Garamond" w:eastAsia="Garamond" w:cs="Garamond"/>
          <w:sz w:val="24"/>
          <w:szCs w:val="24"/>
        </w:rPr>
        <w:t>s</w:t>
      </w:r>
      <w:r w:rsidRPr="0C44C9FE" w:rsidR="000478E7">
        <w:rPr>
          <w:rFonts w:ascii="Garamond" w:hAnsi="Garamond" w:eastAsia="Garamond" w:cs="Garamond"/>
          <w:sz w:val="24"/>
          <w:szCs w:val="24"/>
        </w:rPr>
        <w:t xml:space="preserve">ponsorship </w:t>
      </w:r>
      <w:r w:rsidRPr="0C44C9FE" w:rsidR="1A92D494">
        <w:rPr>
          <w:rFonts w:ascii="Garamond" w:hAnsi="Garamond" w:eastAsia="Garamond" w:cs="Garamond"/>
          <w:sz w:val="24"/>
          <w:szCs w:val="24"/>
        </w:rPr>
        <w:t>s</w:t>
      </w:r>
      <w:r w:rsidRPr="0C44C9FE" w:rsidR="000478E7">
        <w:rPr>
          <w:rFonts w:ascii="Garamond" w:hAnsi="Garamond" w:eastAsia="Garamond" w:cs="Garamond"/>
          <w:sz w:val="24"/>
          <w:szCs w:val="24"/>
        </w:rPr>
        <w:t>ignage throughout the competition floor</w:t>
      </w:r>
    </w:p>
    <w:p w:rsidRPr="00A52340" w:rsidR="009908A8" w:rsidP="0C44C9FE" w:rsidRDefault="009908A8" w14:paraId="48C4C633" w14:textId="09CF8094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009908A8">
        <w:rPr>
          <w:rFonts w:ascii="Garamond" w:hAnsi="Garamond" w:eastAsia="Garamond" w:cs="Garamond"/>
          <w:sz w:val="24"/>
          <w:szCs w:val="24"/>
        </w:rPr>
        <w:t xml:space="preserve">Opportunity for </w:t>
      </w:r>
      <w:r w:rsidRPr="0C44C9FE" w:rsidR="001E7973">
        <w:rPr>
          <w:rFonts w:ascii="Garamond" w:hAnsi="Garamond" w:eastAsia="Garamond" w:cs="Garamond"/>
          <w:sz w:val="24"/>
          <w:szCs w:val="24"/>
        </w:rPr>
        <w:t>a representative</w:t>
      </w:r>
      <w:r w:rsidRPr="0C44C9FE" w:rsidR="009908A8">
        <w:rPr>
          <w:rFonts w:ascii="Garamond" w:hAnsi="Garamond" w:eastAsia="Garamond" w:cs="Garamond"/>
          <w:sz w:val="24"/>
          <w:szCs w:val="24"/>
        </w:rPr>
        <w:t xml:space="preserve"> to serve as </w:t>
      </w:r>
      <w:r w:rsidRPr="0C44C9FE" w:rsidR="001E7973">
        <w:rPr>
          <w:rFonts w:ascii="Garamond" w:hAnsi="Garamond" w:eastAsia="Garamond" w:cs="Garamond"/>
          <w:sz w:val="24"/>
          <w:szCs w:val="24"/>
        </w:rPr>
        <w:t xml:space="preserve">a </w:t>
      </w:r>
      <w:r w:rsidRPr="0C44C9FE" w:rsidR="009908A8">
        <w:rPr>
          <w:rFonts w:ascii="Garamond" w:hAnsi="Garamond" w:eastAsia="Garamond" w:cs="Garamond"/>
          <w:sz w:val="24"/>
          <w:szCs w:val="24"/>
        </w:rPr>
        <w:t>j</w:t>
      </w:r>
      <w:r w:rsidRPr="0C44C9FE" w:rsidR="001E7973">
        <w:rPr>
          <w:rFonts w:ascii="Garamond" w:hAnsi="Garamond" w:eastAsia="Garamond" w:cs="Garamond"/>
          <w:sz w:val="24"/>
          <w:szCs w:val="24"/>
        </w:rPr>
        <w:t>udge</w:t>
      </w:r>
      <w:r w:rsidRPr="0C44C9FE" w:rsidR="009908A8">
        <w:rPr>
          <w:rFonts w:ascii="Garamond" w:hAnsi="Garamond" w:eastAsia="Garamond" w:cs="Garamond"/>
          <w:sz w:val="24"/>
          <w:szCs w:val="24"/>
        </w:rPr>
        <w:t xml:space="preserve"> at MPSI</w:t>
      </w:r>
    </w:p>
    <w:p w:rsidRPr="00A52340" w:rsidR="009908A8" w:rsidP="0C44C9FE" w:rsidRDefault="009908A8" w14:paraId="3451797D" w14:textId="7717527A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009908A8">
        <w:rPr>
          <w:rFonts w:ascii="Garamond" w:hAnsi="Garamond" w:eastAsia="Garamond" w:cs="Garamond"/>
          <w:sz w:val="24"/>
          <w:szCs w:val="24"/>
        </w:rPr>
        <w:t>Recognition as a Bronze Sponsor in the MPSI printed program</w:t>
      </w:r>
    </w:p>
    <w:p w:rsidR="00A5F4EE" w:rsidP="0C44C9FE" w:rsidRDefault="00A5F4EE" w14:paraId="48CD5F7D" w14:textId="04A48FDB" w14:noSpellErr="1">
      <w:pPr>
        <w:rPr>
          <w:rFonts w:ascii="Garamond" w:hAnsi="Garamond" w:eastAsia="Garamond" w:cs="Garamond"/>
          <w:sz w:val="24"/>
          <w:szCs w:val="24"/>
        </w:rPr>
      </w:pPr>
    </w:p>
    <w:p w:rsidRPr="007A6021" w:rsidR="00ED72E7" w:rsidP="0C44C9FE" w:rsidRDefault="00ED72E7" w14:paraId="22FB38F7" w14:textId="699F3B35">
      <w:pPr>
        <w:numPr>
          <w:ilvl w:val="0"/>
          <w:numId w:val="20"/>
        </w:numPr>
        <w:spacing w:after="60"/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</w:pPr>
      <w:r w:rsidRPr="0C44C9FE" w:rsidR="00ED72E7">
        <w:rPr>
          <w:rFonts w:ascii="Garamond" w:hAnsi="Garamond" w:eastAsia="Garamond" w:cs="Garamond"/>
          <w:b w:val="1"/>
          <w:bCs w:val="1"/>
          <w:sz w:val="24"/>
          <w:szCs w:val="24"/>
        </w:rPr>
        <w:t>Recognition at Other Events</w:t>
      </w:r>
    </w:p>
    <w:p w:rsidRPr="00A52340" w:rsidR="009908A8" w:rsidP="0C44C9FE" w:rsidRDefault="00ED72E7" w14:paraId="48CF7EEB" w14:textId="3EC6DCB2">
      <w:pPr>
        <w:numPr>
          <w:ilvl w:val="0"/>
          <w:numId w:val="30"/>
        </w:numPr>
        <w:rPr>
          <w:rFonts w:ascii="Garamond" w:hAnsi="Garamond" w:eastAsia="Garamond" w:cs="Garamond"/>
          <w:sz w:val="24"/>
          <w:szCs w:val="24"/>
        </w:rPr>
      </w:pPr>
      <w:r w:rsidRPr="0C44C9FE" w:rsidR="00ED72E7">
        <w:rPr>
          <w:rFonts w:ascii="Garamond" w:hAnsi="Garamond" w:eastAsia="Garamond" w:cs="Garamond"/>
          <w:sz w:val="24"/>
          <w:szCs w:val="24"/>
        </w:rPr>
        <w:t>Face time at future events with ProStart student volunteers</w:t>
      </w:r>
    </w:p>
    <w:p w:rsidRPr="00A52340" w:rsidR="009908A8" w:rsidP="0C44C9FE" w:rsidRDefault="009908A8" w14:paraId="163866AB" w14:textId="78881E35">
      <w:pPr>
        <w:numPr>
          <w:ilvl w:val="0"/>
          <w:numId w:val="30"/>
        </w:numPr>
        <w:rPr>
          <w:rFonts w:ascii="Garamond" w:hAnsi="Garamond" w:eastAsia="Garamond" w:cs="Garamond"/>
          <w:sz w:val="24"/>
          <w:szCs w:val="24"/>
        </w:rPr>
      </w:pPr>
      <w:r w:rsidRPr="0C44C9FE" w:rsidR="009908A8">
        <w:rPr>
          <w:rFonts w:ascii="Garamond" w:hAnsi="Garamond" w:eastAsia="Garamond" w:cs="Garamond"/>
          <w:sz w:val="24"/>
          <w:szCs w:val="24"/>
        </w:rPr>
        <w:t xml:space="preserve">Opportunity to send a guest speaker to </w:t>
      </w:r>
      <w:r w:rsidRPr="0C44C9FE" w:rsidR="00A15266">
        <w:rPr>
          <w:rFonts w:ascii="Garamond" w:hAnsi="Garamond" w:eastAsia="Garamond" w:cs="Garamond"/>
          <w:sz w:val="24"/>
          <w:szCs w:val="24"/>
        </w:rPr>
        <w:t>a</w:t>
      </w:r>
      <w:r w:rsidRPr="0C44C9FE" w:rsidR="009908A8">
        <w:rPr>
          <w:rFonts w:ascii="Garamond" w:hAnsi="Garamond" w:eastAsia="Garamond" w:cs="Garamond"/>
          <w:sz w:val="24"/>
          <w:szCs w:val="24"/>
        </w:rPr>
        <w:t xml:space="preserve"> </w:t>
      </w:r>
      <w:r w:rsidRPr="0C44C9FE" w:rsidR="009908A8">
        <w:rPr>
          <w:rFonts w:ascii="Garamond" w:hAnsi="Garamond" w:eastAsia="Garamond" w:cs="Garamond"/>
          <w:noProof/>
          <w:sz w:val="24"/>
          <w:szCs w:val="24"/>
        </w:rPr>
        <w:t>RAMEF</w:t>
      </w:r>
      <w:r w:rsidRPr="0C44C9FE" w:rsidR="009908A8">
        <w:rPr>
          <w:rFonts w:ascii="Garamond" w:hAnsi="Garamond" w:eastAsia="Garamond" w:cs="Garamond"/>
          <w:sz w:val="24"/>
          <w:szCs w:val="24"/>
        </w:rPr>
        <w:t xml:space="preserve"> ProStart Teacher workshop</w:t>
      </w:r>
    </w:p>
    <w:p w:rsidR="27A1F3CC" w:rsidP="0C44C9FE" w:rsidRDefault="27A1F3CC" w14:paraId="34E1027C" w14:textId="5920503D">
      <w:pPr>
        <w:pStyle w:val="ListParagraph"/>
        <w:numPr>
          <w:ilvl w:val="0"/>
          <w:numId w:val="30"/>
        </w:numPr>
        <w:rPr>
          <w:rFonts w:ascii="Garamond" w:hAnsi="Garamond" w:eastAsia="Garamond" w:cs="Garamond"/>
          <w:sz w:val="24"/>
          <w:szCs w:val="24"/>
        </w:rPr>
      </w:pPr>
      <w:r w:rsidRPr="0C44C9FE" w:rsidR="27A1F3CC">
        <w:rPr>
          <w:rFonts w:ascii="Garamond" w:hAnsi="Garamond" w:eastAsia="Garamond" w:cs="Garamond"/>
          <w:sz w:val="24"/>
          <w:szCs w:val="24"/>
        </w:rPr>
        <w:t>3 VIP tickets to the Maryland Foodie Fest hosted by RAM</w:t>
      </w:r>
    </w:p>
    <w:p w:rsidR="00A5F4EE" w:rsidP="0C44C9FE" w:rsidRDefault="00A5F4EE" w14:paraId="6A9FEC90" w14:textId="356DDC3B" w14:noSpellErr="1">
      <w:pPr>
        <w:ind w:left="720"/>
        <w:rPr>
          <w:rFonts w:ascii="Garamond" w:hAnsi="Garamond" w:eastAsia="Garamond" w:cs="Garamond"/>
          <w:sz w:val="24"/>
          <w:szCs w:val="24"/>
        </w:rPr>
      </w:pPr>
    </w:p>
    <w:p w:rsidR="4CDA583A" w:rsidP="0C44C9FE" w:rsidRDefault="4CDA583A" w14:paraId="7A950457" w14:textId="7A112FAB">
      <w:pPr>
        <w:pStyle w:val="Normal"/>
        <w:spacing w:before="240" w:after="240"/>
        <w:rPr>
          <w:rFonts w:ascii="Garamond" w:hAnsi="Garamond" w:eastAsia="Garamond" w:cs="Garamond"/>
          <w:b w:val="1"/>
          <w:bCs w:val="1"/>
          <w:color w:val="538135" w:themeColor="accent6" w:themeShade="BF"/>
          <w:sz w:val="28"/>
          <w:szCs w:val="28"/>
        </w:rPr>
      </w:pPr>
      <w:r w:rsidRPr="0C44C9FE">
        <w:rPr>
          <w:rFonts w:ascii="Garamond" w:hAnsi="Garamond" w:eastAsia="Garamond" w:cs="Garamond"/>
          <w:b w:val="1"/>
          <w:bCs w:val="1"/>
          <w:color w:val="538135" w:themeColor="accent6" w:themeTint="FF" w:themeShade="BF"/>
          <w:sz w:val="22"/>
          <w:szCs w:val="22"/>
          <w:u w:val="single"/>
        </w:rPr>
        <w:br w:type="page"/>
      </w:r>
      <w:r w:rsidRPr="0C44C9FE" w:rsidR="24949618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C</w:t>
      </w:r>
      <w:r w:rsidRPr="0C44C9FE" w:rsidR="4CDA583A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ulinary Competition Sponsor</w:t>
      </w:r>
      <w:r w:rsidRPr="0C44C9FE" w:rsidR="5D5DCC63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s</w:t>
      </w:r>
      <w:r w:rsidRPr="0C44C9FE" w:rsidR="4CDA583A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 xml:space="preserve"> - $</w:t>
      </w:r>
      <w:r w:rsidRPr="0C44C9FE" w:rsidR="66883ECB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3</w:t>
      </w:r>
      <w:r w:rsidRPr="0C44C9FE" w:rsidR="3A37573C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,0</w:t>
      </w:r>
      <w:r w:rsidRPr="0C44C9FE" w:rsidR="5FB81E55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00</w:t>
      </w:r>
      <w:r w:rsidRPr="0C44C9FE" w:rsidR="5FB81E55">
        <w:rPr>
          <w:rFonts w:ascii="Garamond" w:hAnsi="Garamond" w:eastAsia="Garamond" w:cs="Garamond"/>
          <w:color w:val="767171" w:themeColor="background2" w:themeTint="FF" w:themeShade="80"/>
          <w:sz w:val="28"/>
          <w:szCs w:val="28"/>
          <w:u w:val="single"/>
        </w:rPr>
        <w:t xml:space="preserve"> </w:t>
      </w:r>
      <w:r w:rsidRPr="0C44C9FE" w:rsidR="4CDA583A">
        <w:rPr>
          <w:rFonts w:ascii="Garamond" w:hAnsi="Garamond" w:eastAsia="Garamond" w:cs="Garamond"/>
          <w:b w:val="1"/>
          <w:bCs w:val="1"/>
          <w:color w:val="538135" w:themeColor="accent6" w:themeTint="FF" w:themeShade="BF"/>
          <w:sz w:val="28"/>
          <w:szCs w:val="28"/>
        </w:rPr>
        <w:t xml:space="preserve">  </w:t>
      </w:r>
    </w:p>
    <w:p w:rsidRPr="007A6021" w:rsidR="00B334E0" w:rsidP="0C44C9FE" w:rsidRDefault="00B334E0" w14:paraId="780CF8E6" w14:textId="115AB215">
      <w:pPr>
        <w:numPr>
          <w:ilvl w:val="0"/>
          <w:numId w:val="11"/>
        </w:numPr>
        <w:spacing w:after="60"/>
        <w:jc w:val="left"/>
        <w:rPr>
          <w:rFonts w:ascii="Garamond" w:hAnsi="Garamond" w:eastAsia="Garamond" w:cs="Garamond"/>
          <w:b w:val="1"/>
          <w:bCs w:val="1"/>
          <w:sz w:val="22"/>
          <w:szCs w:val="22"/>
        </w:rPr>
      </w:pPr>
      <w:r w:rsidRPr="0C44C9FE" w:rsidR="00B334E0">
        <w:rPr>
          <w:rFonts w:ascii="Garamond" w:hAnsi="Garamond" w:eastAsia="Garamond" w:cs="Garamond"/>
          <w:b w:val="1"/>
          <w:bCs w:val="1"/>
          <w:sz w:val="22"/>
          <w:szCs w:val="22"/>
        </w:rPr>
        <w:t>Recognition Leading Up to MPSI</w:t>
      </w:r>
    </w:p>
    <w:p w:rsidRPr="007A6021" w:rsidR="007D5276" w:rsidP="0C44C9FE" w:rsidRDefault="0059053D" w14:paraId="24B579A8" w14:textId="70608DF4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059053D">
        <w:rPr>
          <w:rFonts w:ascii="Garamond" w:hAnsi="Garamond" w:eastAsia="Garamond" w:cs="Garamond"/>
          <w:sz w:val="22"/>
          <w:szCs w:val="22"/>
        </w:rPr>
        <w:t>Culinary Competition Sponsor</w:t>
      </w:r>
      <w:r w:rsidRPr="0C44C9FE" w:rsidR="007D5276">
        <w:rPr>
          <w:rFonts w:ascii="Garamond" w:hAnsi="Garamond" w:eastAsia="Garamond" w:cs="Garamond"/>
          <w:sz w:val="22"/>
          <w:szCs w:val="22"/>
        </w:rPr>
        <w:t xml:space="preserve"> with logo in all </w:t>
      </w:r>
      <w:r w:rsidRPr="0C44C9FE" w:rsidR="2C735BFD">
        <w:rPr>
          <w:rFonts w:ascii="Garamond" w:hAnsi="Garamond" w:eastAsia="Garamond" w:cs="Garamond"/>
          <w:sz w:val="22"/>
          <w:szCs w:val="22"/>
        </w:rPr>
        <w:t xml:space="preserve">MPSI </w:t>
      </w:r>
      <w:r w:rsidRPr="0C44C9FE" w:rsidR="007D5276">
        <w:rPr>
          <w:rFonts w:ascii="Garamond" w:hAnsi="Garamond" w:eastAsia="Garamond" w:cs="Garamond"/>
          <w:sz w:val="22"/>
          <w:szCs w:val="22"/>
        </w:rPr>
        <w:t>marketing, advertising, and collateral</w:t>
      </w:r>
      <w:r w:rsidRPr="0C44C9FE" w:rsidR="578FE129">
        <w:rPr>
          <w:rFonts w:ascii="Garamond" w:hAnsi="Garamond" w:eastAsia="Garamond" w:cs="Garamond"/>
          <w:sz w:val="22"/>
          <w:szCs w:val="22"/>
        </w:rPr>
        <w:t xml:space="preserve"> material</w:t>
      </w:r>
    </w:p>
    <w:p w:rsidRPr="007A6021" w:rsidR="008134C6" w:rsidP="0C44C9FE" w:rsidRDefault="008134C6" w14:paraId="6108DD4C" w14:textId="77777777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08134C6">
        <w:rPr>
          <w:rFonts w:ascii="Garamond" w:hAnsi="Garamond" w:eastAsia="Garamond" w:cs="Garamond"/>
          <w:sz w:val="22"/>
          <w:szCs w:val="22"/>
        </w:rPr>
        <w:t>Logo and active link on MPSI web page</w:t>
      </w:r>
    </w:p>
    <w:p w:rsidRPr="007A6021" w:rsidR="00F46FE5" w:rsidP="0C44C9FE" w:rsidRDefault="00F46FE5" w14:paraId="2C1EA073" w14:textId="5B02236F">
      <w:pPr>
        <w:numPr>
          <w:ilvl w:val="0"/>
          <w:numId w:val="23"/>
        </w:numPr>
        <w:rPr>
          <w:rFonts w:ascii="Garamond" w:hAnsi="Garamond" w:eastAsia="Garamond" w:cs="Garamond"/>
          <w:sz w:val="22"/>
          <w:szCs w:val="22"/>
        </w:rPr>
      </w:pPr>
      <w:r w:rsidRPr="0C44C9FE" w:rsidR="00F46FE5">
        <w:rPr>
          <w:rFonts w:ascii="Garamond" w:hAnsi="Garamond" w:eastAsia="Garamond" w:cs="Garamond"/>
          <w:sz w:val="22"/>
          <w:szCs w:val="22"/>
        </w:rPr>
        <w:t xml:space="preserve">Culinary Competition Sponsor in press releases, media </w:t>
      </w:r>
      <w:r w:rsidRPr="0C44C9FE" w:rsidR="00F46FE5">
        <w:rPr>
          <w:rFonts w:ascii="Garamond" w:hAnsi="Garamond" w:eastAsia="Garamond" w:cs="Garamond"/>
          <w:noProof/>
          <w:sz w:val="22"/>
          <w:szCs w:val="22"/>
        </w:rPr>
        <w:t>invitations</w:t>
      </w:r>
      <w:r w:rsidRPr="0C44C9FE" w:rsidR="00101C90">
        <w:rPr>
          <w:rFonts w:ascii="Garamond" w:hAnsi="Garamond" w:eastAsia="Garamond" w:cs="Garamond"/>
          <w:noProof/>
          <w:sz w:val="22"/>
          <w:szCs w:val="22"/>
        </w:rPr>
        <w:t>,</w:t>
      </w:r>
      <w:r w:rsidRPr="0C44C9FE" w:rsidR="00F46FE5">
        <w:rPr>
          <w:rFonts w:ascii="Garamond" w:hAnsi="Garamond" w:eastAsia="Garamond" w:cs="Garamond"/>
          <w:sz w:val="22"/>
          <w:szCs w:val="22"/>
        </w:rPr>
        <w:t xml:space="preserve"> and fact sheets</w:t>
      </w:r>
    </w:p>
    <w:p w:rsidRPr="007A6021" w:rsidR="00F46FE5" w:rsidP="0C44C9FE" w:rsidRDefault="006F2E67" w14:paraId="0B4D8C3B" w14:textId="77777777">
      <w:pPr>
        <w:numPr>
          <w:ilvl w:val="0"/>
          <w:numId w:val="14"/>
        </w:numPr>
        <w:spacing w:after="60"/>
        <w:rPr>
          <w:rFonts w:ascii="Garamond" w:hAnsi="Garamond" w:eastAsia="Garamond" w:cs="Garamond"/>
          <w:b w:val="1"/>
          <w:bCs w:val="1"/>
          <w:sz w:val="22"/>
          <w:szCs w:val="22"/>
        </w:rPr>
      </w:pPr>
      <w:r w:rsidRPr="0C44C9FE" w:rsidR="006F2E67">
        <w:rPr>
          <w:rFonts w:ascii="Garamond" w:hAnsi="Garamond" w:eastAsia="Garamond" w:cs="Garamond"/>
          <w:b w:val="1"/>
          <w:bCs w:val="1"/>
          <w:sz w:val="22"/>
          <w:szCs w:val="22"/>
        </w:rPr>
        <w:t>Recognition O</w:t>
      </w:r>
      <w:r w:rsidRPr="0C44C9FE" w:rsidR="00F46FE5">
        <w:rPr>
          <w:rFonts w:ascii="Garamond" w:hAnsi="Garamond" w:eastAsia="Garamond" w:cs="Garamond"/>
          <w:b w:val="1"/>
          <w:bCs w:val="1"/>
          <w:sz w:val="22"/>
          <w:szCs w:val="22"/>
        </w:rPr>
        <w:t>nsite at MPSI</w:t>
      </w:r>
    </w:p>
    <w:p w:rsidRPr="007A6021" w:rsidR="006F2E67" w:rsidP="0C44C9FE" w:rsidRDefault="006F2E67" w14:paraId="39096A35" w14:textId="0C4CC461">
      <w:pPr>
        <w:numPr>
          <w:ilvl w:val="0"/>
          <w:numId w:val="24"/>
        </w:numPr>
        <w:rPr>
          <w:rFonts w:ascii="Garamond" w:hAnsi="Garamond" w:eastAsia="Garamond" w:cs="Garamond"/>
          <w:sz w:val="22"/>
          <w:szCs w:val="22"/>
        </w:rPr>
      </w:pPr>
      <w:r w:rsidRPr="0C44C9FE" w:rsidR="006F2E67">
        <w:rPr>
          <w:rFonts w:ascii="Garamond" w:hAnsi="Garamond" w:eastAsia="Garamond" w:cs="Garamond"/>
          <w:sz w:val="22"/>
          <w:szCs w:val="22"/>
        </w:rPr>
        <w:t xml:space="preserve">Sponsor </w:t>
      </w:r>
      <w:r w:rsidRPr="0C44C9FE" w:rsidR="001C07BD">
        <w:rPr>
          <w:rFonts w:ascii="Garamond" w:hAnsi="Garamond" w:eastAsia="Garamond" w:cs="Garamond"/>
          <w:sz w:val="22"/>
          <w:szCs w:val="22"/>
        </w:rPr>
        <w:t xml:space="preserve">recognition </w:t>
      </w:r>
      <w:r w:rsidRPr="0C44C9FE" w:rsidR="008C4F59">
        <w:rPr>
          <w:rFonts w:ascii="Garamond" w:hAnsi="Garamond" w:eastAsia="Garamond" w:cs="Garamond"/>
          <w:sz w:val="22"/>
          <w:szCs w:val="22"/>
        </w:rPr>
        <w:t>at the MPSI Awards Presenta</w:t>
      </w:r>
      <w:r w:rsidRPr="0C44C9FE" w:rsidR="006F2E67">
        <w:rPr>
          <w:rFonts w:ascii="Garamond" w:hAnsi="Garamond" w:eastAsia="Garamond" w:cs="Garamond"/>
          <w:sz w:val="22"/>
          <w:szCs w:val="22"/>
        </w:rPr>
        <w:t>tion and face time with students and parents</w:t>
      </w:r>
    </w:p>
    <w:p w:rsidRPr="007A6021" w:rsidR="00915FE4" w:rsidP="0C44C9FE" w:rsidRDefault="008E4D2B" w14:paraId="58219201" w14:textId="26EB06BA">
      <w:pPr>
        <w:numPr>
          <w:ilvl w:val="0"/>
          <w:numId w:val="24"/>
        </w:numPr>
        <w:rPr>
          <w:rFonts w:ascii="Garamond" w:hAnsi="Garamond" w:eastAsia="Garamond" w:cs="Garamond"/>
          <w:sz w:val="22"/>
          <w:szCs w:val="22"/>
        </w:rPr>
      </w:pPr>
      <w:r w:rsidRPr="0C44C9FE" w:rsidR="008E4D2B">
        <w:rPr>
          <w:rFonts w:ascii="Garamond" w:hAnsi="Garamond" w:eastAsia="Garamond" w:cs="Garamond"/>
          <w:sz w:val="22"/>
          <w:szCs w:val="22"/>
        </w:rPr>
        <w:t xml:space="preserve">Logo displayed on </w:t>
      </w:r>
      <w:r w:rsidRPr="0C44C9FE" w:rsidR="209A9496">
        <w:rPr>
          <w:rFonts w:ascii="Garamond" w:hAnsi="Garamond" w:eastAsia="Garamond" w:cs="Garamond"/>
          <w:sz w:val="22"/>
          <w:szCs w:val="22"/>
        </w:rPr>
        <w:t>s</w:t>
      </w:r>
      <w:r w:rsidRPr="0C44C9FE" w:rsidR="008E4D2B">
        <w:rPr>
          <w:rFonts w:ascii="Garamond" w:hAnsi="Garamond" w:eastAsia="Garamond" w:cs="Garamond"/>
          <w:sz w:val="22"/>
          <w:szCs w:val="22"/>
        </w:rPr>
        <w:t xml:space="preserve">ponsorship </w:t>
      </w:r>
      <w:r w:rsidRPr="0C44C9FE" w:rsidR="152DAE62">
        <w:rPr>
          <w:rFonts w:ascii="Garamond" w:hAnsi="Garamond" w:eastAsia="Garamond" w:cs="Garamond"/>
          <w:sz w:val="22"/>
          <w:szCs w:val="22"/>
        </w:rPr>
        <w:t>s</w:t>
      </w:r>
      <w:r w:rsidRPr="0C44C9FE" w:rsidR="008E4D2B">
        <w:rPr>
          <w:rFonts w:ascii="Garamond" w:hAnsi="Garamond" w:eastAsia="Garamond" w:cs="Garamond"/>
          <w:sz w:val="22"/>
          <w:szCs w:val="22"/>
        </w:rPr>
        <w:t>ignage during the competition</w:t>
      </w:r>
    </w:p>
    <w:p w:rsidRPr="007A6021" w:rsidR="00021AA2" w:rsidP="0C44C9FE" w:rsidRDefault="00021AA2" w14:paraId="1AEB0F13" w14:textId="0859505A">
      <w:pPr>
        <w:numPr>
          <w:ilvl w:val="0"/>
          <w:numId w:val="24"/>
        </w:numPr>
        <w:rPr>
          <w:rFonts w:ascii="Garamond" w:hAnsi="Garamond" w:eastAsia="Garamond" w:cs="Garamond"/>
          <w:sz w:val="22"/>
          <w:szCs w:val="22"/>
        </w:rPr>
      </w:pPr>
      <w:r w:rsidRPr="0C44C9FE" w:rsidR="00021AA2">
        <w:rPr>
          <w:rFonts w:ascii="Garamond" w:hAnsi="Garamond" w:eastAsia="Garamond" w:cs="Garamond"/>
          <w:sz w:val="22"/>
          <w:szCs w:val="22"/>
        </w:rPr>
        <w:t xml:space="preserve">Opportunity for representatives to serve as </w:t>
      </w:r>
      <w:r w:rsidRPr="0C44C9FE" w:rsidR="008E4D2B">
        <w:rPr>
          <w:rFonts w:ascii="Garamond" w:hAnsi="Garamond" w:eastAsia="Garamond" w:cs="Garamond"/>
          <w:sz w:val="22"/>
          <w:szCs w:val="22"/>
        </w:rPr>
        <w:t xml:space="preserve">culinary </w:t>
      </w:r>
      <w:r w:rsidRPr="0C44C9FE" w:rsidR="00021AA2">
        <w:rPr>
          <w:rFonts w:ascii="Garamond" w:hAnsi="Garamond" w:eastAsia="Garamond" w:cs="Garamond"/>
          <w:sz w:val="22"/>
          <w:szCs w:val="22"/>
        </w:rPr>
        <w:t>judges at MPSI</w:t>
      </w:r>
    </w:p>
    <w:p w:rsidRPr="007A6021" w:rsidR="0059053D" w:rsidP="0C44C9FE" w:rsidRDefault="00642D9C" w14:paraId="2BF96BCC" w14:textId="71AE35BB">
      <w:pPr>
        <w:numPr>
          <w:ilvl w:val="0"/>
          <w:numId w:val="24"/>
        </w:numPr>
        <w:rPr>
          <w:rFonts w:ascii="Garamond" w:hAnsi="Garamond" w:eastAsia="Garamond" w:cs="Garamond"/>
          <w:sz w:val="22"/>
          <w:szCs w:val="22"/>
        </w:rPr>
      </w:pPr>
      <w:r w:rsidRPr="0C44C9FE" w:rsidR="00642D9C">
        <w:rPr>
          <w:rFonts w:ascii="Garamond" w:hAnsi="Garamond" w:eastAsia="Garamond" w:cs="Garamond"/>
          <w:sz w:val="22"/>
          <w:szCs w:val="22"/>
        </w:rPr>
        <w:t>Recognition including</w:t>
      </w:r>
      <w:r w:rsidRPr="0C44C9FE" w:rsidR="009E048C">
        <w:rPr>
          <w:rFonts w:ascii="Garamond" w:hAnsi="Garamond" w:eastAsia="Garamond" w:cs="Garamond"/>
          <w:sz w:val="22"/>
          <w:szCs w:val="22"/>
        </w:rPr>
        <w:t xml:space="preserve"> your</w:t>
      </w:r>
      <w:r w:rsidRPr="0C44C9FE" w:rsidR="00642D9C">
        <w:rPr>
          <w:rFonts w:ascii="Garamond" w:hAnsi="Garamond" w:eastAsia="Garamond" w:cs="Garamond"/>
          <w:sz w:val="22"/>
          <w:szCs w:val="22"/>
        </w:rPr>
        <w:t xml:space="preserve"> </w:t>
      </w:r>
      <w:r w:rsidRPr="0C44C9FE" w:rsidR="00642D9C">
        <w:rPr>
          <w:rFonts w:ascii="Garamond" w:hAnsi="Garamond" w:eastAsia="Garamond" w:cs="Garamond"/>
          <w:noProof/>
          <w:sz w:val="22"/>
          <w:szCs w:val="22"/>
        </w:rPr>
        <w:t>logo</w:t>
      </w:r>
      <w:r w:rsidRPr="0C44C9FE" w:rsidR="0059053D">
        <w:rPr>
          <w:rFonts w:ascii="Garamond" w:hAnsi="Garamond" w:eastAsia="Garamond" w:cs="Garamond"/>
          <w:sz w:val="22"/>
          <w:szCs w:val="22"/>
        </w:rPr>
        <w:t xml:space="preserve"> in the MPSI program</w:t>
      </w:r>
    </w:p>
    <w:p w:rsidR="1DCDCD65" w:rsidP="0C44C9FE" w:rsidRDefault="1DCDCD65" w14:paraId="5D19FD1D" w14:textId="62FC674B">
      <w:pPr>
        <w:numPr>
          <w:ilvl w:val="0"/>
          <w:numId w:val="24"/>
        </w:numPr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</w:pPr>
      <w:r w:rsidRPr="0C44C9FE" w:rsidR="1DCDCD65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 xml:space="preserve">Logo on the sleeve of the chef coats worn by the winning </w:t>
      </w:r>
      <w:proofErr w:type="gramStart"/>
      <w:r w:rsidRPr="0C44C9FE" w:rsidR="1DCDCD65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>Culinary</w:t>
      </w:r>
      <w:proofErr w:type="gramEnd"/>
      <w:r w:rsidRPr="0C44C9FE" w:rsidR="1DCDCD65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 xml:space="preserve"> team when they compete at the National ProStart Invitational being held in Washington DC for 202</w:t>
      </w:r>
      <w:r w:rsidRPr="0C44C9FE" w:rsidR="36FB2AF7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>3</w:t>
      </w:r>
    </w:p>
    <w:p w:rsidR="28B3C2B8" w:rsidP="0C44C9FE" w:rsidRDefault="28B3C2B8" w14:paraId="74C3DF53" w14:textId="5FD29F5B" w14:noSpellErr="1">
      <w:pPr>
        <w:spacing w:line="360" w:lineRule="auto"/>
        <w:ind w:left="1080"/>
        <w:rPr>
          <w:rFonts w:ascii="Garamond" w:hAnsi="Garamond" w:eastAsia="Garamond" w:cs="Garamond"/>
        </w:rPr>
      </w:pPr>
    </w:p>
    <w:p w:rsidR="00A84D03" w:rsidP="0C44C9FE" w:rsidRDefault="007A6021" w14:paraId="78767389" w14:textId="790D2663" w14:noSpellErr="1">
      <w:pPr>
        <w:rPr>
          <w:rFonts w:ascii="Garamond" w:hAnsi="Garamond" w:eastAsia="Garamond" w:cs="Garamond"/>
          <w:color w:val="FF000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886A5E5" wp14:editId="6D16F573">
                <wp:simplePos x="0" y="0"/>
                <wp:positionH relativeFrom="margin">
                  <wp:posOffset>200025</wp:posOffset>
                </wp:positionH>
                <wp:positionV relativeFrom="paragraph">
                  <wp:posOffset>9525</wp:posOffset>
                </wp:positionV>
                <wp:extent cx="5686425" cy="9525"/>
                <wp:effectExtent l="0" t="0" r="28575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6425" cy="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style="position:absolute;z-index:2516510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spid="_x0000_s1026" strokecolor="#747070 [1614]" strokeweight="1pt" from="15.75pt,.75pt" to="463.5pt,1.5pt" w14:anchorId="29A5E4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">
                <v:stroke joinstyle="miter"/>
                <w10:wrap anchorx="margin"/>
              </v:line>
            </w:pict>
          </mc:Fallback>
        </mc:AlternateContent>
      </w:r>
    </w:p>
    <w:p w:rsidR="33F75614" w:rsidP="0C44C9FE" w:rsidRDefault="33F75614" w14:paraId="211E3FBD" w14:textId="47196B56">
      <w:pPr>
        <w:pStyle w:val="Normal"/>
        <w:spacing w:after="240"/>
        <w:rPr>
          <w:rFonts w:ascii="Garamond" w:hAnsi="Garamond" w:eastAsia="Garamond" w:cs="Garamond"/>
          <w:b w:val="1"/>
          <w:bCs w:val="1"/>
          <w:color w:val="538135" w:themeColor="accent6" w:themeTint="FF" w:themeShade="BF"/>
          <w:sz w:val="28"/>
          <w:szCs w:val="28"/>
        </w:rPr>
      </w:pPr>
      <w:r w:rsidRPr="0C44C9FE" w:rsidR="33F75614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Management Competition Sponsors - $</w:t>
      </w:r>
      <w:r w:rsidRPr="0C44C9FE" w:rsidR="6E2C1C6F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3,0</w:t>
      </w:r>
      <w:r w:rsidRPr="0C44C9FE" w:rsidR="28F4972C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00</w:t>
      </w:r>
      <w:r w:rsidRPr="0C44C9FE" w:rsidR="33F75614">
        <w:rPr>
          <w:rFonts w:ascii="Garamond" w:hAnsi="Garamond" w:eastAsia="Garamond" w:cs="Garamond"/>
          <w:b w:val="1"/>
          <w:bCs w:val="1"/>
          <w:color w:val="538135" w:themeColor="accent6" w:themeShade="BF"/>
          <w:sz w:val="28"/>
          <w:szCs w:val="28"/>
        </w:rPr>
        <w:t xml:space="preserve">  </w:t>
      </w:r>
    </w:p>
    <w:p w:rsidR="33F75614" w:rsidP="0C44C9FE" w:rsidRDefault="33F75614" w14:paraId="1C5BB22A" w14:textId="77777777">
      <w:pPr>
        <w:numPr>
          <w:ilvl w:val="0"/>
          <w:numId w:val="11"/>
        </w:numPr>
        <w:spacing w:after="60"/>
        <w:rPr>
          <w:rFonts w:ascii="Garamond" w:hAnsi="Garamond" w:eastAsia="Garamond" w:cs="Garamond"/>
          <w:b w:val="1"/>
          <w:bCs w:val="1"/>
          <w:sz w:val="22"/>
          <w:szCs w:val="22"/>
        </w:rPr>
      </w:pPr>
      <w:r w:rsidRPr="0C44C9FE" w:rsidR="33F75614">
        <w:rPr>
          <w:rFonts w:ascii="Garamond" w:hAnsi="Garamond" w:eastAsia="Garamond" w:cs="Garamond"/>
          <w:b w:val="1"/>
          <w:bCs w:val="1"/>
          <w:sz w:val="22"/>
          <w:szCs w:val="22"/>
        </w:rPr>
        <w:t>Recognition Leading Up to MPSI</w:t>
      </w:r>
    </w:p>
    <w:p w:rsidR="33F75614" w:rsidP="0C44C9FE" w:rsidRDefault="0902AFF7" w14:paraId="6BFA178D" w14:textId="14590C61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0902AFF7">
        <w:rPr>
          <w:rFonts w:ascii="Garamond" w:hAnsi="Garamond" w:eastAsia="Garamond" w:cs="Garamond"/>
          <w:sz w:val="22"/>
          <w:szCs w:val="22"/>
        </w:rPr>
        <w:t>Management</w:t>
      </w:r>
      <w:r w:rsidRPr="0C44C9FE" w:rsidR="33F75614">
        <w:rPr>
          <w:rFonts w:ascii="Garamond" w:hAnsi="Garamond" w:eastAsia="Garamond" w:cs="Garamond"/>
          <w:sz w:val="22"/>
          <w:szCs w:val="22"/>
        </w:rPr>
        <w:t xml:space="preserve"> Competition Sponsor with logo in all MPSI marketing, advertising, and collateral</w:t>
      </w:r>
      <w:r w:rsidRPr="0C44C9FE" w:rsidR="6AB62DEF">
        <w:rPr>
          <w:rFonts w:ascii="Garamond" w:hAnsi="Garamond" w:eastAsia="Garamond" w:cs="Garamond"/>
          <w:sz w:val="22"/>
          <w:szCs w:val="22"/>
        </w:rPr>
        <w:t xml:space="preserve"> material</w:t>
      </w:r>
    </w:p>
    <w:p w:rsidR="33F75614" w:rsidP="0C44C9FE" w:rsidRDefault="33F75614" w14:paraId="5DAA2D5A" w14:textId="77777777">
      <w:pPr>
        <w:numPr>
          <w:ilvl w:val="0"/>
          <w:numId w:val="13"/>
        </w:numPr>
        <w:rPr>
          <w:rFonts w:ascii="Garamond" w:hAnsi="Garamond" w:eastAsia="Garamond" w:cs="Garamond"/>
          <w:sz w:val="22"/>
          <w:szCs w:val="22"/>
        </w:rPr>
      </w:pPr>
      <w:r w:rsidRPr="0C44C9FE" w:rsidR="33F75614">
        <w:rPr>
          <w:rFonts w:ascii="Garamond" w:hAnsi="Garamond" w:eastAsia="Garamond" w:cs="Garamond"/>
          <w:sz w:val="22"/>
          <w:szCs w:val="22"/>
        </w:rPr>
        <w:t>Logo and active link on MPSI web page</w:t>
      </w:r>
    </w:p>
    <w:p w:rsidR="33F75614" w:rsidP="0C44C9FE" w:rsidRDefault="60986B40" w14:paraId="2DB0A8B4" w14:textId="61611B27">
      <w:pPr>
        <w:numPr>
          <w:ilvl w:val="0"/>
          <w:numId w:val="23"/>
        </w:numPr>
        <w:rPr>
          <w:rFonts w:ascii="Garamond" w:hAnsi="Garamond" w:eastAsia="Garamond" w:cs="Garamond"/>
          <w:sz w:val="22"/>
          <w:szCs w:val="22"/>
        </w:rPr>
      </w:pPr>
      <w:r w:rsidRPr="0C44C9FE" w:rsidR="60986B40">
        <w:rPr>
          <w:rFonts w:ascii="Garamond" w:hAnsi="Garamond" w:eastAsia="Garamond" w:cs="Garamond"/>
          <w:sz w:val="22"/>
          <w:szCs w:val="22"/>
        </w:rPr>
        <w:t>Management</w:t>
      </w:r>
      <w:r w:rsidRPr="0C44C9FE" w:rsidR="33F75614">
        <w:rPr>
          <w:rFonts w:ascii="Garamond" w:hAnsi="Garamond" w:eastAsia="Garamond" w:cs="Garamond"/>
          <w:sz w:val="22"/>
          <w:szCs w:val="22"/>
        </w:rPr>
        <w:t xml:space="preserve"> Competition Sponsor in press releases, media </w:t>
      </w:r>
      <w:r w:rsidRPr="0C44C9FE" w:rsidR="33F75614">
        <w:rPr>
          <w:rFonts w:ascii="Garamond" w:hAnsi="Garamond" w:eastAsia="Garamond" w:cs="Garamond"/>
          <w:noProof/>
          <w:sz w:val="22"/>
          <w:szCs w:val="22"/>
        </w:rPr>
        <w:t>invitations,</w:t>
      </w:r>
      <w:r w:rsidRPr="0C44C9FE" w:rsidR="33F75614">
        <w:rPr>
          <w:rFonts w:ascii="Garamond" w:hAnsi="Garamond" w:eastAsia="Garamond" w:cs="Garamond"/>
          <w:sz w:val="22"/>
          <w:szCs w:val="22"/>
        </w:rPr>
        <w:t xml:space="preserve"> and fact sheets</w:t>
      </w:r>
    </w:p>
    <w:p w:rsidR="33F75614" w:rsidP="0C44C9FE" w:rsidRDefault="33F75614" w14:paraId="6AA4BF39" w14:textId="77777777">
      <w:pPr>
        <w:numPr>
          <w:ilvl w:val="0"/>
          <w:numId w:val="14"/>
        </w:numPr>
        <w:spacing w:after="60"/>
        <w:rPr>
          <w:rFonts w:ascii="Garamond" w:hAnsi="Garamond" w:eastAsia="Garamond" w:cs="Garamond"/>
          <w:b w:val="1"/>
          <w:bCs w:val="1"/>
          <w:sz w:val="22"/>
          <w:szCs w:val="22"/>
        </w:rPr>
      </w:pPr>
      <w:r w:rsidRPr="0C44C9FE" w:rsidR="33F75614">
        <w:rPr>
          <w:rFonts w:ascii="Garamond" w:hAnsi="Garamond" w:eastAsia="Garamond" w:cs="Garamond"/>
          <w:b w:val="1"/>
          <w:bCs w:val="1"/>
          <w:sz w:val="22"/>
          <w:szCs w:val="22"/>
        </w:rPr>
        <w:t>Recognition Onsite at MPSI</w:t>
      </w:r>
    </w:p>
    <w:p w:rsidR="33F75614" w:rsidP="0C44C9FE" w:rsidRDefault="33F75614" w14:paraId="754FC148" w14:textId="493CFC9C">
      <w:pPr>
        <w:numPr>
          <w:ilvl w:val="0"/>
          <w:numId w:val="24"/>
        </w:numPr>
        <w:rPr>
          <w:rFonts w:ascii="Garamond" w:hAnsi="Garamond" w:eastAsia="Garamond" w:cs="Garamond"/>
          <w:sz w:val="22"/>
          <w:szCs w:val="22"/>
        </w:rPr>
      </w:pPr>
      <w:r w:rsidRPr="0C44C9FE" w:rsidR="33F75614">
        <w:rPr>
          <w:rFonts w:ascii="Garamond" w:hAnsi="Garamond" w:eastAsia="Garamond" w:cs="Garamond"/>
          <w:sz w:val="22"/>
          <w:szCs w:val="22"/>
        </w:rPr>
        <w:t>Sponsor recognition at the MPSI Awards Presentation and face time with students and parents</w:t>
      </w:r>
    </w:p>
    <w:p w:rsidR="33F75614" w:rsidP="0C44C9FE" w:rsidRDefault="33F75614" w14:paraId="0150EA2B" w14:textId="45E0975D">
      <w:pPr>
        <w:numPr>
          <w:ilvl w:val="0"/>
          <w:numId w:val="24"/>
        </w:numPr>
        <w:rPr>
          <w:rFonts w:ascii="Garamond" w:hAnsi="Garamond" w:eastAsia="Garamond" w:cs="Garamond"/>
          <w:sz w:val="22"/>
          <w:szCs w:val="22"/>
        </w:rPr>
      </w:pPr>
      <w:r w:rsidRPr="0C44C9FE" w:rsidR="33F75614">
        <w:rPr>
          <w:rFonts w:ascii="Garamond" w:hAnsi="Garamond" w:eastAsia="Garamond" w:cs="Garamond"/>
          <w:sz w:val="22"/>
          <w:szCs w:val="22"/>
        </w:rPr>
        <w:t xml:space="preserve">Logo displayed on </w:t>
      </w:r>
      <w:r w:rsidRPr="0C44C9FE" w:rsidR="5BACFB57">
        <w:rPr>
          <w:rFonts w:ascii="Garamond" w:hAnsi="Garamond" w:eastAsia="Garamond" w:cs="Garamond"/>
          <w:sz w:val="22"/>
          <w:szCs w:val="22"/>
        </w:rPr>
        <w:t>s</w:t>
      </w:r>
      <w:r w:rsidRPr="0C44C9FE" w:rsidR="33F75614">
        <w:rPr>
          <w:rFonts w:ascii="Garamond" w:hAnsi="Garamond" w:eastAsia="Garamond" w:cs="Garamond"/>
          <w:sz w:val="22"/>
          <w:szCs w:val="22"/>
        </w:rPr>
        <w:t xml:space="preserve">ponsorship </w:t>
      </w:r>
      <w:r w:rsidRPr="0C44C9FE" w:rsidR="4686875C">
        <w:rPr>
          <w:rFonts w:ascii="Garamond" w:hAnsi="Garamond" w:eastAsia="Garamond" w:cs="Garamond"/>
          <w:sz w:val="22"/>
          <w:szCs w:val="22"/>
        </w:rPr>
        <w:t>s</w:t>
      </w:r>
      <w:r w:rsidRPr="0C44C9FE" w:rsidR="33F75614">
        <w:rPr>
          <w:rFonts w:ascii="Garamond" w:hAnsi="Garamond" w:eastAsia="Garamond" w:cs="Garamond"/>
          <w:sz w:val="22"/>
          <w:szCs w:val="22"/>
        </w:rPr>
        <w:t>ignage during the competition</w:t>
      </w:r>
    </w:p>
    <w:p w:rsidR="33F75614" w:rsidP="0C44C9FE" w:rsidRDefault="33F75614" w14:paraId="2714191E" w14:textId="585E20C8">
      <w:pPr>
        <w:numPr>
          <w:ilvl w:val="0"/>
          <w:numId w:val="24"/>
        </w:numPr>
        <w:rPr>
          <w:rFonts w:ascii="Garamond" w:hAnsi="Garamond" w:eastAsia="Garamond" w:cs="Garamond"/>
          <w:sz w:val="22"/>
          <w:szCs w:val="22"/>
        </w:rPr>
      </w:pPr>
      <w:r w:rsidRPr="0C44C9FE" w:rsidR="33F75614">
        <w:rPr>
          <w:rFonts w:ascii="Garamond" w:hAnsi="Garamond" w:eastAsia="Garamond" w:cs="Garamond"/>
          <w:sz w:val="22"/>
          <w:szCs w:val="22"/>
        </w:rPr>
        <w:t>Opportunity for representatives to serve as culinary judges at MPSI</w:t>
      </w:r>
    </w:p>
    <w:p w:rsidR="33F75614" w:rsidP="0C44C9FE" w:rsidRDefault="33F75614" w14:paraId="5AE9C18F" w14:textId="2037D6BE">
      <w:pPr>
        <w:numPr>
          <w:ilvl w:val="0"/>
          <w:numId w:val="24"/>
        </w:numPr>
        <w:rPr>
          <w:rFonts w:ascii="Garamond" w:hAnsi="Garamond" w:eastAsia="Garamond" w:cs="Garamond"/>
          <w:sz w:val="22"/>
          <w:szCs w:val="22"/>
        </w:rPr>
      </w:pPr>
      <w:r w:rsidRPr="0C44C9FE" w:rsidR="33F75614">
        <w:rPr>
          <w:rFonts w:ascii="Garamond" w:hAnsi="Garamond" w:eastAsia="Garamond" w:cs="Garamond"/>
          <w:sz w:val="22"/>
          <w:szCs w:val="22"/>
        </w:rPr>
        <w:t xml:space="preserve">Recognition including your </w:t>
      </w:r>
      <w:r w:rsidRPr="0C44C9FE" w:rsidR="33F75614">
        <w:rPr>
          <w:rFonts w:ascii="Garamond" w:hAnsi="Garamond" w:eastAsia="Garamond" w:cs="Garamond"/>
          <w:noProof/>
          <w:sz w:val="22"/>
          <w:szCs w:val="22"/>
        </w:rPr>
        <w:t>logo</w:t>
      </w:r>
      <w:r w:rsidRPr="0C44C9FE" w:rsidR="33F75614">
        <w:rPr>
          <w:rFonts w:ascii="Garamond" w:hAnsi="Garamond" w:eastAsia="Garamond" w:cs="Garamond"/>
          <w:sz w:val="22"/>
          <w:szCs w:val="22"/>
        </w:rPr>
        <w:t xml:space="preserve"> in the MPSI program</w:t>
      </w:r>
    </w:p>
    <w:p w:rsidR="67B6280F" w:rsidP="0C44C9FE" w:rsidRDefault="67B6280F" w14:paraId="1E5EBC3C" w14:textId="66E7BF1D">
      <w:pPr>
        <w:pStyle w:val="ListParagraph"/>
        <w:numPr>
          <w:ilvl w:val="0"/>
          <w:numId w:val="24"/>
        </w:numPr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</w:pPr>
      <w:r w:rsidRPr="0C44C9FE" w:rsidR="67B6280F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 xml:space="preserve">Logo on the sleeve of the </w:t>
      </w:r>
      <w:r w:rsidRPr="0C44C9FE" w:rsidR="4C7CDB92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>uniform</w:t>
      </w:r>
      <w:r w:rsidRPr="0C44C9FE" w:rsidR="67B6280F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 xml:space="preserve"> shirt</w:t>
      </w:r>
      <w:r w:rsidRPr="0C44C9FE" w:rsidR="7C5CE3F6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>s</w:t>
      </w:r>
      <w:r w:rsidRPr="0C44C9FE" w:rsidR="67B6280F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 xml:space="preserve"> worn by the winning Management team when they compete at the National ProStart Invitational being held in Washington DC for 202</w:t>
      </w:r>
      <w:r w:rsidRPr="0C44C9FE" w:rsidR="626058D7">
        <w:rPr>
          <w:rFonts w:ascii="Garamond" w:hAnsi="Garamond" w:eastAsia="Garamond" w:cs="Garamond"/>
          <w:b w:val="1"/>
          <w:bCs w:val="1"/>
          <w:i w:val="0"/>
          <w:iCs w:val="0"/>
          <w:sz w:val="22"/>
          <w:szCs w:val="22"/>
        </w:rPr>
        <w:t>3</w:t>
      </w:r>
    </w:p>
    <w:p w:rsidR="02BEB794" w:rsidP="0C44C9FE" w:rsidRDefault="02BEB794" w14:paraId="330C2696" w14:textId="492AFD39" w14:noSpellErr="1">
      <w:pPr>
        <w:rPr>
          <w:rFonts w:ascii="Garamond" w:hAnsi="Garamond" w:eastAsia="Garamond" w:cs="Garamond"/>
          <w:color w:val="FF0000"/>
          <w:sz w:val="22"/>
          <w:szCs w:val="22"/>
        </w:rPr>
      </w:pPr>
    </w:p>
    <w:p w:rsidRPr="007A6021" w:rsidR="00795937" w:rsidP="0C44C9FE" w:rsidRDefault="00642D9C" w14:paraId="44F9E55F" w14:textId="79AF28BC">
      <w:pPr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</w:pPr>
      <w:r w:rsidRPr="0C44C9FE" w:rsidR="00642D9C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E</w:t>
      </w:r>
      <w:r w:rsidRPr="0C44C9FE" w:rsidR="007A6021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vent</w:t>
      </w:r>
      <w:r w:rsidRPr="0C44C9FE" w:rsidR="00795937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 xml:space="preserve"> S</w:t>
      </w:r>
      <w:r w:rsidRPr="0C44C9FE" w:rsidR="007A6021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>ponsor</w:t>
      </w:r>
      <w:r w:rsidRPr="0C44C9FE" w:rsidR="00795937">
        <w:rPr>
          <w:rFonts w:ascii="Garamond" w:hAnsi="Garamond" w:eastAsia="Garamond" w:cs="Garamond"/>
          <w:b w:val="1"/>
          <w:bCs w:val="1"/>
          <w:sz w:val="28"/>
          <w:szCs w:val="28"/>
          <w:u w:val="single"/>
        </w:rPr>
        <w:t xml:space="preserve"> - $1,000</w:t>
      </w:r>
    </w:p>
    <w:p w:rsidRPr="007A6021" w:rsidR="00795937" w:rsidP="0C44C9FE" w:rsidRDefault="00795937" w14:paraId="09715685" w14:textId="77777777">
      <w:pPr>
        <w:numPr>
          <w:ilvl w:val="0"/>
          <w:numId w:val="3"/>
        </w:numPr>
        <w:spacing w:before="240" w:after="60"/>
        <w:rPr>
          <w:rFonts w:ascii="Garamond" w:hAnsi="Garamond" w:eastAsia="Garamond" w:cs="Garamond"/>
          <w:b w:val="1"/>
          <w:bCs w:val="1"/>
          <w:sz w:val="24"/>
          <w:szCs w:val="24"/>
        </w:rPr>
      </w:pPr>
      <w:r w:rsidRPr="0C44C9FE" w:rsidR="00795937">
        <w:rPr>
          <w:rFonts w:ascii="Garamond" w:hAnsi="Garamond" w:eastAsia="Garamond" w:cs="Garamond"/>
          <w:b w:val="1"/>
          <w:bCs w:val="1"/>
          <w:sz w:val="24"/>
          <w:szCs w:val="24"/>
        </w:rPr>
        <w:t>Recognition Leading Up to MPSI</w:t>
      </w:r>
    </w:p>
    <w:p w:rsidRPr="007A6021" w:rsidR="00795937" w:rsidP="0C44C9FE" w:rsidRDefault="0092044C" w14:paraId="5C10E21D" w14:textId="1C77C3CA">
      <w:pPr>
        <w:numPr>
          <w:ilvl w:val="0"/>
          <w:numId w:val="28"/>
        </w:numPr>
        <w:rPr>
          <w:rFonts w:ascii="Garamond" w:hAnsi="Garamond" w:eastAsia="Garamond" w:cs="Garamond"/>
          <w:sz w:val="24"/>
          <w:szCs w:val="24"/>
        </w:rPr>
      </w:pPr>
      <w:r w:rsidRPr="0C44C9FE" w:rsidR="0092044C">
        <w:rPr>
          <w:rFonts w:ascii="Garamond" w:hAnsi="Garamond" w:eastAsia="Garamond" w:cs="Garamond"/>
          <w:sz w:val="24"/>
          <w:szCs w:val="24"/>
        </w:rPr>
        <w:t>Event</w:t>
      </w:r>
      <w:r w:rsidRPr="0C44C9FE" w:rsidR="00795937">
        <w:rPr>
          <w:rFonts w:ascii="Garamond" w:hAnsi="Garamond" w:eastAsia="Garamond" w:cs="Garamond"/>
          <w:sz w:val="24"/>
          <w:szCs w:val="24"/>
        </w:rPr>
        <w:t xml:space="preserve"> Sponsor </w:t>
      </w:r>
      <w:r w:rsidRPr="0C44C9FE" w:rsidR="00394102">
        <w:rPr>
          <w:rFonts w:ascii="Garamond" w:hAnsi="Garamond" w:eastAsia="Garamond" w:cs="Garamond"/>
          <w:sz w:val="24"/>
          <w:szCs w:val="24"/>
        </w:rPr>
        <w:t>designation</w:t>
      </w:r>
      <w:r w:rsidRPr="0C44C9FE" w:rsidR="00795937">
        <w:rPr>
          <w:rFonts w:ascii="Garamond" w:hAnsi="Garamond" w:eastAsia="Garamond" w:cs="Garamond"/>
          <w:sz w:val="24"/>
          <w:szCs w:val="24"/>
        </w:rPr>
        <w:t xml:space="preserve"> in all marketing, advertising, and collateral</w:t>
      </w:r>
      <w:r w:rsidRPr="0C44C9FE" w:rsidR="42532527">
        <w:rPr>
          <w:rFonts w:ascii="Garamond" w:hAnsi="Garamond" w:eastAsia="Garamond" w:cs="Garamond"/>
          <w:sz w:val="24"/>
          <w:szCs w:val="24"/>
        </w:rPr>
        <w:t xml:space="preserve"> material</w:t>
      </w:r>
    </w:p>
    <w:p w:rsidRPr="007A6021" w:rsidR="00795937" w:rsidP="0C44C9FE" w:rsidRDefault="00795937" w14:paraId="0EBF5C6A" w14:textId="44D714B7">
      <w:pPr>
        <w:numPr>
          <w:ilvl w:val="0"/>
          <w:numId w:val="28"/>
        </w:numPr>
        <w:rPr>
          <w:rFonts w:ascii="Garamond" w:hAnsi="Garamond" w:eastAsia="Garamond" w:cs="Garamond"/>
          <w:sz w:val="24"/>
          <w:szCs w:val="24"/>
        </w:rPr>
      </w:pPr>
      <w:r w:rsidRPr="0C44C9FE" w:rsidR="00795937">
        <w:rPr>
          <w:rFonts w:ascii="Garamond" w:hAnsi="Garamond" w:eastAsia="Garamond" w:cs="Garamond"/>
          <w:sz w:val="24"/>
          <w:szCs w:val="24"/>
        </w:rPr>
        <w:t>Logo and active link on MPSI web page</w:t>
      </w:r>
    </w:p>
    <w:p w:rsidRPr="007A6021" w:rsidR="00795937" w:rsidP="0C44C9FE" w:rsidRDefault="00795937" w14:paraId="2FE6E8DA" w14:textId="77777777">
      <w:pPr>
        <w:numPr>
          <w:ilvl w:val="0"/>
          <w:numId w:val="14"/>
        </w:numPr>
        <w:spacing w:after="60"/>
        <w:rPr>
          <w:rFonts w:ascii="Garamond" w:hAnsi="Garamond" w:eastAsia="Garamond" w:cs="Garamond"/>
          <w:b w:val="1"/>
          <w:bCs w:val="1"/>
          <w:sz w:val="24"/>
          <w:szCs w:val="24"/>
        </w:rPr>
      </w:pPr>
      <w:r w:rsidRPr="0C44C9FE" w:rsidR="00795937">
        <w:rPr>
          <w:rFonts w:ascii="Garamond" w:hAnsi="Garamond" w:eastAsia="Garamond" w:cs="Garamond"/>
          <w:b w:val="1"/>
          <w:bCs w:val="1"/>
          <w:sz w:val="24"/>
          <w:szCs w:val="24"/>
        </w:rPr>
        <w:t>Recognition Onsite at MPSI</w:t>
      </w:r>
    </w:p>
    <w:p w:rsidRPr="007A6021" w:rsidR="00795937" w:rsidP="0C44C9FE" w:rsidRDefault="008E4D2B" w14:paraId="487FC4DE" w14:textId="2916B5DA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008E4D2B">
        <w:rPr>
          <w:rFonts w:ascii="Garamond" w:hAnsi="Garamond" w:eastAsia="Garamond" w:cs="Garamond"/>
          <w:sz w:val="24"/>
          <w:szCs w:val="24"/>
        </w:rPr>
        <w:t xml:space="preserve">Sponsor </w:t>
      </w:r>
      <w:r w:rsidRPr="0C44C9FE" w:rsidR="008C4F59">
        <w:rPr>
          <w:rFonts w:ascii="Garamond" w:hAnsi="Garamond" w:eastAsia="Garamond" w:cs="Garamond"/>
          <w:sz w:val="24"/>
          <w:szCs w:val="24"/>
        </w:rPr>
        <w:t xml:space="preserve">recognition </w:t>
      </w:r>
      <w:r w:rsidRPr="0C44C9FE" w:rsidR="008E4D2B">
        <w:rPr>
          <w:rFonts w:ascii="Garamond" w:hAnsi="Garamond" w:eastAsia="Garamond" w:cs="Garamond"/>
          <w:sz w:val="24"/>
          <w:szCs w:val="24"/>
        </w:rPr>
        <w:t xml:space="preserve">at the MPSI Awards </w:t>
      </w:r>
      <w:r w:rsidRPr="0C44C9FE" w:rsidR="008C4F59">
        <w:rPr>
          <w:rFonts w:ascii="Garamond" w:hAnsi="Garamond" w:eastAsia="Garamond" w:cs="Garamond"/>
          <w:sz w:val="24"/>
          <w:szCs w:val="24"/>
        </w:rPr>
        <w:t>Presentation and face time with</w:t>
      </w:r>
      <w:r w:rsidRPr="0C44C9FE" w:rsidR="008E4D2B">
        <w:rPr>
          <w:rFonts w:ascii="Garamond" w:hAnsi="Garamond" w:eastAsia="Garamond" w:cs="Garamond"/>
          <w:sz w:val="24"/>
          <w:szCs w:val="24"/>
        </w:rPr>
        <w:t xml:space="preserve"> students and parents  </w:t>
      </w:r>
      <w:r w:rsidRPr="0C44C9FE" w:rsidR="00795937">
        <w:rPr>
          <w:rFonts w:ascii="Garamond" w:hAnsi="Garamond" w:eastAsia="Garamond" w:cs="Garamond"/>
          <w:sz w:val="24"/>
          <w:szCs w:val="24"/>
        </w:rPr>
        <w:t xml:space="preserve"> </w:t>
      </w:r>
    </w:p>
    <w:p w:rsidRPr="007A6021" w:rsidR="000478E7" w:rsidP="0C44C9FE" w:rsidRDefault="000478E7" w14:paraId="68426EC7" w14:textId="4E91274F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000478E7">
        <w:rPr>
          <w:rFonts w:ascii="Garamond" w:hAnsi="Garamond" w:eastAsia="Garamond" w:cs="Garamond"/>
          <w:sz w:val="24"/>
          <w:szCs w:val="24"/>
        </w:rPr>
        <w:t xml:space="preserve">Logo displayed on </w:t>
      </w:r>
      <w:r w:rsidRPr="0C44C9FE" w:rsidR="6EE02230">
        <w:rPr>
          <w:rFonts w:ascii="Garamond" w:hAnsi="Garamond" w:eastAsia="Garamond" w:cs="Garamond"/>
          <w:sz w:val="24"/>
          <w:szCs w:val="24"/>
        </w:rPr>
        <w:t>s</w:t>
      </w:r>
      <w:r w:rsidRPr="0C44C9FE" w:rsidR="000478E7">
        <w:rPr>
          <w:rFonts w:ascii="Garamond" w:hAnsi="Garamond" w:eastAsia="Garamond" w:cs="Garamond"/>
          <w:sz w:val="24"/>
          <w:szCs w:val="24"/>
        </w:rPr>
        <w:t xml:space="preserve">ponsorship </w:t>
      </w:r>
      <w:r w:rsidRPr="0C44C9FE" w:rsidR="78EA37C7">
        <w:rPr>
          <w:rFonts w:ascii="Garamond" w:hAnsi="Garamond" w:eastAsia="Garamond" w:cs="Garamond"/>
          <w:sz w:val="24"/>
          <w:szCs w:val="24"/>
        </w:rPr>
        <w:t>s</w:t>
      </w:r>
      <w:r w:rsidRPr="0C44C9FE" w:rsidR="000478E7">
        <w:rPr>
          <w:rFonts w:ascii="Garamond" w:hAnsi="Garamond" w:eastAsia="Garamond" w:cs="Garamond"/>
          <w:sz w:val="24"/>
          <w:szCs w:val="24"/>
        </w:rPr>
        <w:t>ignage throughout the competition floor</w:t>
      </w:r>
    </w:p>
    <w:p w:rsidRPr="007A6021" w:rsidR="008E4D2B" w:rsidP="0C44C9FE" w:rsidRDefault="008E4D2B" w14:paraId="4F4817DB" w14:textId="5588A1E5">
      <w:pPr>
        <w:numPr>
          <w:ilvl w:val="0"/>
          <w:numId w:val="29"/>
        </w:numPr>
        <w:rPr>
          <w:rFonts w:ascii="Garamond" w:hAnsi="Garamond" w:eastAsia="Garamond" w:cs="Garamond"/>
          <w:sz w:val="24"/>
          <w:szCs w:val="24"/>
        </w:rPr>
      </w:pPr>
      <w:r w:rsidRPr="0C44C9FE" w:rsidR="008E4D2B">
        <w:rPr>
          <w:rFonts w:ascii="Garamond" w:hAnsi="Garamond" w:eastAsia="Garamond" w:cs="Garamond"/>
          <w:sz w:val="24"/>
          <w:szCs w:val="24"/>
        </w:rPr>
        <w:t xml:space="preserve">Opportunity for </w:t>
      </w:r>
      <w:r w:rsidRPr="0C44C9FE" w:rsidR="008C4F59">
        <w:rPr>
          <w:rFonts w:ascii="Garamond" w:hAnsi="Garamond" w:eastAsia="Garamond" w:cs="Garamond"/>
          <w:sz w:val="24"/>
          <w:szCs w:val="24"/>
        </w:rPr>
        <w:t>a</w:t>
      </w:r>
      <w:r w:rsidRPr="0C44C9FE" w:rsidR="008E4D2B">
        <w:rPr>
          <w:rFonts w:ascii="Garamond" w:hAnsi="Garamond" w:eastAsia="Garamond" w:cs="Garamond"/>
          <w:sz w:val="24"/>
          <w:szCs w:val="24"/>
        </w:rPr>
        <w:t xml:space="preserve"> representative from your organization to be a judge </w:t>
      </w:r>
      <w:r w:rsidRPr="0C44C9FE" w:rsidR="38D36C4E">
        <w:rPr>
          <w:rFonts w:ascii="Garamond" w:hAnsi="Garamond" w:eastAsia="Garamond" w:cs="Garamond"/>
          <w:sz w:val="24"/>
          <w:szCs w:val="24"/>
        </w:rPr>
        <w:t>at MPSI</w:t>
      </w:r>
    </w:p>
    <w:p w:rsidRPr="00881039" w:rsidR="00127252" w:rsidP="0C44C9FE" w:rsidRDefault="00127252" w14:paraId="4B69934D" w14:textId="05B7D672">
      <w:pPr>
        <w:numPr>
          <w:ilvl w:val="0"/>
          <w:numId w:val="29"/>
        </w:numPr>
        <w:spacing w:line="480" w:lineRule="auto"/>
        <w:jc w:val="both"/>
        <w:rPr>
          <w:rFonts w:ascii="Garamond" w:hAnsi="Garamond" w:eastAsia="Garamond" w:cs="Garamond"/>
        </w:rPr>
      </w:pPr>
      <w:r w:rsidRPr="0C44C9FE" w:rsidR="00AA4017">
        <w:rPr>
          <w:rFonts w:ascii="Garamond" w:hAnsi="Garamond" w:eastAsia="Garamond" w:cs="Garamond"/>
          <w:sz w:val="24"/>
          <w:szCs w:val="24"/>
        </w:rPr>
        <w:t>Recognition in the MPSI program</w:t>
      </w:r>
    </w:p>
    <w:p w:rsidR="0C44C9FE" w:rsidP="0C44C9FE" w:rsidRDefault="0C44C9FE" w14:paraId="6F8BDDA5" w14:textId="5A440A06">
      <w:pPr>
        <w:pStyle w:val="Normal"/>
        <w:spacing w:line="480" w:lineRule="auto"/>
        <w:jc w:val="both"/>
        <w:rPr>
          <w:rFonts w:ascii="Garamond" w:hAnsi="Garamond" w:eastAsia="Garamond" w:cs="Garamond"/>
        </w:rPr>
      </w:pPr>
    </w:p>
    <w:p w:rsidR="0C44C9FE" w:rsidP="0C44C9FE" w:rsidRDefault="0C44C9FE" w14:paraId="1C18C8D1" w14:textId="608DD99F">
      <w:pPr>
        <w:pStyle w:val="Normal"/>
        <w:spacing w:line="480" w:lineRule="auto"/>
        <w:jc w:val="both"/>
        <w:rPr>
          <w:rFonts w:ascii="Garamond" w:hAnsi="Garamond" w:eastAsia="Garamond" w:cs="Garamond"/>
        </w:rPr>
      </w:pPr>
    </w:p>
    <w:p w:rsidR="0C44C9FE" w:rsidP="0C44C9FE" w:rsidRDefault="0C44C9FE" w14:paraId="56051959" w14:textId="0DA55DAB">
      <w:pPr>
        <w:pStyle w:val="Normal"/>
        <w:spacing w:line="480" w:lineRule="auto"/>
        <w:jc w:val="both"/>
        <w:rPr>
          <w:rFonts w:ascii="Garamond" w:hAnsi="Garamond" w:eastAsia="Garamond" w:cs="Garamond"/>
        </w:rPr>
      </w:pPr>
    </w:p>
    <w:p w:rsidR="0C44C9FE" w:rsidP="0C44C9FE" w:rsidRDefault="0C44C9FE" w14:paraId="50ED8245" w14:textId="322619E3">
      <w:pPr>
        <w:pStyle w:val="Normal"/>
        <w:spacing w:line="480" w:lineRule="auto"/>
        <w:jc w:val="both"/>
        <w:rPr>
          <w:rFonts w:ascii="Garamond" w:hAnsi="Garamond" w:eastAsia="Garamond" w:cs="Garamond"/>
        </w:rPr>
      </w:pPr>
    </w:p>
    <w:p w:rsidRPr="00881039" w:rsidR="00127252" w:rsidP="0C44C9FE" w:rsidRDefault="00127252" w14:paraId="73921343" w14:textId="6E692B86">
      <w:pPr>
        <w:spacing w:line="480" w:lineRule="auto"/>
        <w:ind w:left="0"/>
        <w:jc w:val="both"/>
        <w:rPr>
          <w:rFonts w:ascii="Garamond" w:hAnsi="Garamond" w:eastAsia="Garamond" w:cs="Garamond"/>
          <w:sz w:val="24"/>
          <w:szCs w:val="24"/>
        </w:rPr>
      </w:pPr>
      <w:r w:rsidRPr="0C44C9FE" w:rsidR="00127252">
        <w:rPr>
          <w:rFonts w:ascii="Garamond" w:hAnsi="Garamond" w:eastAsia="Garamond" w:cs="Garamond"/>
          <w:sz w:val="24"/>
          <w:szCs w:val="24"/>
        </w:rPr>
        <w:t>Organization Name:</w:t>
      </w:r>
      <w:r>
        <w:rPr>
          <w:rFonts w:ascii="Gotham Light" w:hAnsi="Gotham Light"/>
          <w:sz w:val="22"/>
        </w:rPr>
        <w:tab/>
      </w:r>
      <w:r w:rsidRPr="0C44C9FE" w:rsidR="6590F75B">
        <w:rPr>
          <w:rFonts w:ascii="Garamond" w:hAnsi="Garamond" w:eastAsia="Garamond" w:cs="Garamond"/>
          <w:sz w:val="24"/>
          <w:szCs w:val="24"/>
        </w:rPr>
        <w:t>_____________________________________________________</w:t>
      </w:r>
    </w:p>
    <w:p w:rsidRPr="00881039" w:rsidR="00127252" w:rsidP="0C44C9FE" w:rsidRDefault="00127252" w14:paraId="3283D9AD" w14:textId="54B73E0B">
      <w:pPr>
        <w:spacing w:line="480" w:lineRule="auto"/>
        <w:rPr>
          <w:rFonts w:ascii="Garamond" w:hAnsi="Garamond" w:eastAsia="Garamond" w:cs="Garamond"/>
          <w:sz w:val="24"/>
          <w:szCs w:val="24"/>
        </w:rPr>
      </w:pPr>
      <w:r w:rsidRPr="0C44C9FE" w:rsidR="00127252">
        <w:rPr>
          <w:rFonts w:ascii="Garamond" w:hAnsi="Garamond" w:eastAsia="Garamond" w:cs="Garamond"/>
          <w:sz w:val="24"/>
          <w:szCs w:val="24"/>
        </w:rPr>
        <w:t>Mailing Address:</w:t>
      </w:r>
      <w:r w:rsidRPr="0C44C9FE" w:rsidR="00127252">
        <w:rPr>
          <w:rFonts w:ascii="Garamond" w:hAnsi="Garamond" w:eastAsia="Garamond" w:cs="Garamond"/>
          <w:sz w:val="24"/>
          <w:szCs w:val="24"/>
        </w:rPr>
        <w:t xml:space="preserve"> </w:t>
      </w:r>
      <w:r w:rsidRPr="0C44C9FE" w:rsidR="677BB47A">
        <w:rPr>
          <w:rFonts w:ascii="Garamond" w:hAnsi="Garamond" w:eastAsia="Garamond" w:cs="Garamond"/>
          <w:sz w:val="24"/>
          <w:szCs w:val="24"/>
        </w:rPr>
        <w:t xml:space="preserve"> _________________________________________________________</w:t>
      </w:r>
    </w:p>
    <w:p w:rsidR="00127252" w:rsidP="0C44C9FE" w:rsidRDefault="00127252" w14:paraId="07428A28" w14:textId="2BB1A48C">
      <w:pPr>
        <w:spacing w:line="480" w:lineRule="auto"/>
        <w:rPr>
          <w:rFonts w:ascii="Garamond" w:hAnsi="Garamond" w:eastAsia="Garamond" w:cs="Garamond"/>
          <w:sz w:val="24"/>
          <w:szCs w:val="24"/>
        </w:rPr>
      </w:pPr>
      <w:r w:rsidRPr="0C44C9FE" w:rsidR="00127252">
        <w:rPr>
          <w:rFonts w:ascii="Garamond" w:hAnsi="Garamond" w:eastAsia="Garamond" w:cs="Garamond"/>
          <w:sz w:val="24"/>
          <w:szCs w:val="24"/>
        </w:rPr>
        <w:t>Contact Name:</w:t>
      </w:r>
      <w:r>
        <w:rPr>
          <w:rFonts w:ascii="Gotham Light" w:hAnsi="Gotham Light"/>
          <w:sz w:val="22"/>
        </w:rPr>
        <w:tab/>
      </w:r>
      <w:r w:rsidRPr="0C44C9FE" w:rsidR="7C95B94F">
        <w:rPr>
          <w:rFonts w:ascii="Garamond" w:hAnsi="Garamond" w:eastAsia="Garamond" w:cs="Garamond"/>
          <w:sz w:val="24"/>
          <w:szCs w:val="24"/>
        </w:rPr>
        <w:t xml:space="preserve"> ___________________________________________________________</w:t>
      </w:r>
      <w:r>
        <w:rPr>
          <w:rFonts w:ascii="Gotham Light" w:hAnsi="Gotham Light"/>
          <w:sz w:val="22"/>
        </w:rPr>
        <w:tab/>
      </w:r>
      <w:r>
        <w:rPr>
          <w:rFonts w:ascii="Gotham Light" w:hAnsi="Gotham Light"/>
          <w:sz w:val="22"/>
        </w:rPr>
        <w:tab/>
      </w:r>
    </w:p>
    <w:p w:rsidR="00127252" w:rsidP="0C44C9FE" w:rsidRDefault="00127252" w14:paraId="1EBADEE0" w14:textId="11A85BB9">
      <w:pPr>
        <w:spacing w:line="480" w:lineRule="auto"/>
        <w:rPr>
          <w:rFonts w:ascii="Garamond" w:hAnsi="Garamond" w:eastAsia="Garamond" w:cs="Garamond"/>
          <w:sz w:val="24"/>
          <w:szCs w:val="24"/>
        </w:rPr>
      </w:pPr>
      <w:r w:rsidRPr="0C44C9FE" w:rsidR="00127252">
        <w:rPr>
          <w:rFonts w:ascii="Garamond" w:hAnsi="Garamond" w:eastAsia="Garamond" w:cs="Garamond"/>
          <w:sz w:val="24"/>
          <w:szCs w:val="24"/>
        </w:rPr>
        <w:t>Contact Email Address:</w:t>
      </w:r>
      <w:r w:rsidRPr="0C44C9FE" w:rsidR="2C5174A8">
        <w:rPr>
          <w:rFonts w:ascii="Garamond" w:hAnsi="Garamond" w:eastAsia="Garamond" w:cs="Garamond"/>
          <w:sz w:val="24"/>
          <w:szCs w:val="24"/>
        </w:rPr>
        <w:t xml:space="preserve"> _____________________________________________________</w:t>
      </w:r>
      <w:r>
        <w:rPr>
          <w:rFonts w:ascii="Gotham Light" w:hAnsi="Gotham Light"/>
          <w:sz w:val="22"/>
        </w:rPr>
        <w:tab/>
      </w:r>
      <w:r>
        <w:rPr>
          <w:rFonts w:ascii="Gotham Light" w:hAnsi="Gotham Light"/>
          <w:sz w:val="22"/>
        </w:rPr>
        <w:tab/>
      </w:r>
    </w:p>
    <w:p w:rsidR="00127252" w:rsidP="0C44C9FE" w:rsidRDefault="00127252" w14:paraId="0204EFA6" w14:textId="4D0B103C">
      <w:pPr>
        <w:spacing w:line="480" w:lineRule="auto"/>
        <w:rPr>
          <w:rFonts w:ascii="Garamond" w:hAnsi="Garamond" w:eastAsia="Garamond" w:cs="Garamond"/>
          <w:sz w:val="24"/>
          <w:szCs w:val="24"/>
        </w:rPr>
      </w:pPr>
      <w:r w:rsidRPr="0C44C9FE" w:rsidR="00127252">
        <w:rPr>
          <w:rFonts w:ascii="Garamond" w:hAnsi="Garamond" w:eastAsia="Garamond" w:cs="Garamond"/>
          <w:sz w:val="24"/>
          <w:szCs w:val="24"/>
        </w:rPr>
        <w:t>Contact Phone Number:</w:t>
      </w:r>
      <w:r w:rsidRPr="0C44C9FE" w:rsidR="7ED36604">
        <w:rPr>
          <w:rFonts w:ascii="Garamond" w:hAnsi="Garamond" w:eastAsia="Garamond" w:cs="Garamond"/>
          <w:sz w:val="24"/>
          <w:szCs w:val="24"/>
        </w:rPr>
        <w:t xml:space="preserve"> _____________________________________________________</w:t>
      </w:r>
      <w:r>
        <w:rPr>
          <w:rFonts w:ascii="Gotham Light" w:hAnsi="Gotham Light"/>
          <w:sz w:val="22"/>
        </w:rPr>
        <w:tab/>
      </w:r>
      <w:r w:rsidRPr="0C44C9FE" w:rsidR="000C2687">
        <w:rPr>
          <w:rFonts w:ascii="Garamond" w:hAnsi="Garamond" w:eastAsia="Garamond" w:cs="Garamond"/>
          <w:sz w:val="24"/>
          <w:szCs w:val="24"/>
        </w:rPr>
        <w:t xml:space="preserve"> </w:t>
      </w:r>
    </w:p>
    <w:p w:rsidR="00127252" w:rsidP="0C44C9FE" w:rsidRDefault="00EB1E20" w14:paraId="15728358" w14:textId="00A07158" w14:noSpellErr="1">
      <w:pPr>
        <w:spacing w:line="360" w:lineRule="auto"/>
        <w:rPr>
          <w:rFonts w:ascii="Garamond" w:hAnsi="Garamond" w:eastAsia="Garamond" w:cs="Garamond"/>
          <w:sz w:val="22"/>
          <w:szCs w:val="22"/>
        </w:rPr>
      </w:pPr>
      <w:r>
        <w:rPr>
          <w:rFonts w:ascii="Gotham Light" w:hAnsi="Gotham Light"/>
          <w:noProof/>
          <w:sz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90BC21E" wp14:editId="1B2F15CB">
                <wp:simplePos x="0" y="0"/>
                <wp:positionH relativeFrom="margin">
                  <wp:align>right</wp:align>
                </wp:positionH>
                <wp:positionV relativeFrom="paragraph">
                  <wp:posOffset>171450</wp:posOffset>
                </wp:positionV>
                <wp:extent cx="6286500" cy="9525"/>
                <wp:effectExtent l="0" t="0" r="19050" b="2857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6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0" style="position:absolute;flip:y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spid="_x0000_s1026" strokecolor="#a5a5a5 [3206]" strokeweight="1.5pt" from="443.8pt,13.5pt" to="938.8pt,14.25pt" w14:anchorId="756BA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">
                <v:stroke joinstyle="miter"/>
                <w10:wrap anchorx="margin"/>
              </v:line>
            </w:pict>
          </mc:Fallback>
        </mc:AlternateContent>
      </w:r>
    </w:p>
    <w:p w:rsidRPr="00EB1E20" w:rsidR="00127252" w:rsidP="0C44C9FE" w:rsidRDefault="00EB1E20" w14:paraId="0680B2E0" w14:textId="1E8EA398">
      <w:pPr>
        <w:spacing w:after="240"/>
        <w:jc w:val="center"/>
        <w:rPr>
          <w:rFonts w:ascii="Garamond" w:hAnsi="Garamond" w:eastAsia="Garamond" w:cs="Garamond"/>
          <w:b w:val="1"/>
          <w:bCs w:val="1"/>
          <w:color w:val="0D0D0D" w:themeColor="text1" w:themeTint="F2"/>
          <w:sz w:val="36"/>
          <w:szCs w:val="36"/>
        </w:rPr>
      </w:pPr>
      <w:r w:rsidRPr="0C44C9FE" w:rsidR="00EB1E20">
        <w:rPr>
          <w:rFonts w:ascii="Garamond" w:hAnsi="Garamond" w:eastAsia="Garamond" w:cs="Garamond"/>
          <w:b w:val="1"/>
          <w:bCs w:val="1"/>
          <w:color w:val="262626" w:themeColor="text1" w:themeTint="D9" w:themeShade="FF"/>
          <w:sz w:val="32"/>
          <w:szCs w:val="32"/>
        </w:rPr>
        <w:t>Yes, w</w:t>
      </w:r>
      <w:r w:rsidRPr="0C44C9FE" w:rsidR="00127252">
        <w:rPr>
          <w:rFonts w:ascii="Garamond" w:hAnsi="Garamond" w:eastAsia="Garamond" w:cs="Garamond"/>
          <w:b w:val="1"/>
          <w:bCs w:val="1"/>
          <w:color w:val="262626" w:themeColor="text1" w:themeTint="D9" w:themeShade="FF"/>
          <w:sz w:val="32"/>
          <w:szCs w:val="32"/>
        </w:rPr>
        <w:t>e would like to</w:t>
      </w:r>
      <w:r w:rsidRPr="0C44C9FE" w:rsidR="00EB1E20">
        <w:rPr>
          <w:rFonts w:ascii="Garamond" w:hAnsi="Garamond" w:eastAsia="Garamond" w:cs="Garamond"/>
          <w:b w:val="1"/>
          <w:bCs w:val="1"/>
          <w:color w:val="262626" w:themeColor="text1" w:themeTint="D9" w:themeShade="FF"/>
          <w:sz w:val="32"/>
          <w:szCs w:val="32"/>
        </w:rPr>
        <w:t xml:space="preserve"> be a</w:t>
      </w:r>
      <w:r w:rsidRPr="0C44C9FE" w:rsidR="00127252">
        <w:rPr>
          <w:rFonts w:ascii="Garamond" w:hAnsi="Garamond" w:eastAsia="Garamond" w:cs="Garamond"/>
          <w:b w:val="1"/>
          <w:bCs w:val="1"/>
          <w:color w:val="262626" w:themeColor="text1" w:themeTint="D9" w:themeShade="FF"/>
          <w:sz w:val="32"/>
          <w:szCs w:val="32"/>
        </w:rPr>
        <w:t xml:space="preserve"> Sponsor</w:t>
      </w:r>
      <w:r w:rsidRPr="0C44C9FE" w:rsidR="00EB1E20">
        <w:rPr>
          <w:rFonts w:ascii="Garamond" w:hAnsi="Garamond" w:eastAsia="Garamond" w:cs="Garamond"/>
          <w:b w:val="1"/>
          <w:bCs w:val="1"/>
          <w:color w:val="262626" w:themeColor="text1" w:themeTint="D9" w:themeShade="FF"/>
          <w:sz w:val="32"/>
          <w:szCs w:val="32"/>
        </w:rPr>
        <w:t>!</w:t>
      </w:r>
      <w:r w:rsidRPr="0C44C9FE" w:rsidR="00127252">
        <w:rPr>
          <w:rFonts w:ascii="Garamond" w:hAnsi="Garamond" w:eastAsia="Garamond" w:cs="Garamond"/>
          <w:b w:val="1"/>
          <w:bCs w:val="1"/>
          <w:color w:val="262626" w:themeColor="text1" w:themeTint="D9" w:themeShade="FF"/>
          <w:sz w:val="32"/>
          <w:szCs w:val="32"/>
        </w:rPr>
        <w:t xml:space="preserve"> </w:t>
      </w:r>
    </w:p>
    <w:p w:rsidR="23882696" w:rsidP="0C44C9FE" w:rsidRDefault="23882696" w14:paraId="087FE35C" w14:textId="3B247DC3">
      <w:pPr>
        <w:spacing w:line="360" w:lineRule="auto"/>
        <w:rPr>
          <w:rFonts w:ascii="Garamond" w:hAnsi="Garamond" w:eastAsia="Garamond" w:cs="Garamond"/>
          <w:i w:val="1"/>
          <w:iCs w:val="1"/>
          <w:color w:val="231F20"/>
        </w:rPr>
      </w:pPr>
      <w:r w:rsidRPr="0C44C9FE" w:rsidR="2417D799">
        <w:rPr>
          <w:rFonts w:ascii="Garamond" w:hAnsi="Garamond" w:eastAsia="Garamond" w:cs="Garamond"/>
        </w:rPr>
        <w:t xml:space="preserve">_____ </w:t>
      </w:r>
      <w:r w:rsidRPr="0C44C9FE" w:rsidR="2417D799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>Platinum Sponsor</w:t>
      </w:r>
      <w:r w:rsidRPr="0C44C9FE" w:rsidR="2417D799">
        <w:rPr>
          <w:rFonts w:ascii="Garamond" w:hAnsi="Garamond" w:eastAsia="Garamond" w:cs="Garamond"/>
          <w:sz w:val="24"/>
          <w:szCs w:val="24"/>
        </w:rPr>
        <w:t>- $15,000</w:t>
      </w:r>
      <w:r w:rsidRPr="0C44C9FE" w:rsidR="512F65B6">
        <w:rPr>
          <w:rFonts w:ascii="Garamond" w:hAnsi="Garamond" w:eastAsia="Garamond" w:cs="Garamond"/>
          <w:sz w:val="24"/>
          <w:szCs w:val="24"/>
        </w:rPr>
        <w:t xml:space="preserve"> – </w:t>
      </w:r>
      <w:r w:rsidRPr="0C44C9FE" w:rsidR="512F65B6">
        <w:rPr>
          <w:rFonts w:ascii="Garamond" w:hAnsi="Garamond" w:eastAsia="Garamond" w:cs="Garamond"/>
          <w:i w:val="1"/>
          <w:iCs w:val="1"/>
          <w:color w:val="231F20"/>
        </w:rPr>
        <w:t>O</w:t>
      </w:r>
      <w:r w:rsidRPr="0C44C9FE" w:rsidR="2417D799">
        <w:rPr>
          <w:rFonts w:ascii="Garamond" w:hAnsi="Garamond" w:eastAsia="Garamond" w:cs="Garamond"/>
          <w:i w:val="1"/>
          <w:iCs w:val="1"/>
          <w:color w:val="231F20"/>
        </w:rPr>
        <w:t>n</w:t>
      </w:r>
      <w:r w:rsidRPr="0C44C9FE" w:rsidR="512F65B6">
        <w:rPr>
          <w:rFonts w:ascii="Garamond" w:hAnsi="Garamond" w:eastAsia="Garamond" w:cs="Garamond"/>
          <w:i w:val="1"/>
          <w:iCs w:val="1"/>
          <w:color w:val="231F20"/>
        </w:rPr>
        <w:t>ly one sponsorship available</w:t>
      </w:r>
    </w:p>
    <w:p w:rsidR="0C44C9FE" w:rsidP="0C44C9FE" w:rsidRDefault="0C44C9FE" w14:paraId="30D32C21" w14:textId="66936FE0">
      <w:pPr>
        <w:pStyle w:val="Normal"/>
        <w:spacing w:line="360" w:lineRule="auto"/>
        <w:rPr>
          <w:rFonts w:ascii="Garamond" w:hAnsi="Garamond" w:eastAsia="Garamond" w:cs="Garamond"/>
          <w:i w:val="1"/>
          <w:iCs w:val="1"/>
          <w:color w:val="231F20"/>
        </w:rPr>
      </w:pPr>
    </w:p>
    <w:p w:rsidRPr="00881039" w:rsidR="00127252" w:rsidP="0C44C9FE" w:rsidRDefault="00127252" w14:paraId="73A72C09" w14:textId="770BAD42">
      <w:pPr>
        <w:autoSpaceDE w:val="0"/>
        <w:autoSpaceDN w:val="0"/>
        <w:adjustRightInd w:val="0"/>
        <w:spacing w:after="200" w:line="360" w:lineRule="auto"/>
        <w:contextualSpacing/>
        <w:rPr>
          <w:rFonts w:ascii="Garamond" w:hAnsi="Garamond" w:eastAsia="Garamond" w:cs="Garamond"/>
          <w:i w:val="1"/>
          <w:iCs w:val="1"/>
          <w:color w:val="231F20"/>
        </w:rPr>
      </w:pPr>
      <w:r w:rsidRPr="0C44C9FE" w:rsidR="00127252">
        <w:rPr>
          <w:rFonts w:ascii="Garamond" w:hAnsi="Garamond" w:eastAsia="Garamond" w:cs="Garamond"/>
        </w:rPr>
        <w:t xml:space="preserve">_____ </w:t>
      </w:r>
      <w:r w:rsidRPr="0C44C9FE" w:rsidR="000C2687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>Gold</w:t>
      </w:r>
      <w:r w:rsidRPr="0C44C9FE" w:rsidR="00127252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 xml:space="preserve"> Sponsor</w:t>
      </w:r>
      <w:r w:rsidRPr="0C44C9FE" w:rsidR="00127252">
        <w:rPr>
          <w:rFonts w:ascii="Garamond" w:hAnsi="Garamond" w:eastAsia="Garamond" w:cs="Garamond"/>
          <w:sz w:val="24"/>
          <w:szCs w:val="24"/>
        </w:rPr>
        <w:t>- $</w:t>
      </w:r>
      <w:r w:rsidRPr="0C44C9FE" w:rsidR="000C2687">
        <w:rPr>
          <w:rFonts w:ascii="Garamond" w:hAnsi="Garamond" w:eastAsia="Garamond" w:cs="Garamond"/>
          <w:sz w:val="24"/>
          <w:szCs w:val="24"/>
        </w:rPr>
        <w:t>10</w:t>
      </w:r>
      <w:r w:rsidRPr="0C44C9FE" w:rsidR="00127252">
        <w:rPr>
          <w:rFonts w:ascii="Garamond" w:hAnsi="Garamond" w:eastAsia="Garamond" w:cs="Garamond"/>
          <w:sz w:val="24"/>
          <w:szCs w:val="24"/>
        </w:rPr>
        <w:t>,000</w:t>
      </w:r>
      <w:r w:rsidRPr="0C44C9FE" w:rsidR="79AF19E8">
        <w:rPr>
          <w:rFonts w:ascii="Garamond" w:hAnsi="Garamond" w:eastAsia="Garamond" w:cs="Garamond"/>
          <w:sz w:val="24"/>
          <w:szCs w:val="24"/>
        </w:rPr>
        <w:t xml:space="preserve"> – </w:t>
      </w:r>
      <w:r w:rsidRPr="0C44C9FE" w:rsidR="79AF19E8">
        <w:rPr>
          <w:rFonts w:ascii="Garamond" w:hAnsi="Garamond" w:eastAsia="Garamond" w:cs="Garamond"/>
          <w:i w:val="1"/>
          <w:iCs w:val="1"/>
          <w:color w:val="231F20"/>
        </w:rPr>
        <w:t>Only one sponsorship available</w:t>
      </w:r>
    </w:p>
    <w:p w:rsidR="47A60530" w:rsidP="0C44C9FE" w:rsidRDefault="47A60530" w14:paraId="44AC18C5" w14:textId="08FE10B7">
      <w:pPr>
        <w:pStyle w:val="Normal"/>
        <w:spacing w:after="200" w:line="360" w:lineRule="auto"/>
        <w:contextualSpacing/>
        <w:rPr>
          <w:rFonts w:ascii="Garamond" w:hAnsi="Garamond" w:eastAsia="Garamond" w:cs="Garamond"/>
          <w:i w:val="1"/>
          <w:iCs w:val="1"/>
          <w:color w:val="231F20"/>
        </w:rPr>
      </w:pPr>
    </w:p>
    <w:p w:rsidR="47A60530" w:rsidP="0C44C9FE" w:rsidRDefault="47A60530" w14:paraId="6DFE4C1F" w14:textId="1588F598">
      <w:pPr>
        <w:pStyle w:val="Normal"/>
        <w:spacing w:after="200" w:line="360" w:lineRule="auto"/>
        <w:contextualSpacing/>
        <w:rPr>
          <w:rFonts w:ascii="Garamond" w:hAnsi="Garamond" w:eastAsia="Garamond" w:cs="Garamond"/>
        </w:rPr>
      </w:pPr>
      <w:r w:rsidRPr="0C44C9FE" w:rsidR="7F4FBA25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>____ Silver Sponsor</w:t>
      </w:r>
      <w:r w:rsidRPr="0C44C9FE" w:rsidR="7F4FBA25">
        <w:rPr>
          <w:rFonts w:ascii="Garamond" w:hAnsi="Garamond" w:eastAsia="Garamond" w:cs="Garamond"/>
          <w:sz w:val="24"/>
          <w:szCs w:val="24"/>
        </w:rPr>
        <w:t>- $5,000</w:t>
      </w:r>
    </w:p>
    <w:p w:rsidR="000C2687" w:rsidP="0C44C9FE" w:rsidRDefault="000C2687" w14:paraId="7D05F6E5" w14:textId="06553E75">
      <w:pPr>
        <w:pStyle w:val="Normal"/>
        <w:spacing w:after="200" w:line="360" w:lineRule="auto"/>
        <w:contextualSpacing/>
        <w:rPr>
          <w:rFonts w:ascii="Garamond" w:hAnsi="Garamond" w:eastAsia="Garamond" w:cs="Garamond"/>
          <w:sz w:val="24"/>
          <w:szCs w:val="24"/>
        </w:rPr>
      </w:pPr>
    </w:p>
    <w:p w:rsidR="000C2687" w:rsidP="0C44C9FE" w:rsidRDefault="000C2687" w14:paraId="3586AE20" w14:textId="372ACAC5">
      <w:pPr>
        <w:rPr>
          <w:rFonts w:ascii="Garamond" w:hAnsi="Garamond" w:eastAsia="Garamond" w:cs="Garamond"/>
        </w:rPr>
      </w:pPr>
      <w:r w:rsidRPr="0C44C9FE" w:rsidR="000C2687">
        <w:rPr>
          <w:rFonts w:ascii="Garamond" w:hAnsi="Garamond" w:eastAsia="Garamond" w:cs="Garamond"/>
        </w:rPr>
        <w:t xml:space="preserve">_____ </w:t>
      </w:r>
      <w:r w:rsidRPr="0C44C9FE" w:rsidR="000C2687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>Culinary Competition Sponsor</w:t>
      </w:r>
      <w:r w:rsidRPr="0C44C9FE" w:rsidR="000C2687">
        <w:rPr>
          <w:rFonts w:ascii="Garamond" w:hAnsi="Garamond" w:eastAsia="Garamond" w:cs="Garamond"/>
          <w:sz w:val="24"/>
          <w:szCs w:val="24"/>
        </w:rPr>
        <w:t>- $</w:t>
      </w:r>
      <w:r w:rsidRPr="0C44C9FE" w:rsidR="297BE9F7">
        <w:rPr>
          <w:rFonts w:ascii="Garamond" w:hAnsi="Garamond" w:eastAsia="Garamond" w:cs="Garamond"/>
          <w:sz w:val="24"/>
          <w:szCs w:val="24"/>
        </w:rPr>
        <w:t>3</w:t>
      </w:r>
      <w:r w:rsidRPr="0C44C9FE" w:rsidR="000C2687">
        <w:rPr>
          <w:rFonts w:ascii="Garamond" w:hAnsi="Garamond" w:eastAsia="Garamond" w:cs="Garamond"/>
          <w:sz w:val="24"/>
          <w:szCs w:val="24"/>
        </w:rPr>
        <w:t xml:space="preserve">,000  </w:t>
      </w:r>
    </w:p>
    <w:p w:rsidR="0C44C9FE" w:rsidP="0C44C9FE" w:rsidRDefault="0C44C9FE" w14:paraId="6B3B4AB2" w14:textId="7A09DEA4">
      <w:pPr>
        <w:pStyle w:val="Normal"/>
        <w:rPr>
          <w:rFonts w:ascii="Garamond" w:hAnsi="Garamond" w:eastAsia="Garamond" w:cs="Garamond"/>
          <w:sz w:val="24"/>
          <w:szCs w:val="24"/>
        </w:rPr>
      </w:pPr>
    </w:p>
    <w:p w:rsidR="23882696" w:rsidP="0C44C9FE" w:rsidRDefault="23882696" w14:paraId="56FF87C9" w14:textId="2F8E7843">
      <w:pPr>
        <w:rPr>
          <w:rFonts w:ascii="Garamond" w:hAnsi="Garamond" w:eastAsia="Garamond" w:cs="Garamond"/>
        </w:rPr>
      </w:pPr>
      <w:r w:rsidRPr="0C44C9FE" w:rsidR="1C2EEEA1">
        <w:rPr>
          <w:rFonts w:ascii="Garamond" w:hAnsi="Garamond" w:eastAsia="Garamond" w:cs="Garamond"/>
        </w:rPr>
        <w:t xml:space="preserve">_____ </w:t>
      </w:r>
      <w:r w:rsidRPr="0C44C9FE" w:rsidR="1C2EEEA1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>Management Competition Sponsor</w:t>
      </w:r>
      <w:r w:rsidRPr="0C44C9FE" w:rsidR="1C2EEEA1">
        <w:rPr>
          <w:rFonts w:ascii="Garamond" w:hAnsi="Garamond" w:eastAsia="Garamond" w:cs="Garamond"/>
          <w:sz w:val="24"/>
          <w:szCs w:val="24"/>
        </w:rPr>
        <w:t>- $3,000</w:t>
      </w:r>
    </w:p>
    <w:p w:rsidR="0C44C9FE" w:rsidP="0C44C9FE" w:rsidRDefault="0C44C9FE" w14:paraId="6587C584" w14:textId="40B0C445">
      <w:pPr>
        <w:pStyle w:val="Normal"/>
        <w:rPr>
          <w:rFonts w:ascii="Garamond" w:hAnsi="Garamond" w:eastAsia="Garamond" w:cs="Garamond"/>
          <w:sz w:val="24"/>
          <w:szCs w:val="24"/>
        </w:rPr>
      </w:pPr>
    </w:p>
    <w:p w:rsidR="000C2687" w:rsidP="0C44C9FE" w:rsidRDefault="000C2687" w14:paraId="67B7706A" w14:textId="43DC3785">
      <w:pPr>
        <w:rPr>
          <w:rFonts w:ascii="Garamond" w:hAnsi="Garamond" w:eastAsia="Garamond" w:cs="Garamond"/>
        </w:rPr>
      </w:pPr>
      <w:r w:rsidRPr="0C44C9FE" w:rsidR="000C2687">
        <w:rPr>
          <w:rFonts w:ascii="Garamond" w:hAnsi="Garamond" w:eastAsia="Garamond" w:cs="Garamond"/>
        </w:rPr>
        <w:t>__</w:t>
      </w:r>
      <w:r w:rsidRPr="0C44C9FE" w:rsidR="05B6508A">
        <w:rPr>
          <w:rFonts w:ascii="Garamond" w:hAnsi="Garamond" w:eastAsia="Garamond" w:cs="Garamond"/>
        </w:rPr>
        <w:t>_</w:t>
      </w:r>
      <w:r w:rsidRPr="0C44C9FE" w:rsidR="000C2687">
        <w:rPr>
          <w:rFonts w:ascii="Garamond" w:hAnsi="Garamond" w:eastAsia="Garamond" w:cs="Garamond"/>
        </w:rPr>
        <w:t xml:space="preserve">__ </w:t>
      </w:r>
      <w:r w:rsidRPr="0C44C9FE" w:rsidR="000C2687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>Bronze Sponsor</w:t>
      </w:r>
      <w:r w:rsidRPr="0C44C9FE" w:rsidR="000C2687">
        <w:rPr>
          <w:rFonts w:ascii="Garamond" w:hAnsi="Garamond" w:eastAsia="Garamond" w:cs="Garamond"/>
          <w:sz w:val="24"/>
          <w:szCs w:val="24"/>
        </w:rPr>
        <w:t xml:space="preserve">- </w:t>
      </w:r>
      <w:r w:rsidRPr="0C44C9FE" w:rsidR="000C2687">
        <w:rPr>
          <w:rFonts w:ascii="Garamond" w:hAnsi="Garamond" w:eastAsia="Garamond" w:cs="Garamond"/>
          <w:sz w:val="22"/>
          <w:szCs w:val="22"/>
        </w:rPr>
        <w:t xml:space="preserve">$2,500  </w:t>
      </w:r>
    </w:p>
    <w:p w:rsidR="0C44C9FE" w:rsidP="0C44C9FE" w:rsidRDefault="0C44C9FE" w14:paraId="3FF12E17" w14:textId="7CBD1525">
      <w:pPr>
        <w:pStyle w:val="Normal"/>
        <w:rPr>
          <w:rFonts w:ascii="Garamond" w:hAnsi="Garamond" w:eastAsia="Garamond" w:cs="Garamond"/>
          <w:sz w:val="22"/>
          <w:szCs w:val="22"/>
        </w:rPr>
      </w:pPr>
    </w:p>
    <w:p w:rsidRPr="00881039" w:rsidR="00127252" w:rsidP="0C44C9FE" w:rsidRDefault="00127252" w14:paraId="74FC1A87" w14:textId="1B753FE4">
      <w:pPr>
        <w:autoSpaceDE w:val="0"/>
        <w:autoSpaceDN w:val="0"/>
        <w:adjustRightInd w:val="0"/>
        <w:spacing w:after="200" w:line="276" w:lineRule="auto"/>
        <w:contextualSpacing/>
        <w:rPr>
          <w:rFonts w:ascii="Garamond" w:hAnsi="Garamond" w:eastAsia="Garamond" w:cs="Garamond"/>
        </w:rPr>
      </w:pPr>
      <w:r w:rsidRPr="0C44C9FE" w:rsidR="000C2687">
        <w:rPr>
          <w:rFonts w:ascii="Garamond" w:hAnsi="Garamond" w:eastAsia="Garamond" w:cs="Garamond"/>
        </w:rPr>
        <w:t xml:space="preserve">_____ </w:t>
      </w:r>
      <w:r w:rsidRPr="0C44C9FE" w:rsidR="000C2687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>Event Sponsor</w:t>
      </w:r>
      <w:r w:rsidRPr="0C44C9FE" w:rsidR="000C2687">
        <w:rPr>
          <w:rFonts w:ascii="Garamond" w:hAnsi="Garamond" w:eastAsia="Garamond" w:cs="Garamond"/>
          <w:sz w:val="24"/>
          <w:szCs w:val="24"/>
        </w:rPr>
        <w:t>-</w:t>
      </w:r>
      <w:r w:rsidRPr="0C44C9FE" w:rsidR="000C2687">
        <w:rPr>
          <w:rFonts w:ascii="Garamond" w:hAnsi="Garamond" w:eastAsia="Garamond" w:cs="Garamond"/>
          <w:sz w:val="22"/>
          <w:szCs w:val="22"/>
        </w:rPr>
        <w:t xml:space="preserve"> $1,000  </w:t>
      </w:r>
    </w:p>
    <w:p w:rsidR="0C44C9FE" w:rsidP="0C44C9FE" w:rsidRDefault="0C44C9FE" w14:paraId="5AFF8647" w14:textId="07298C56">
      <w:pPr>
        <w:pStyle w:val="Normal"/>
        <w:rPr>
          <w:rFonts w:ascii="Garamond" w:hAnsi="Garamond" w:eastAsia="Garamond" w:cs="Garamond"/>
          <w:sz w:val="22"/>
          <w:szCs w:val="22"/>
        </w:rPr>
      </w:pPr>
    </w:p>
    <w:p w:rsidRPr="00881039" w:rsidR="00127252" w:rsidP="0C44C9FE" w:rsidRDefault="00761182" w14:paraId="3A3142ED" w14:textId="69517850">
      <w:pPr>
        <w:jc w:val="left"/>
        <w:rPr>
          <w:rFonts w:ascii="Garamond" w:hAnsi="Garamond" w:eastAsia="Garamond" w:cs="Garamond"/>
        </w:rPr>
      </w:pPr>
      <w:r w:rsidRPr="0C44C9FE" w:rsidR="00127252">
        <w:rPr>
          <w:rFonts w:ascii="Garamond" w:hAnsi="Garamond" w:eastAsia="Garamond" w:cs="Garamond"/>
        </w:rPr>
        <w:t xml:space="preserve">_____ </w:t>
      </w:r>
      <w:r w:rsidRPr="0C44C9FE" w:rsidR="2BB30AC6">
        <w:rPr>
          <w:rFonts w:ascii="Garamond" w:hAnsi="Garamond" w:eastAsia="Garamond" w:cs="Garamond"/>
          <w:b w:val="1"/>
          <w:bCs w:val="1"/>
          <w:color w:val="163784"/>
          <w:sz w:val="24"/>
          <w:szCs w:val="24"/>
        </w:rPr>
        <w:t>Supporter</w:t>
      </w:r>
      <w:r w:rsidRPr="0C44C9FE" w:rsidR="00127252">
        <w:rPr>
          <w:rFonts w:ascii="Garamond" w:hAnsi="Garamond" w:eastAsia="Garamond" w:cs="Garamond"/>
          <w:b w:val="1"/>
          <w:bCs w:val="1"/>
          <w:sz w:val="24"/>
          <w:szCs w:val="24"/>
        </w:rPr>
        <w:t>-</w:t>
      </w:r>
      <w:r w:rsidRPr="0C44C9FE" w:rsidR="00127252">
        <w:rPr>
          <w:rFonts w:ascii="Garamond" w:hAnsi="Garamond" w:eastAsia="Garamond" w:cs="Garamond"/>
          <w:b w:val="1"/>
          <w:bCs w:val="1"/>
        </w:rPr>
        <w:t xml:space="preserve"> </w:t>
      </w:r>
      <w:r w:rsidRPr="0C44C9FE" w:rsidR="00127252">
        <w:rPr>
          <w:rFonts w:ascii="Garamond" w:hAnsi="Garamond" w:eastAsia="Garamond" w:cs="Garamond"/>
        </w:rPr>
        <w:t>$</w:t>
      </w:r>
      <w:r w:rsidRPr="0C44C9FE" w:rsidR="00127252">
        <w:rPr>
          <w:rFonts w:ascii="Garamond" w:hAnsi="Garamond" w:eastAsia="Garamond" w:cs="Garamond"/>
          <w:b w:val="1"/>
          <w:bCs w:val="1"/>
        </w:rPr>
        <w:t>_______</w:t>
      </w:r>
      <w:r w:rsidRPr="0C44C9FE" w:rsidR="00127252">
        <w:rPr>
          <w:rFonts w:ascii="Garamond" w:hAnsi="Garamond" w:eastAsia="Garamond" w:cs="Garamond"/>
        </w:rPr>
        <w:t xml:space="preserve">  </w:t>
      </w:r>
    </w:p>
    <w:p w:rsidRPr="00881039" w:rsidR="00127252" w:rsidP="0C44C9FE" w:rsidRDefault="00761182" w14:paraId="7C074308" w14:textId="19D7858C">
      <w:pPr>
        <w:jc w:val="center"/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</w:pPr>
      <w:r>
        <w:rPr>
          <w:rFonts w:ascii="Gotham Bold" w:hAnsi="Gotham Bold"/>
          <w:b/>
          <w:bCs/>
          <w:color w:val="000000" w:themeColor="text1"/>
          <w:sz w:val="24"/>
          <w:szCs w:val="24"/>
        </w:rPr>
        <w:br/>
      </w:r>
      <w:r w:rsidRPr="0C44C9FE" w:rsidR="000C2687">
        <w:rPr>
          <w:rFonts w:ascii="Garamond" w:hAnsi="Garamond" w:eastAsia="Garamond" w:cs="Garamond"/>
          <w:b w:val="1"/>
          <w:bCs w:val="1"/>
          <w:color w:val="000000" w:themeColor="text1"/>
          <w:sz w:val="24"/>
          <w:szCs w:val="24"/>
        </w:rPr>
        <w:t>Payment Information:</w:t>
      </w:r>
    </w:p>
    <w:p w:rsidR="000C2687" w:rsidP="0C44C9FE" w:rsidRDefault="000C2687" w14:paraId="74CC937A" w14:textId="0F89CBB0" w14:noSpellErr="1">
      <w:pPr>
        <w:rPr>
          <w:rFonts w:ascii="Garamond" w:hAnsi="Garamond" w:eastAsia="Garamond" w:cs="Garamond"/>
          <w:color w:val="231F20"/>
        </w:rPr>
      </w:pPr>
      <w:r>
        <w:rPr>
          <w:rFonts w:ascii="Gotham" w:hAnsi="Gotham" w:eastAsia="Calibri" w:cstheme="minorHAnsi"/>
          <w:noProof/>
          <w:color w:val="231F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D9418E" wp14:editId="570E0157">
                <wp:simplePos x="0" y="0"/>
                <wp:positionH relativeFrom="column">
                  <wp:posOffset>182880</wp:posOffset>
                </wp:positionH>
                <wp:positionV relativeFrom="paragraph">
                  <wp:posOffset>133985</wp:posOffset>
                </wp:positionV>
                <wp:extent cx="200025" cy="14287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42875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style="position:absolute;margin-left:14.4pt;margin-top:10.55pt;width:15.75pt;height:11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13]" strokeweight="1.5pt" w14:anchorId="6A8393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"/>
            </w:pict>
          </mc:Fallback>
        </mc:AlternateContent>
      </w:r>
    </w:p>
    <w:p w:rsidR="000C2687" w:rsidP="0C44C9FE" w:rsidRDefault="000C2687" w14:paraId="1CBEA973" w14:textId="4C9852E5">
      <w:pPr>
        <w:rPr>
          <w:rFonts w:ascii="Garamond" w:hAnsi="Garamond" w:eastAsia="Garamond" w:cs="Garamond"/>
          <w:color w:val="231F20"/>
        </w:rPr>
      </w:pPr>
      <w:r>
        <w:rPr>
          <w:rFonts w:ascii="Gotham" w:hAnsi="Gotham" w:eastAsia="Calibri" w:cstheme="minorHAnsi"/>
          <w:color w:val="231F20"/>
        </w:rPr>
        <w:tab/>
      </w:r>
      <w:r w:rsidRPr="0C44C9FE" w:rsidR="000C2687">
        <w:rPr>
          <w:rFonts w:ascii="Garamond" w:hAnsi="Garamond" w:eastAsia="Garamond" w:cs="Garamond"/>
          <w:color w:val="231F20"/>
        </w:rPr>
        <w:t>Check Enclosed (Payable to: RAMEF</w:t>
      </w:r>
      <w:r w:rsidRPr="0C44C9FE" w:rsidR="5D0AF15E">
        <w:rPr>
          <w:rFonts w:ascii="Garamond" w:hAnsi="Garamond" w:eastAsia="Garamond" w:cs="Garamond"/>
          <w:color w:val="231F20"/>
        </w:rPr>
        <w:t xml:space="preserve"> @ 6301 Hillside Court Columbia, MD 21046</w:t>
      </w:r>
      <w:r w:rsidRPr="0C44C9FE" w:rsidR="000C2687">
        <w:rPr>
          <w:rFonts w:ascii="Garamond" w:hAnsi="Garamond" w:eastAsia="Garamond" w:cs="Garamond"/>
          <w:color w:val="231F20"/>
        </w:rPr>
        <w:t>)</w:t>
      </w:r>
      <w:r w:rsidRPr="0C44C9FE" w:rsidR="202BADCB">
        <w:rPr>
          <w:rFonts w:ascii="Garamond" w:hAnsi="Garamond" w:eastAsia="Garamond" w:cs="Garamond"/>
          <w:color w:val="231F20"/>
        </w:rPr>
        <w:t xml:space="preserve">    </w:t>
      </w:r>
      <w:r>
        <w:rPr>
          <w:rFonts w:ascii="Gotham" w:hAnsi="Gotham" w:eastAsia="Calibri" w:cstheme="minorHAnsi"/>
          <w:color w:val="231F20"/>
        </w:rPr>
        <w:tab/>
      </w:r>
    </w:p>
    <w:p w:rsidR="000C2687" w:rsidP="0C44C9FE" w:rsidRDefault="000C2687" w14:paraId="7C04BB6C" w14:textId="4F82ECC1" w14:noSpellErr="1">
      <w:pPr>
        <w:rPr>
          <w:rFonts w:ascii="Garamond" w:hAnsi="Garamond" w:eastAsia="Garamond" w:cs="Garamond"/>
          <w:color w:val="231F20"/>
        </w:rPr>
      </w:pPr>
    </w:p>
    <w:p w:rsidR="000C2687" w:rsidP="0C44C9FE" w:rsidRDefault="000C2687" w14:paraId="71FA4099" w14:textId="4915023E">
      <w:pPr>
        <w:spacing w:line="259" w:lineRule="auto"/>
        <w:rPr>
          <w:rFonts w:ascii="Garamond" w:hAnsi="Garamond" w:eastAsia="Garamond" w:cs="Garamond"/>
          <w:color w:val="231F20"/>
        </w:rPr>
      </w:pPr>
      <w:r>
        <w:rPr>
          <w:rFonts w:ascii="Gotham" w:hAnsi="Gotham" w:eastAsia="Calibri" w:cstheme="minorHAnsi"/>
          <w:noProof/>
          <w:color w:val="231F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C4FCCF" wp14:editId="4F564517">
                <wp:simplePos x="0" y="0"/>
                <wp:positionH relativeFrom="column">
                  <wp:posOffset>182880</wp:posOffset>
                </wp:positionH>
                <wp:positionV relativeFrom="paragraph">
                  <wp:posOffset>13970</wp:posOffset>
                </wp:positionV>
                <wp:extent cx="200025" cy="1428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42875"/>
                        </a:xfrm>
                        <a:prstGeom prst="rect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style="position:absolute;margin-left:14.4pt;margin-top:1.1pt;width:15.75pt;height:11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black [3213]" strokeweight="1.5pt" w14:anchorId="2ED413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"/>
            </w:pict>
          </mc:Fallback>
        </mc:AlternateContent>
      </w:r>
      <w:r>
        <w:rPr>
          <w:rFonts w:ascii="Gotham" w:hAnsi="Gotham" w:eastAsia="Calibri" w:cstheme="minorHAnsi"/>
          <w:color w:val="231F20"/>
        </w:rPr>
        <w:tab/>
      </w:r>
      <w:r w:rsidRPr="0C44C9FE" w:rsidR="49C54B31">
        <w:rPr>
          <w:rFonts w:ascii="Garamond" w:hAnsi="Garamond" w:eastAsia="Garamond" w:cs="Garamond"/>
          <w:color w:val="231F20"/>
        </w:rPr>
        <w:t xml:space="preserve">Request to be Invoiced or make a Credit Card Payment (please contact </w:t>
      </w:r>
      <w:r w:rsidRPr="0C44C9FE" w:rsidR="640E07FC">
        <w:rPr>
          <w:rFonts w:ascii="Garamond" w:hAnsi="Garamond" w:eastAsia="Garamond" w:cs="Garamond"/>
          <w:color w:val="231F20"/>
        </w:rPr>
        <w:t xml:space="preserve">Olivia Aberdeen</w:t>
      </w:r>
      <w:r w:rsidRPr="0C44C9FE" w:rsidR="094B7A1B">
        <w:rPr>
          <w:rFonts w:ascii="Garamond" w:hAnsi="Garamond" w:eastAsia="Garamond" w:cs="Garamond"/>
          <w:color w:val="231F20"/>
        </w:rPr>
        <w:t xml:space="preserve"> </w:t>
      </w:r>
      <w:r w:rsidRPr="0C44C9FE" w:rsidR="4E32D849">
        <w:rPr>
          <w:rFonts w:ascii="Garamond" w:hAnsi="Garamond" w:eastAsia="Garamond" w:cs="Garamond"/>
          <w:color w:val="231F20"/>
        </w:rPr>
        <w:t xml:space="preserve">oaberdeen</w:t>
      </w:r>
      <w:r w:rsidRPr="0C44C9FE" w:rsidR="67132BF3">
        <w:rPr>
          <w:rFonts w:ascii="Garamond" w:hAnsi="Garamond" w:eastAsia="Garamond" w:cs="Garamond"/>
          <w:color w:val="231F20"/>
        </w:rPr>
        <w:t>@marylandrestaurants.com or 410-290-6800 ext. 10</w:t>
      </w:r>
      <w:r w:rsidRPr="0C44C9FE" w:rsidR="784AE773">
        <w:rPr>
          <w:rFonts w:ascii="Garamond" w:hAnsi="Garamond" w:eastAsia="Garamond" w:cs="Garamond"/>
          <w:color w:val="231F20"/>
        </w:rPr>
        <w:t>30</w:t>
      </w:r>
      <w:r w:rsidRPr="0C44C9FE" w:rsidR="67132BF3">
        <w:rPr>
          <w:rFonts w:ascii="Garamond" w:hAnsi="Garamond" w:eastAsia="Garamond" w:cs="Garamond"/>
          <w:color w:val="231F20"/>
        </w:rPr>
        <w:t>)</w:t>
      </w:r>
    </w:p>
    <w:sectPr w:rsidR="000C2687" w:rsidSect="007A6021">
      <w:headerReference w:type="default" r:id="rId14"/>
      <w:footerReference w:type="even" r:id="rId15"/>
      <w:footerReference w:type="default" r:id="rId16"/>
      <w:pgSz w:w="12240" w:h="15840" w:orient="portrait" w:code="1"/>
      <w:pgMar w:top="1080" w:right="1152" w:bottom="1080" w:left="1152" w:header="144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D7883" w:rsidRDefault="00DD7883" w14:paraId="68A57316" w14:textId="77777777">
      <w:r>
        <w:separator/>
      </w:r>
    </w:p>
  </w:endnote>
  <w:endnote w:type="continuationSeparator" w:id="0">
    <w:p w:rsidR="00DD7883" w:rsidRDefault="00DD7883" w14:paraId="7319F04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Light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ld">
    <w:panose1 w:val="02000803030000020004"/>
    <w:charset w:val="00"/>
    <w:family w:val="auto"/>
    <w:pitch w:val="variable"/>
    <w:sig w:usb0="A00000AF" w:usb1="40000048" w:usb2="00000000" w:usb3="00000000" w:csb0="00000111" w:csb1="00000000"/>
  </w:font>
  <w:font w:name="Gotham">
    <w:altName w:val="Cambria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204B4" w:rsidP="00BC63FF" w:rsidRDefault="003204B4" w14:paraId="49BFD828" w14:textId="77777777">
    <w:pPr>
      <w:pStyle w:val="Footer"/>
      <w:framePr w:wrap="around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204B4" w:rsidRDefault="003204B4" w14:paraId="5FD4587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57C4A" w:rsidP="00C15A7F" w:rsidRDefault="00C15A7F" w14:paraId="373D6BF8" w14:textId="52FD56E8">
    <w:pPr>
      <w:pStyle w:val="Footer"/>
      <w:jc w:val="center"/>
    </w:pPr>
    <w:r>
      <w:t xml:space="preserve">For more information, contact </w:t>
    </w:r>
    <w:r w:rsidR="00546087">
      <w:t>the Restaurant Association of Maryland</w:t>
    </w:r>
    <w:r w:rsidR="00F57C4A">
      <w:t xml:space="preserve"> Education Foundation at:</w:t>
    </w:r>
  </w:p>
  <w:p w:rsidR="00C15A7F" w:rsidP="00C15A7F" w:rsidRDefault="00C15A7F" w14:paraId="2A7376A8" w14:textId="22C62222">
    <w:pPr>
      <w:pStyle w:val="Footer"/>
      <w:jc w:val="center"/>
    </w:pPr>
    <w:r>
      <w:t>(</w:t>
    </w:r>
    <w:r w:rsidR="00062977">
      <w:t>410) 290-6800</w:t>
    </w:r>
    <w:r w:rsidR="00CC72F4">
      <w:t xml:space="preserve"> </w:t>
    </w:r>
    <w:r w:rsidR="00DE2D0D">
      <w:t>•</w:t>
    </w:r>
    <w:r w:rsidR="00F57C4A">
      <w:t xml:space="preserve"> prostart</w:t>
    </w:r>
    <w:r w:rsidR="00E1752C">
      <w:t>@marylandrestaurant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D7883" w:rsidRDefault="00DD7883" w14:paraId="0F346D92" w14:textId="77777777">
      <w:r>
        <w:separator/>
      </w:r>
    </w:p>
  </w:footnote>
  <w:footnote w:type="continuationSeparator" w:id="0">
    <w:p w:rsidR="00DD7883" w:rsidRDefault="00DD7883" w14:paraId="132AD18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593E27" w:rsidP="007A6021" w:rsidRDefault="007A6021" w14:paraId="2FA81B7D" w14:textId="01EFBFCB">
    <w:pPr>
      <w:pStyle w:val="Header"/>
      <w:ind w:right="36"/>
    </w:pPr>
    <w:r>
      <w:rPr>
        <w:noProof/>
      </w:rPr>
      <w:drawing>
        <wp:anchor distT="0" distB="0" distL="114300" distR="114300" simplePos="0" relativeHeight="251539968" behindDoc="1" locked="0" layoutInCell="1" allowOverlap="1" wp14:anchorId="4DCA2EC2" wp14:editId="20283E97">
          <wp:simplePos x="0" y="0"/>
          <wp:positionH relativeFrom="margin">
            <wp:align>left</wp:align>
          </wp:positionH>
          <wp:positionV relativeFrom="paragraph">
            <wp:posOffset>-657225</wp:posOffset>
          </wp:positionV>
          <wp:extent cx="4805680" cy="942975"/>
          <wp:effectExtent l="0" t="0" r="0" b="9525"/>
          <wp:wrapNone/>
          <wp:docPr id="1" name="Picture 1" descr="mpsi_word_premiersponsorship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si_word_premiersponsorship_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4850" b="21512"/>
                  <a:stretch/>
                </pic:blipFill>
                <pic:spPr bwMode="auto">
                  <a:xfrm>
                    <a:off x="0" y="0"/>
                    <a:ext cx="480568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62BA3E38">
      <w:t xml:space="preserve">                   </w:t>
    </w:r>
  </w:p>
  <w:p w:rsidRPr="007A6021" w:rsidR="007A6021" w:rsidP="007A6021" w:rsidRDefault="007A6021" w14:paraId="55CDD80A" w14:textId="519D8065">
    <w:pPr>
      <w:pStyle w:val="Header"/>
      <w:spacing w:before="240"/>
      <w:ind w:left="-720" w:right="36"/>
      <w:jc w:val="center"/>
      <w:rPr>
        <w:rFonts w:ascii="Gotham" w:hAnsi="Gotham"/>
        <w:b/>
        <w:color w:val="000000" w:themeColor="text1"/>
        <w:sz w:val="32"/>
      </w:rPr>
    </w:pPr>
    <w:r>
      <w:rPr>
        <w:rFonts w:ascii="Gotham" w:hAnsi="Gotham"/>
        <w:b/>
        <w:sz w:val="32"/>
      </w:rPr>
      <w:t xml:space="preserve">        </w:t>
    </w:r>
    <w:r w:rsidRPr="007A6021">
      <w:rPr>
        <w:rFonts w:ascii="Gotham" w:hAnsi="Gotham"/>
        <w:b/>
        <w:color w:val="000000" w:themeColor="text1"/>
        <w:sz w:val="32"/>
      </w:rPr>
      <w:t>Sponsorship Packages</w:t>
    </w:r>
  </w:p>
  <w:p w:rsidRPr="007A6021" w:rsidR="00EA2459" w:rsidP="00593E27" w:rsidRDefault="00EA2459" w14:paraId="5F334980" w14:textId="625F6D44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B6D4A"/>
    <w:multiLevelType w:val="hybridMultilevel"/>
    <w:tmpl w:val="150CE372"/>
    <w:lvl w:ilvl="0" w:tplc="FFFFFFFF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2EC3AA6"/>
    <w:multiLevelType w:val="hybridMultilevel"/>
    <w:tmpl w:val="728A7B00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07B43F1C"/>
    <w:multiLevelType w:val="hybridMultilevel"/>
    <w:tmpl w:val="A82E6E00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07F16A59"/>
    <w:multiLevelType w:val="hybridMultilevel"/>
    <w:tmpl w:val="541E994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0EE806AA"/>
    <w:multiLevelType w:val="hybridMultilevel"/>
    <w:tmpl w:val="95EE74F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2487A82"/>
    <w:multiLevelType w:val="hybridMultilevel"/>
    <w:tmpl w:val="27E2632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AEC7362"/>
    <w:multiLevelType w:val="hybridMultilevel"/>
    <w:tmpl w:val="95AE9A32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1F623895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8" w15:restartNumberingAfterBreak="0">
    <w:nsid w:val="20C55ADC"/>
    <w:multiLevelType w:val="hybridMultilevel"/>
    <w:tmpl w:val="E662BA6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33F673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10" w15:restartNumberingAfterBreak="0">
    <w:nsid w:val="24FD47D1"/>
    <w:multiLevelType w:val="hybridMultilevel"/>
    <w:tmpl w:val="A162BDC4"/>
    <w:lvl w:ilvl="0" w:tplc="D5C0C2FE">
      <w:start w:val="1"/>
      <w:numFmt w:val="bullet"/>
      <w:lvlText w:val="►"/>
      <w:lvlJc w:val="left"/>
      <w:pPr>
        <w:tabs>
          <w:tab w:val="num" w:pos="1350"/>
        </w:tabs>
        <w:ind w:left="1350" w:hanging="360"/>
      </w:pPr>
      <w:rPr>
        <w:rFonts w:hint="default" w:ascii="Times New Roman" w:hAnsi="Times New Roman" w:cs="Times New Roman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50862B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12" w15:restartNumberingAfterBreak="0">
    <w:nsid w:val="258D49CD"/>
    <w:multiLevelType w:val="hybridMultilevel"/>
    <w:tmpl w:val="F8E876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28631297"/>
    <w:multiLevelType w:val="hybridMultilevel"/>
    <w:tmpl w:val="A8041B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83B6412"/>
    <w:multiLevelType w:val="hybridMultilevel"/>
    <w:tmpl w:val="89226EB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C4F6C78"/>
    <w:multiLevelType w:val="hybridMultilevel"/>
    <w:tmpl w:val="F0629D7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406524EA"/>
    <w:multiLevelType w:val="hybridMultilevel"/>
    <w:tmpl w:val="AB2435F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409422FB"/>
    <w:multiLevelType w:val="hybridMultilevel"/>
    <w:tmpl w:val="7A1AB7F2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42625A25"/>
    <w:multiLevelType w:val="hybridMultilevel"/>
    <w:tmpl w:val="E9B0BA76"/>
    <w:lvl w:ilvl="0" w:tplc="FFFFFFFF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43F25ADE"/>
    <w:multiLevelType w:val="multilevel"/>
    <w:tmpl w:val="A162BDC4"/>
    <w:lvl w:ilvl="0">
      <w:start w:val="1"/>
      <w:numFmt w:val="bullet"/>
      <w:lvlText w:val="►"/>
      <w:lvlJc w:val="left"/>
      <w:pPr>
        <w:tabs>
          <w:tab w:val="num" w:pos="1350"/>
        </w:tabs>
        <w:ind w:left="1350" w:hanging="360"/>
      </w:pPr>
      <w:rPr>
        <w:rFonts w:hint="default" w:ascii="Times New Roman" w:hAnsi="Times New Roman" w:cs="Times New Roman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41B107F"/>
    <w:multiLevelType w:val="singleLevel"/>
    <w:tmpl w:val="04090005"/>
    <w:lvl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</w:abstractNum>
  <w:abstractNum w:abstractNumId="21" w15:restartNumberingAfterBreak="0">
    <w:nsid w:val="456D3985"/>
    <w:multiLevelType w:val="hybridMultilevel"/>
    <w:tmpl w:val="D09EFEB8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459C421C"/>
    <w:multiLevelType w:val="hybridMultilevel"/>
    <w:tmpl w:val="D644A6C4"/>
    <w:lvl w:ilvl="0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46403A3E"/>
    <w:multiLevelType w:val="hybridMultilevel"/>
    <w:tmpl w:val="557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1BA1CFD"/>
    <w:multiLevelType w:val="hybridMultilevel"/>
    <w:tmpl w:val="7B3E5F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8405151"/>
    <w:multiLevelType w:val="hybridMultilevel"/>
    <w:tmpl w:val="D2A6A0C4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64EF5F4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27" w15:restartNumberingAfterBreak="0">
    <w:nsid w:val="6CC93305"/>
    <w:multiLevelType w:val="hybridMultilevel"/>
    <w:tmpl w:val="F15E3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E9A4823"/>
    <w:multiLevelType w:val="hybridMultilevel"/>
    <w:tmpl w:val="4F8AE2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32D48DA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abstractNum w:abstractNumId="30" w15:restartNumberingAfterBreak="0">
    <w:nsid w:val="735C4E3B"/>
    <w:multiLevelType w:val="hybridMultilevel"/>
    <w:tmpl w:val="068690B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77432533"/>
    <w:multiLevelType w:val="hybridMultilevel"/>
    <w:tmpl w:val="B720D4AA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FB76EE6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</w:abstractNum>
  <w:num w:numId="1" w16cid:durableId="1803573305">
    <w:abstractNumId w:val="29"/>
  </w:num>
  <w:num w:numId="2" w16cid:durableId="929237654">
    <w:abstractNumId w:val="9"/>
  </w:num>
  <w:num w:numId="3" w16cid:durableId="213196588">
    <w:abstractNumId w:val="20"/>
  </w:num>
  <w:num w:numId="4" w16cid:durableId="1303074256">
    <w:abstractNumId w:val="32"/>
  </w:num>
  <w:num w:numId="5" w16cid:durableId="1091852972">
    <w:abstractNumId w:val="11"/>
  </w:num>
  <w:num w:numId="6" w16cid:durableId="1794321276">
    <w:abstractNumId w:val="26"/>
  </w:num>
  <w:num w:numId="7" w16cid:durableId="1682010164">
    <w:abstractNumId w:val="7"/>
  </w:num>
  <w:num w:numId="8" w16cid:durableId="1758284340">
    <w:abstractNumId w:val="10"/>
  </w:num>
  <w:num w:numId="9" w16cid:durableId="1536888459">
    <w:abstractNumId w:val="19"/>
  </w:num>
  <w:num w:numId="10" w16cid:durableId="1962955062">
    <w:abstractNumId w:val="15"/>
  </w:num>
  <w:num w:numId="11" w16cid:durableId="509612669">
    <w:abstractNumId w:val="24"/>
  </w:num>
  <w:num w:numId="12" w16cid:durableId="1991861039">
    <w:abstractNumId w:val="13"/>
  </w:num>
  <w:num w:numId="13" w16cid:durableId="2047751712">
    <w:abstractNumId w:val="12"/>
  </w:num>
  <w:num w:numId="14" w16cid:durableId="646513079">
    <w:abstractNumId w:val="31"/>
  </w:num>
  <w:num w:numId="15" w16cid:durableId="1265722153">
    <w:abstractNumId w:val="1"/>
  </w:num>
  <w:num w:numId="16" w16cid:durableId="1366056120">
    <w:abstractNumId w:val="23"/>
  </w:num>
  <w:num w:numId="17" w16cid:durableId="1994023018">
    <w:abstractNumId w:val="30"/>
  </w:num>
  <w:num w:numId="18" w16cid:durableId="974408324">
    <w:abstractNumId w:val="28"/>
  </w:num>
  <w:num w:numId="19" w16cid:durableId="1069812445">
    <w:abstractNumId w:val="18"/>
  </w:num>
  <w:num w:numId="20" w16cid:durableId="1883251650">
    <w:abstractNumId w:val="27"/>
  </w:num>
  <w:num w:numId="21" w16cid:durableId="1762532192">
    <w:abstractNumId w:val="2"/>
  </w:num>
  <w:num w:numId="22" w16cid:durableId="537395293">
    <w:abstractNumId w:val="21"/>
  </w:num>
  <w:num w:numId="23" w16cid:durableId="1653370510">
    <w:abstractNumId w:val="4"/>
  </w:num>
  <w:num w:numId="24" w16cid:durableId="1620066928">
    <w:abstractNumId w:val="22"/>
  </w:num>
  <w:num w:numId="25" w16cid:durableId="1307470185">
    <w:abstractNumId w:val="8"/>
  </w:num>
  <w:num w:numId="26" w16cid:durableId="1295793964">
    <w:abstractNumId w:val="6"/>
  </w:num>
  <w:num w:numId="27" w16cid:durableId="98910288">
    <w:abstractNumId w:val="5"/>
  </w:num>
  <w:num w:numId="28" w16cid:durableId="1042174061">
    <w:abstractNumId w:val="17"/>
  </w:num>
  <w:num w:numId="29" w16cid:durableId="1946036022">
    <w:abstractNumId w:val="25"/>
  </w:num>
  <w:num w:numId="30" w16cid:durableId="83689958">
    <w:abstractNumId w:val="0"/>
  </w:num>
  <w:num w:numId="31" w16cid:durableId="29305877">
    <w:abstractNumId w:val="3"/>
  </w:num>
  <w:num w:numId="32" w16cid:durableId="1659187523">
    <w:abstractNumId w:val="16"/>
  </w:num>
  <w:num w:numId="33" w16cid:durableId="147390799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on="f"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Q3NTC0NDUxMjNU0lEKTi0uzszPAykwrQUAJ5Gj4CwAAAA="/>
  </w:docVars>
  <w:rsids>
    <w:rsidRoot w:val="00BD78CF"/>
    <w:rsid w:val="00001CB2"/>
    <w:rsid w:val="00004AA8"/>
    <w:rsid w:val="00011B5F"/>
    <w:rsid w:val="00016EE9"/>
    <w:rsid w:val="0002008B"/>
    <w:rsid w:val="00021AA2"/>
    <w:rsid w:val="0004321A"/>
    <w:rsid w:val="0004418C"/>
    <w:rsid w:val="00045747"/>
    <w:rsid w:val="000478E7"/>
    <w:rsid w:val="00055BBD"/>
    <w:rsid w:val="0006150E"/>
    <w:rsid w:val="00062977"/>
    <w:rsid w:val="000630D8"/>
    <w:rsid w:val="000638A5"/>
    <w:rsid w:val="00063CBA"/>
    <w:rsid w:val="00065AEA"/>
    <w:rsid w:val="0007094A"/>
    <w:rsid w:val="000730B0"/>
    <w:rsid w:val="00076261"/>
    <w:rsid w:val="000844FA"/>
    <w:rsid w:val="000B1DE4"/>
    <w:rsid w:val="000B5202"/>
    <w:rsid w:val="000C2687"/>
    <w:rsid w:val="000D51A1"/>
    <w:rsid w:val="000E00AC"/>
    <w:rsid w:val="000E7333"/>
    <w:rsid w:val="000F79E2"/>
    <w:rsid w:val="00101C90"/>
    <w:rsid w:val="00106A7A"/>
    <w:rsid w:val="00126AC6"/>
    <w:rsid w:val="00127252"/>
    <w:rsid w:val="00131F20"/>
    <w:rsid w:val="00133F1A"/>
    <w:rsid w:val="00136870"/>
    <w:rsid w:val="00174D54"/>
    <w:rsid w:val="00176431"/>
    <w:rsid w:val="001777A1"/>
    <w:rsid w:val="001A3907"/>
    <w:rsid w:val="001A7556"/>
    <w:rsid w:val="001B00E6"/>
    <w:rsid w:val="001C07BD"/>
    <w:rsid w:val="001C2242"/>
    <w:rsid w:val="001D71FF"/>
    <w:rsid w:val="001E7973"/>
    <w:rsid w:val="0020171A"/>
    <w:rsid w:val="0021224E"/>
    <w:rsid w:val="00223FA0"/>
    <w:rsid w:val="002308DB"/>
    <w:rsid w:val="002323EE"/>
    <w:rsid w:val="002602E1"/>
    <w:rsid w:val="0026619A"/>
    <w:rsid w:val="0028194A"/>
    <w:rsid w:val="002B0DE0"/>
    <w:rsid w:val="002C32C1"/>
    <w:rsid w:val="002D1288"/>
    <w:rsid w:val="002D41CB"/>
    <w:rsid w:val="002D4785"/>
    <w:rsid w:val="002E7671"/>
    <w:rsid w:val="00301A51"/>
    <w:rsid w:val="00310E81"/>
    <w:rsid w:val="00311DB9"/>
    <w:rsid w:val="00312CB2"/>
    <w:rsid w:val="003204B4"/>
    <w:rsid w:val="00331568"/>
    <w:rsid w:val="00347EB7"/>
    <w:rsid w:val="0035373F"/>
    <w:rsid w:val="003813F2"/>
    <w:rsid w:val="00394102"/>
    <w:rsid w:val="00396091"/>
    <w:rsid w:val="003967CD"/>
    <w:rsid w:val="003D3E14"/>
    <w:rsid w:val="003D5E00"/>
    <w:rsid w:val="003F2132"/>
    <w:rsid w:val="003F21AE"/>
    <w:rsid w:val="004018F2"/>
    <w:rsid w:val="00406CC6"/>
    <w:rsid w:val="00407867"/>
    <w:rsid w:val="0041659E"/>
    <w:rsid w:val="00417904"/>
    <w:rsid w:val="00425258"/>
    <w:rsid w:val="00430E03"/>
    <w:rsid w:val="00430F49"/>
    <w:rsid w:val="00453686"/>
    <w:rsid w:val="004537BA"/>
    <w:rsid w:val="004551AF"/>
    <w:rsid w:val="004810F2"/>
    <w:rsid w:val="00486677"/>
    <w:rsid w:val="00494196"/>
    <w:rsid w:val="00496288"/>
    <w:rsid w:val="004A3327"/>
    <w:rsid w:val="004A5A4B"/>
    <w:rsid w:val="004B6E7A"/>
    <w:rsid w:val="004C5320"/>
    <w:rsid w:val="004D7B0D"/>
    <w:rsid w:val="004D7FF6"/>
    <w:rsid w:val="004E2EA6"/>
    <w:rsid w:val="004F2DDD"/>
    <w:rsid w:val="004F4AFD"/>
    <w:rsid w:val="004F7290"/>
    <w:rsid w:val="00501782"/>
    <w:rsid w:val="00501C7D"/>
    <w:rsid w:val="00512814"/>
    <w:rsid w:val="00514669"/>
    <w:rsid w:val="00537255"/>
    <w:rsid w:val="00546087"/>
    <w:rsid w:val="005514F7"/>
    <w:rsid w:val="00561DA8"/>
    <w:rsid w:val="00570408"/>
    <w:rsid w:val="005706EE"/>
    <w:rsid w:val="00576E5B"/>
    <w:rsid w:val="00577C9F"/>
    <w:rsid w:val="0058097C"/>
    <w:rsid w:val="0059053D"/>
    <w:rsid w:val="00590D40"/>
    <w:rsid w:val="00593964"/>
    <w:rsid w:val="00593E27"/>
    <w:rsid w:val="005A644E"/>
    <w:rsid w:val="005C18D9"/>
    <w:rsid w:val="005C7B47"/>
    <w:rsid w:val="005E0B3E"/>
    <w:rsid w:val="005F4117"/>
    <w:rsid w:val="00601C14"/>
    <w:rsid w:val="00610722"/>
    <w:rsid w:val="00613A15"/>
    <w:rsid w:val="0061648B"/>
    <w:rsid w:val="006207A0"/>
    <w:rsid w:val="00623FD3"/>
    <w:rsid w:val="006272AA"/>
    <w:rsid w:val="0063221B"/>
    <w:rsid w:val="006373CE"/>
    <w:rsid w:val="00637F4F"/>
    <w:rsid w:val="00642D9C"/>
    <w:rsid w:val="006461CC"/>
    <w:rsid w:val="00650F73"/>
    <w:rsid w:val="00655C8D"/>
    <w:rsid w:val="0066718A"/>
    <w:rsid w:val="00694253"/>
    <w:rsid w:val="006A10E4"/>
    <w:rsid w:val="006A26E2"/>
    <w:rsid w:val="006A7564"/>
    <w:rsid w:val="006B13F7"/>
    <w:rsid w:val="006C1FEA"/>
    <w:rsid w:val="006C63C0"/>
    <w:rsid w:val="006C703C"/>
    <w:rsid w:val="006D0DE2"/>
    <w:rsid w:val="006E0C5E"/>
    <w:rsid w:val="006E5E96"/>
    <w:rsid w:val="006F2E67"/>
    <w:rsid w:val="00723014"/>
    <w:rsid w:val="007230A1"/>
    <w:rsid w:val="00723535"/>
    <w:rsid w:val="00727E59"/>
    <w:rsid w:val="00731188"/>
    <w:rsid w:val="0074052D"/>
    <w:rsid w:val="00761182"/>
    <w:rsid w:val="007642F3"/>
    <w:rsid w:val="00766563"/>
    <w:rsid w:val="007675AD"/>
    <w:rsid w:val="00776197"/>
    <w:rsid w:val="007813BA"/>
    <w:rsid w:val="007817B0"/>
    <w:rsid w:val="007833EE"/>
    <w:rsid w:val="00794C59"/>
    <w:rsid w:val="00795937"/>
    <w:rsid w:val="007A6021"/>
    <w:rsid w:val="007A62FC"/>
    <w:rsid w:val="007B3E24"/>
    <w:rsid w:val="007C6ABE"/>
    <w:rsid w:val="007D5276"/>
    <w:rsid w:val="007D7098"/>
    <w:rsid w:val="007E2091"/>
    <w:rsid w:val="007E6757"/>
    <w:rsid w:val="007F0032"/>
    <w:rsid w:val="007F26A2"/>
    <w:rsid w:val="008029D0"/>
    <w:rsid w:val="00806F71"/>
    <w:rsid w:val="00810515"/>
    <w:rsid w:val="008134C6"/>
    <w:rsid w:val="008163EB"/>
    <w:rsid w:val="008320BA"/>
    <w:rsid w:val="00832D24"/>
    <w:rsid w:val="00840B1A"/>
    <w:rsid w:val="008552AA"/>
    <w:rsid w:val="00855501"/>
    <w:rsid w:val="00891E0D"/>
    <w:rsid w:val="008B390D"/>
    <w:rsid w:val="008C4F59"/>
    <w:rsid w:val="008E247C"/>
    <w:rsid w:val="008E34E4"/>
    <w:rsid w:val="008E4D2B"/>
    <w:rsid w:val="00902D42"/>
    <w:rsid w:val="00915FE4"/>
    <w:rsid w:val="0092044C"/>
    <w:rsid w:val="00922FBB"/>
    <w:rsid w:val="00926BC7"/>
    <w:rsid w:val="009273E7"/>
    <w:rsid w:val="009415B8"/>
    <w:rsid w:val="00942C34"/>
    <w:rsid w:val="00952F2F"/>
    <w:rsid w:val="00953F5F"/>
    <w:rsid w:val="009636BE"/>
    <w:rsid w:val="0098783A"/>
    <w:rsid w:val="009908A8"/>
    <w:rsid w:val="009A3BF2"/>
    <w:rsid w:val="009A4201"/>
    <w:rsid w:val="009D4403"/>
    <w:rsid w:val="009D76A6"/>
    <w:rsid w:val="009E048C"/>
    <w:rsid w:val="009F376D"/>
    <w:rsid w:val="00A0213A"/>
    <w:rsid w:val="00A15266"/>
    <w:rsid w:val="00A2338A"/>
    <w:rsid w:val="00A24F40"/>
    <w:rsid w:val="00A51E9F"/>
    <w:rsid w:val="00A52340"/>
    <w:rsid w:val="00A52951"/>
    <w:rsid w:val="00A5F4EE"/>
    <w:rsid w:val="00A80AE0"/>
    <w:rsid w:val="00A84D03"/>
    <w:rsid w:val="00A95F61"/>
    <w:rsid w:val="00AA4017"/>
    <w:rsid w:val="00AC5A1D"/>
    <w:rsid w:val="00AD7A99"/>
    <w:rsid w:val="00AE6ACC"/>
    <w:rsid w:val="00AF087A"/>
    <w:rsid w:val="00B03458"/>
    <w:rsid w:val="00B067EB"/>
    <w:rsid w:val="00B24614"/>
    <w:rsid w:val="00B2739E"/>
    <w:rsid w:val="00B30E75"/>
    <w:rsid w:val="00B334E0"/>
    <w:rsid w:val="00B43569"/>
    <w:rsid w:val="00B46594"/>
    <w:rsid w:val="00B47FE7"/>
    <w:rsid w:val="00B50ADA"/>
    <w:rsid w:val="00B60128"/>
    <w:rsid w:val="00B91E46"/>
    <w:rsid w:val="00BA5218"/>
    <w:rsid w:val="00BB3C13"/>
    <w:rsid w:val="00BC06C0"/>
    <w:rsid w:val="00BC1AD8"/>
    <w:rsid w:val="00BC63FF"/>
    <w:rsid w:val="00BD2EDB"/>
    <w:rsid w:val="00BD78CF"/>
    <w:rsid w:val="00BE35FA"/>
    <w:rsid w:val="00BE51B8"/>
    <w:rsid w:val="00C15A7F"/>
    <w:rsid w:val="00C220F2"/>
    <w:rsid w:val="00C416BA"/>
    <w:rsid w:val="00C52DC6"/>
    <w:rsid w:val="00C5740A"/>
    <w:rsid w:val="00C617E6"/>
    <w:rsid w:val="00C724A1"/>
    <w:rsid w:val="00CA1BC5"/>
    <w:rsid w:val="00CC72F4"/>
    <w:rsid w:val="00CD4F43"/>
    <w:rsid w:val="00CE6C57"/>
    <w:rsid w:val="00D00073"/>
    <w:rsid w:val="00D016C3"/>
    <w:rsid w:val="00D01B01"/>
    <w:rsid w:val="00D03516"/>
    <w:rsid w:val="00D1271F"/>
    <w:rsid w:val="00D141A7"/>
    <w:rsid w:val="00D16503"/>
    <w:rsid w:val="00D27E44"/>
    <w:rsid w:val="00D35290"/>
    <w:rsid w:val="00D42937"/>
    <w:rsid w:val="00D64134"/>
    <w:rsid w:val="00D66E78"/>
    <w:rsid w:val="00D9518C"/>
    <w:rsid w:val="00D966BE"/>
    <w:rsid w:val="00DA0039"/>
    <w:rsid w:val="00DC4AC0"/>
    <w:rsid w:val="00DC4E1D"/>
    <w:rsid w:val="00DD186C"/>
    <w:rsid w:val="00DD7883"/>
    <w:rsid w:val="00DE2D0D"/>
    <w:rsid w:val="00DF4DE8"/>
    <w:rsid w:val="00DF71D6"/>
    <w:rsid w:val="00E1752C"/>
    <w:rsid w:val="00E234EC"/>
    <w:rsid w:val="00E432B6"/>
    <w:rsid w:val="00E438A3"/>
    <w:rsid w:val="00E7075D"/>
    <w:rsid w:val="00E848D8"/>
    <w:rsid w:val="00E87F89"/>
    <w:rsid w:val="00E95D2E"/>
    <w:rsid w:val="00E95E59"/>
    <w:rsid w:val="00E97300"/>
    <w:rsid w:val="00EA1967"/>
    <w:rsid w:val="00EA2459"/>
    <w:rsid w:val="00EB1E20"/>
    <w:rsid w:val="00EC105C"/>
    <w:rsid w:val="00EC45A4"/>
    <w:rsid w:val="00ED72E7"/>
    <w:rsid w:val="00EE3399"/>
    <w:rsid w:val="00F430FB"/>
    <w:rsid w:val="00F448B6"/>
    <w:rsid w:val="00F46FE5"/>
    <w:rsid w:val="00F52923"/>
    <w:rsid w:val="00F57C4A"/>
    <w:rsid w:val="00F8348B"/>
    <w:rsid w:val="00F85554"/>
    <w:rsid w:val="00F901E2"/>
    <w:rsid w:val="00F96BA0"/>
    <w:rsid w:val="00FB330C"/>
    <w:rsid w:val="00FB4F61"/>
    <w:rsid w:val="00FD07CF"/>
    <w:rsid w:val="00FD44DA"/>
    <w:rsid w:val="00FE008E"/>
    <w:rsid w:val="00FE2BA2"/>
    <w:rsid w:val="00FE3EB0"/>
    <w:rsid w:val="01422F4E"/>
    <w:rsid w:val="017D8537"/>
    <w:rsid w:val="0199E5E0"/>
    <w:rsid w:val="02540DD6"/>
    <w:rsid w:val="029DE7B8"/>
    <w:rsid w:val="02BEB794"/>
    <w:rsid w:val="036D2BE7"/>
    <w:rsid w:val="05036242"/>
    <w:rsid w:val="05B6508A"/>
    <w:rsid w:val="05D5887A"/>
    <w:rsid w:val="063F2EC4"/>
    <w:rsid w:val="06D2DC5A"/>
    <w:rsid w:val="07E057F4"/>
    <w:rsid w:val="07EF1A21"/>
    <w:rsid w:val="0808073F"/>
    <w:rsid w:val="08A70092"/>
    <w:rsid w:val="0902AFF7"/>
    <w:rsid w:val="091EDDBD"/>
    <w:rsid w:val="094B7A1B"/>
    <w:rsid w:val="09600C3D"/>
    <w:rsid w:val="097AAABC"/>
    <w:rsid w:val="098B5496"/>
    <w:rsid w:val="09C28FCC"/>
    <w:rsid w:val="0B0FC302"/>
    <w:rsid w:val="0BBE17C8"/>
    <w:rsid w:val="0BFDE899"/>
    <w:rsid w:val="0C44C9FE"/>
    <w:rsid w:val="0CB6A6EF"/>
    <w:rsid w:val="0D686FBE"/>
    <w:rsid w:val="0DC82BE5"/>
    <w:rsid w:val="0E8E3DAC"/>
    <w:rsid w:val="0EA9DD4B"/>
    <w:rsid w:val="0EEF1795"/>
    <w:rsid w:val="0F25F1A6"/>
    <w:rsid w:val="0FFF154B"/>
    <w:rsid w:val="100ED514"/>
    <w:rsid w:val="1043FA7C"/>
    <w:rsid w:val="106B11EF"/>
    <w:rsid w:val="10B644EB"/>
    <w:rsid w:val="10D59C71"/>
    <w:rsid w:val="116724E4"/>
    <w:rsid w:val="11A5CD78"/>
    <w:rsid w:val="11FCCB4D"/>
    <w:rsid w:val="12225D7D"/>
    <w:rsid w:val="12C140A9"/>
    <w:rsid w:val="1357D38B"/>
    <w:rsid w:val="152DAE62"/>
    <w:rsid w:val="15650E7A"/>
    <w:rsid w:val="1578BCBD"/>
    <w:rsid w:val="15B5D96D"/>
    <w:rsid w:val="15EC281F"/>
    <w:rsid w:val="1621D05B"/>
    <w:rsid w:val="16A548C5"/>
    <w:rsid w:val="16F731C4"/>
    <w:rsid w:val="17EBD717"/>
    <w:rsid w:val="1843724F"/>
    <w:rsid w:val="1894B07A"/>
    <w:rsid w:val="18EAD517"/>
    <w:rsid w:val="18EFBFB0"/>
    <w:rsid w:val="18F32043"/>
    <w:rsid w:val="190FE274"/>
    <w:rsid w:val="1920B821"/>
    <w:rsid w:val="1A06E8CC"/>
    <w:rsid w:val="1A20B0B1"/>
    <w:rsid w:val="1A334C64"/>
    <w:rsid w:val="1A49FEF7"/>
    <w:rsid w:val="1A556AA4"/>
    <w:rsid w:val="1A92D494"/>
    <w:rsid w:val="1BC5B84E"/>
    <w:rsid w:val="1C2EEEA1"/>
    <w:rsid w:val="1C9921DD"/>
    <w:rsid w:val="1D6EAA40"/>
    <w:rsid w:val="1DC7D84F"/>
    <w:rsid w:val="1DCDCD65"/>
    <w:rsid w:val="1DEDE5B1"/>
    <w:rsid w:val="1E233B67"/>
    <w:rsid w:val="1E2E0B65"/>
    <w:rsid w:val="1E69E452"/>
    <w:rsid w:val="1EE97199"/>
    <w:rsid w:val="1F2519BA"/>
    <w:rsid w:val="1F382911"/>
    <w:rsid w:val="1FAC8ACD"/>
    <w:rsid w:val="200CD7F0"/>
    <w:rsid w:val="202BADCB"/>
    <w:rsid w:val="208D3A9F"/>
    <w:rsid w:val="209A9496"/>
    <w:rsid w:val="20A6A6B4"/>
    <w:rsid w:val="20B0A17B"/>
    <w:rsid w:val="211692AE"/>
    <w:rsid w:val="21BDA68A"/>
    <w:rsid w:val="21C332D5"/>
    <w:rsid w:val="21F9A424"/>
    <w:rsid w:val="221873CE"/>
    <w:rsid w:val="22B37D2A"/>
    <w:rsid w:val="233028E8"/>
    <w:rsid w:val="233BD84C"/>
    <w:rsid w:val="236197AA"/>
    <w:rsid w:val="23882696"/>
    <w:rsid w:val="23A93B7E"/>
    <w:rsid w:val="23B76FEA"/>
    <w:rsid w:val="23D50718"/>
    <w:rsid w:val="23D54EB4"/>
    <w:rsid w:val="2417D799"/>
    <w:rsid w:val="24949618"/>
    <w:rsid w:val="2567D0A8"/>
    <w:rsid w:val="268BA31B"/>
    <w:rsid w:val="26FB4242"/>
    <w:rsid w:val="2701DD2E"/>
    <w:rsid w:val="277EE2EE"/>
    <w:rsid w:val="27A1F3CC"/>
    <w:rsid w:val="27B79CB2"/>
    <w:rsid w:val="281421FA"/>
    <w:rsid w:val="283214B3"/>
    <w:rsid w:val="285F12A8"/>
    <w:rsid w:val="2885A055"/>
    <w:rsid w:val="289A404C"/>
    <w:rsid w:val="28B3C2B8"/>
    <w:rsid w:val="28F4972C"/>
    <w:rsid w:val="2938A115"/>
    <w:rsid w:val="297BE9F7"/>
    <w:rsid w:val="298B79A8"/>
    <w:rsid w:val="29903FF1"/>
    <w:rsid w:val="29F9BE36"/>
    <w:rsid w:val="2A019448"/>
    <w:rsid w:val="2A565C47"/>
    <w:rsid w:val="2A7B826E"/>
    <w:rsid w:val="2AC78D89"/>
    <w:rsid w:val="2ACF1545"/>
    <w:rsid w:val="2B131EAF"/>
    <w:rsid w:val="2B96B36A"/>
    <w:rsid w:val="2BB30AC6"/>
    <w:rsid w:val="2C5174A8"/>
    <w:rsid w:val="2C735BFD"/>
    <w:rsid w:val="2C7CDD59"/>
    <w:rsid w:val="2C97DF39"/>
    <w:rsid w:val="2D24A5BB"/>
    <w:rsid w:val="2D4B5FEB"/>
    <w:rsid w:val="2E60807A"/>
    <w:rsid w:val="2F920911"/>
    <w:rsid w:val="2F9A91C3"/>
    <w:rsid w:val="2FC427E3"/>
    <w:rsid w:val="3101A49A"/>
    <w:rsid w:val="3197ED4E"/>
    <w:rsid w:val="329E1682"/>
    <w:rsid w:val="32AF494C"/>
    <w:rsid w:val="33CA9046"/>
    <w:rsid w:val="33DC5039"/>
    <w:rsid w:val="33E8AF3C"/>
    <w:rsid w:val="33F75614"/>
    <w:rsid w:val="33FC58C6"/>
    <w:rsid w:val="3400C530"/>
    <w:rsid w:val="34BDA4CA"/>
    <w:rsid w:val="350714B8"/>
    <w:rsid w:val="35595186"/>
    <w:rsid w:val="3571E0ED"/>
    <w:rsid w:val="36FB2AF7"/>
    <w:rsid w:val="37256380"/>
    <w:rsid w:val="37DF75F8"/>
    <w:rsid w:val="37F54E3E"/>
    <w:rsid w:val="38D36C4E"/>
    <w:rsid w:val="392C7F21"/>
    <w:rsid w:val="39654827"/>
    <w:rsid w:val="39C317FC"/>
    <w:rsid w:val="3A37573C"/>
    <w:rsid w:val="3A45DB83"/>
    <w:rsid w:val="3AADB732"/>
    <w:rsid w:val="3AC4498B"/>
    <w:rsid w:val="3B8740A6"/>
    <w:rsid w:val="3B91004A"/>
    <w:rsid w:val="3BDFFBD4"/>
    <w:rsid w:val="3C48C58C"/>
    <w:rsid w:val="3C4F1E80"/>
    <w:rsid w:val="3D0FD81F"/>
    <w:rsid w:val="3D2387DB"/>
    <w:rsid w:val="3D5F5476"/>
    <w:rsid w:val="3F2CC316"/>
    <w:rsid w:val="3FA89759"/>
    <w:rsid w:val="3FD5F982"/>
    <w:rsid w:val="4006B131"/>
    <w:rsid w:val="413749B5"/>
    <w:rsid w:val="4148EE32"/>
    <w:rsid w:val="414AF28E"/>
    <w:rsid w:val="42532527"/>
    <w:rsid w:val="4293C813"/>
    <w:rsid w:val="42BC8C1D"/>
    <w:rsid w:val="42C93035"/>
    <w:rsid w:val="42F4DB23"/>
    <w:rsid w:val="43BFD69F"/>
    <w:rsid w:val="44019008"/>
    <w:rsid w:val="4406B040"/>
    <w:rsid w:val="444577CF"/>
    <w:rsid w:val="4463FB15"/>
    <w:rsid w:val="45DBBAFD"/>
    <w:rsid w:val="46306BEA"/>
    <w:rsid w:val="4686875C"/>
    <w:rsid w:val="46B05A46"/>
    <w:rsid w:val="46D55C6F"/>
    <w:rsid w:val="47575B64"/>
    <w:rsid w:val="47585C79"/>
    <w:rsid w:val="47A60530"/>
    <w:rsid w:val="47C2A7F3"/>
    <w:rsid w:val="47E36746"/>
    <w:rsid w:val="47FDB719"/>
    <w:rsid w:val="48098DBE"/>
    <w:rsid w:val="48C66C62"/>
    <w:rsid w:val="48F2B76E"/>
    <w:rsid w:val="490C9509"/>
    <w:rsid w:val="4921E67A"/>
    <w:rsid w:val="4976129A"/>
    <w:rsid w:val="49C54B31"/>
    <w:rsid w:val="4A0188EE"/>
    <w:rsid w:val="4A1376AF"/>
    <w:rsid w:val="4A3AEE12"/>
    <w:rsid w:val="4B3F7395"/>
    <w:rsid w:val="4B7F746E"/>
    <w:rsid w:val="4BF7C543"/>
    <w:rsid w:val="4C0AD18B"/>
    <w:rsid w:val="4C7CDB92"/>
    <w:rsid w:val="4CDA583A"/>
    <w:rsid w:val="4D6D5024"/>
    <w:rsid w:val="4DC73B32"/>
    <w:rsid w:val="4E32D849"/>
    <w:rsid w:val="4E70DC0D"/>
    <w:rsid w:val="4EA4376E"/>
    <w:rsid w:val="4EA83B67"/>
    <w:rsid w:val="4ED9CC64"/>
    <w:rsid w:val="4F051456"/>
    <w:rsid w:val="4F09F659"/>
    <w:rsid w:val="4F484212"/>
    <w:rsid w:val="4FF03C4F"/>
    <w:rsid w:val="50603651"/>
    <w:rsid w:val="50F221E3"/>
    <w:rsid w:val="51154646"/>
    <w:rsid w:val="51271B5D"/>
    <w:rsid w:val="512F65B6"/>
    <w:rsid w:val="515EAED1"/>
    <w:rsid w:val="51781AE6"/>
    <w:rsid w:val="5213CF7F"/>
    <w:rsid w:val="521FDE21"/>
    <w:rsid w:val="5226B15F"/>
    <w:rsid w:val="526D4EA8"/>
    <w:rsid w:val="52A0C197"/>
    <w:rsid w:val="53739498"/>
    <w:rsid w:val="53AC9327"/>
    <w:rsid w:val="53FA257A"/>
    <w:rsid w:val="54091F09"/>
    <w:rsid w:val="5494CCE2"/>
    <w:rsid w:val="54BFCE4C"/>
    <w:rsid w:val="54CF63DA"/>
    <w:rsid w:val="5616E57B"/>
    <w:rsid w:val="570496E4"/>
    <w:rsid w:val="575BB519"/>
    <w:rsid w:val="575E1BBC"/>
    <w:rsid w:val="575ECAB2"/>
    <w:rsid w:val="578FE129"/>
    <w:rsid w:val="57E5BDC8"/>
    <w:rsid w:val="58D7D0AB"/>
    <w:rsid w:val="58DC902C"/>
    <w:rsid w:val="58FE85DF"/>
    <w:rsid w:val="5A169C2D"/>
    <w:rsid w:val="5A43370A"/>
    <w:rsid w:val="5B214E65"/>
    <w:rsid w:val="5B4B5841"/>
    <w:rsid w:val="5B6EEF8D"/>
    <w:rsid w:val="5BACFB57"/>
    <w:rsid w:val="5C184ADE"/>
    <w:rsid w:val="5CB61ABE"/>
    <w:rsid w:val="5CC9A435"/>
    <w:rsid w:val="5CDBA2DA"/>
    <w:rsid w:val="5D0AF15E"/>
    <w:rsid w:val="5D2BB3FD"/>
    <w:rsid w:val="5D5DCC63"/>
    <w:rsid w:val="5EC2CACF"/>
    <w:rsid w:val="5F15CDB6"/>
    <w:rsid w:val="5FB81E55"/>
    <w:rsid w:val="5FBB5973"/>
    <w:rsid w:val="5FC290A4"/>
    <w:rsid w:val="6013FDEF"/>
    <w:rsid w:val="6022CD7B"/>
    <w:rsid w:val="60986B40"/>
    <w:rsid w:val="60A320AF"/>
    <w:rsid w:val="60DFF13E"/>
    <w:rsid w:val="610000FF"/>
    <w:rsid w:val="611F3728"/>
    <w:rsid w:val="615C3E38"/>
    <w:rsid w:val="617FB89B"/>
    <w:rsid w:val="61BE6412"/>
    <w:rsid w:val="6254094D"/>
    <w:rsid w:val="626058D7"/>
    <w:rsid w:val="62809993"/>
    <w:rsid w:val="62861E62"/>
    <w:rsid w:val="62BA3E38"/>
    <w:rsid w:val="635BF2DF"/>
    <w:rsid w:val="640E07FC"/>
    <w:rsid w:val="6450DE9F"/>
    <w:rsid w:val="64EC2736"/>
    <w:rsid w:val="6529809F"/>
    <w:rsid w:val="6590F75B"/>
    <w:rsid w:val="65A52655"/>
    <w:rsid w:val="66883ECB"/>
    <w:rsid w:val="6691A4D0"/>
    <w:rsid w:val="67132BF3"/>
    <w:rsid w:val="671B28B7"/>
    <w:rsid w:val="673DBB38"/>
    <w:rsid w:val="677BB47A"/>
    <w:rsid w:val="67B6280F"/>
    <w:rsid w:val="67CCB5BE"/>
    <w:rsid w:val="6859779A"/>
    <w:rsid w:val="68C859C2"/>
    <w:rsid w:val="68D9263C"/>
    <w:rsid w:val="6A37992E"/>
    <w:rsid w:val="6A38C833"/>
    <w:rsid w:val="6A750E87"/>
    <w:rsid w:val="6AB62DEF"/>
    <w:rsid w:val="6B1287F7"/>
    <w:rsid w:val="6C0C7EFE"/>
    <w:rsid w:val="6C1919E1"/>
    <w:rsid w:val="6C433809"/>
    <w:rsid w:val="6C514ACD"/>
    <w:rsid w:val="6C8EB5A5"/>
    <w:rsid w:val="6CF3BEE2"/>
    <w:rsid w:val="6D48C95B"/>
    <w:rsid w:val="6E2C1C6F"/>
    <w:rsid w:val="6E45812B"/>
    <w:rsid w:val="6E6EC070"/>
    <w:rsid w:val="6EE02230"/>
    <w:rsid w:val="6F7A9C1A"/>
    <w:rsid w:val="6F7C60E5"/>
    <w:rsid w:val="6F9AEE51"/>
    <w:rsid w:val="6FC811F4"/>
    <w:rsid w:val="7005EE39"/>
    <w:rsid w:val="7015CA92"/>
    <w:rsid w:val="702CBA05"/>
    <w:rsid w:val="71476BCF"/>
    <w:rsid w:val="7192918D"/>
    <w:rsid w:val="71C34509"/>
    <w:rsid w:val="71CA780C"/>
    <w:rsid w:val="71D37483"/>
    <w:rsid w:val="73AD28B6"/>
    <w:rsid w:val="73CD1919"/>
    <w:rsid w:val="73F115C4"/>
    <w:rsid w:val="741BA6C8"/>
    <w:rsid w:val="742690CE"/>
    <w:rsid w:val="74A481E9"/>
    <w:rsid w:val="74B7F2AD"/>
    <w:rsid w:val="74F511F9"/>
    <w:rsid w:val="75228B90"/>
    <w:rsid w:val="7596456E"/>
    <w:rsid w:val="7597741B"/>
    <w:rsid w:val="75FFBBCE"/>
    <w:rsid w:val="769B0E8F"/>
    <w:rsid w:val="76A395D5"/>
    <w:rsid w:val="77503142"/>
    <w:rsid w:val="782D0EA7"/>
    <w:rsid w:val="784AE773"/>
    <w:rsid w:val="78BBA4A2"/>
    <w:rsid w:val="78CE62F3"/>
    <w:rsid w:val="78EA37C7"/>
    <w:rsid w:val="79AF19E8"/>
    <w:rsid w:val="79ECF899"/>
    <w:rsid w:val="7A5848E9"/>
    <w:rsid w:val="7AC1AEBF"/>
    <w:rsid w:val="7B0A0E0F"/>
    <w:rsid w:val="7B661A5A"/>
    <w:rsid w:val="7B7EF3AD"/>
    <w:rsid w:val="7BE53C53"/>
    <w:rsid w:val="7C2446A6"/>
    <w:rsid w:val="7C5CE3F6"/>
    <w:rsid w:val="7C62AAF9"/>
    <w:rsid w:val="7C95B94F"/>
    <w:rsid w:val="7CCCFC4A"/>
    <w:rsid w:val="7D40903A"/>
    <w:rsid w:val="7D966CDA"/>
    <w:rsid w:val="7D9C97DF"/>
    <w:rsid w:val="7E9DBB1C"/>
    <w:rsid w:val="7EA5A8A2"/>
    <w:rsid w:val="7EACC1C6"/>
    <w:rsid w:val="7EC8EFC1"/>
    <w:rsid w:val="7ED36604"/>
    <w:rsid w:val="7F4FBA25"/>
    <w:rsid w:val="7F63141D"/>
    <w:rsid w:val="7FA3C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on="f" color="white"/>
      <v:stroke on="f"/>
    </o:shapedefaults>
    <o:shapelayout v:ext="edit">
      <o:idmap v:ext="edit" data="2"/>
    </o:shapelayout>
  </w:shapeDefaults>
  <w:decimalSymbol w:val="."/>
  <w:listSeparator w:val=","/>
  <w14:docId w14:val="5B4C1258"/>
  <w15:chartTrackingRefBased/>
  <w15:docId w15:val="{48490FDB-ADDE-4F6D-86E7-68B600F86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501C7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01C7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center"/>
    </w:pPr>
    <w:rPr>
      <w:rFonts w:ascii="Arial Narrow" w:hAnsi="Arial Narrow"/>
      <w:snapToGrid w:val="0"/>
      <w:sz w:val="16"/>
    </w:rPr>
  </w:style>
  <w:style w:type="paragraph" w:styleId="Title">
    <w:name w:val="Title"/>
    <w:basedOn w:val="Normal"/>
    <w:qFormat/>
    <w:pPr>
      <w:jc w:val="center"/>
    </w:pPr>
    <w:rPr>
      <w:b/>
      <w:color w:val="0000FF"/>
      <w:sz w:val="28"/>
    </w:rPr>
  </w:style>
  <w:style w:type="paragraph" w:styleId="Footer">
    <w:name w:val="footer"/>
    <w:basedOn w:val="Normal"/>
    <w:rsid w:val="003204B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204B4"/>
  </w:style>
  <w:style w:type="paragraph" w:styleId="Header">
    <w:name w:val="header"/>
    <w:basedOn w:val="Normal"/>
    <w:rsid w:val="00EA245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630D8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0630D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AC0000538734491978539465675ED" ma:contentTypeVersion="12" ma:contentTypeDescription="Create a new document." ma:contentTypeScope="" ma:versionID="d7524f8a2cdb126b567b51d3096894c7">
  <xsd:schema xmlns:xsd="http://www.w3.org/2001/XMLSchema" xmlns:xs="http://www.w3.org/2001/XMLSchema" xmlns:p="http://schemas.microsoft.com/office/2006/metadata/properties" xmlns:ns2="7f553e9b-0b21-4752-9301-106d5d1229d4" xmlns:ns3="22eb625e-f608-49fc-9440-c3897951a6d3" targetNamespace="http://schemas.microsoft.com/office/2006/metadata/properties" ma:root="true" ma:fieldsID="33f85e511175d401955dd2a8c42a566a" ns2:_="" ns3:_="">
    <xsd:import namespace="7f553e9b-0b21-4752-9301-106d5d1229d4"/>
    <xsd:import namespace="22eb625e-f608-49fc-9440-c3897951a6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53e9b-0b21-4752-9301-106d5d1229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b625e-f608-49fc-9440-c3897951a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f553e9b-0b21-4752-9301-106d5d1229d4">
      <UserInfo>
        <DisplayName>Stephanie Linger</DisplayName>
        <AccountId>958</AccountId>
        <AccountType/>
      </UserInfo>
      <UserInfo>
        <DisplayName>Tajala Battle-Lockhart</DisplayName>
        <AccountId>174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F874EE-5662-4E0C-B45A-A19BBA3BB7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11C8DD-EF12-40CE-AE1F-C733751B9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53e9b-0b21-4752-9301-106d5d1229d4"/>
    <ds:schemaRef ds:uri="22eb625e-f608-49fc-9440-c3897951a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290B54-2785-4318-B715-2BAA8BA1139E}">
  <ds:schemaRefs>
    <ds:schemaRef ds:uri="http://schemas.microsoft.com/office/2006/metadata/properties"/>
    <ds:schemaRef ds:uri="http://schemas.microsoft.com/office/infopath/2007/PartnerControls"/>
    <ds:schemaRef ds:uri="7f553e9b-0b21-4752-9301-106d5d1229d4"/>
  </ds:schemaRefs>
</ds:datastoreItem>
</file>

<file path=customXml/itemProps4.xml><?xml version="1.0" encoding="utf-8"?>
<ds:datastoreItem xmlns:ds="http://schemas.openxmlformats.org/officeDocument/2006/customXml" ds:itemID="{ACF194F2-8C2C-4A23-B8BE-A6669FEF58E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hef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ssica Waller</dc:creator>
  <keywords/>
  <lastModifiedBy>Olivia Aberdeen</lastModifiedBy>
  <revision>4</revision>
  <lastPrinted>2017-12-07T21:57:00.0000000Z</lastPrinted>
  <dcterms:created xsi:type="dcterms:W3CDTF">2022-08-30T20:33:00.0000000Z</dcterms:created>
  <dcterms:modified xsi:type="dcterms:W3CDTF">2023-01-16T17:00:34.04661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CAC0000538734491978539465675ED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</Properties>
</file>